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1699" w:rsidRPr="00241699" w:rsidRDefault="00241699" w:rsidP="00241699">
      <w:pPr>
        <w:shd w:val="clear" w:color="auto" w:fill="FFFFFF"/>
        <w:spacing w:after="0" w:line="360" w:lineRule="atLeast"/>
        <w:jc w:val="center"/>
        <w:rPr>
          <w:rFonts w:ascii="Arial" w:eastAsia="Times New Roman" w:hAnsi="Arial" w:cs="Arial"/>
          <w:color w:val="444444"/>
          <w:sz w:val="15"/>
          <w:szCs w:val="15"/>
        </w:rPr>
      </w:pPr>
      <w:r w:rsidRPr="00241699">
        <w:rPr>
          <w:rFonts w:ascii="Vrinda" w:eastAsia="Times New Roman" w:hAnsi="Vrinda" w:cs="Vrinda"/>
          <w:color w:val="444444"/>
          <w:sz w:val="15"/>
          <w:szCs w:val="15"/>
        </w:rPr>
        <w:t>৯ম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জাতীয়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সংসদে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নির্বাচিত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মাননীয়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সংসদ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>-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সদস্যদের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br/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নামের</w:t>
      </w:r>
      <w:r w:rsidRPr="00241699">
        <w:rPr>
          <w:rFonts w:ascii="Arial" w:eastAsia="Times New Roman" w:hAnsi="Arial" w:cs="Arial"/>
          <w:color w:val="444444"/>
          <w:sz w:val="15"/>
          <w:szCs w:val="15"/>
        </w:rPr>
        <w:t xml:space="preserve"> </w:t>
      </w:r>
      <w:r w:rsidRPr="00241699">
        <w:rPr>
          <w:rFonts w:ascii="Vrinda" w:eastAsia="Times New Roman" w:hAnsi="Vrinda" w:cs="Vrinda"/>
          <w:color w:val="444444"/>
          <w:sz w:val="15"/>
          <w:szCs w:val="15"/>
        </w:rPr>
        <w:t>তালিকা</w:t>
      </w:r>
    </w:p>
    <w:p w:rsidR="00241699" w:rsidRPr="00241699" w:rsidRDefault="00241699" w:rsidP="00241699">
      <w:pPr>
        <w:shd w:val="clear" w:color="auto" w:fill="FFFFFF"/>
        <w:spacing w:before="100" w:after="100" w:line="360" w:lineRule="atLeast"/>
        <w:jc w:val="center"/>
        <w:rPr>
          <w:rFonts w:ascii="Arial" w:eastAsia="Times New Roman" w:hAnsi="Arial" w:cs="Arial"/>
          <w:color w:val="444444"/>
          <w:sz w:val="15"/>
          <w:szCs w:val="15"/>
        </w:rPr>
      </w:pPr>
      <w:r w:rsidRPr="00241699">
        <w:rPr>
          <w:rFonts w:ascii="Arial" w:eastAsia="Times New Roman" w:hAnsi="Arial" w:cs="Arial"/>
          <w:color w:val="444444"/>
          <w:sz w:val="15"/>
          <w:szCs w:val="15"/>
        </w:rPr>
        <w:t> </w:t>
      </w:r>
    </w:p>
    <w:tbl>
      <w:tblPr>
        <w:tblW w:w="8577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230"/>
        <w:gridCol w:w="2640"/>
        <w:gridCol w:w="1724"/>
        <w:gridCol w:w="1598"/>
        <w:gridCol w:w="1385"/>
      </w:tblGrid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ক্রমিক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নং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নির্বাচন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এলাকার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নাম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ও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নম্বর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মাননীয়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দস্যের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নাম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লোকচিত্র</w:t>
            </w:r>
          </w:p>
        </w:tc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ঞ্চগড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জাহার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্রধ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" name="Picture 1" descr="http://www.parliament.gov.bd/images/parliament/mps-9th-parliament/2001.jpg">
                    <a:hlinkClick xmlns:a="http://schemas.openxmlformats.org/drawingml/2006/main" r:id="rId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parliament.gov.bd/images/parliament/mps-9th-parliament/2001.jpg">
                            <a:hlinkClick r:id="rId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ঞ্চগড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ূর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ুজ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" name="Picture 2" descr="http://www.parliament.gov.bd/images/parliament/mps-9th-parliament/2002.jp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parliament.gov.bd/images/parliament/mps-9th-parliament/2002.jp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ঠাকুরগাঁও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ম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ন্দ্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" name="Picture 3" descr="http://www.parliament.gov.bd/images/parliament/mps-9th-parliament/2003.jp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ww.parliament.gov.bd/images/parliament/mps-9th-parliament/2003.jp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ঠাকুরগাঁও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হাজ্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বির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" name="Picture 4" descr="http://www.parliament.gov.bd/images/parliament/mps-9th-parliament/2004.jpg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www.parliament.gov.bd/images/parliament/mps-9th-parliament/2004.jpg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ঠাকুরগাঁও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ফি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ম্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" name="Picture 5" descr="http://www.parliament.gov.bd/images/parliament/mps-9th-parliament/2005.jpg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parliament.gov.bd/images/parliament/mps-9th-parliament/2005.jpg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নোরঞ্জ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ী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পাল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" name="Picture 6" descr="http://www.parliament.gov.bd/images/parliament/mps-9th-parliament/2006.jpg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://www.parliament.gov.bd/images/parliament/mps-9th-parliament/2006.jpg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ালি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হমু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" name="Picture 7" descr="http://www.parliament.gov.bd/images/parliament/mps-9th-parliament/2007.jpg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parliament.gov.bd/images/parliament/mps-9th-parliament/2007.jpg">
                            <a:hlinkClick r:id="rId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lastRenderedPageBreak/>
              <w:t>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কবাল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িম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" name="Picture 8" descr="http://www.parliament.gov.bd/images/parliament/mps-9th-parliament/2008.jpg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www.parliament.gov.bd/images/parliament/mps-9th-parliament/2008.jpg">
                            <a:hlinkClick r:id="rId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স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হমু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" name="Picture 9" descr="http://www.parliament.gov.bd/images/parliament/mps-9th-parliament/2009.jpg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www.parliament.gov.bd/images/parliament/mps-9th-parliament/2009.jpg">
                            <a:hlinkClick r:id="rId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স্তাফিজ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" name="Picture 10" descr="http://www.parliament.gov.bd/images/parliament/mps-9th-parliament/2010.jpg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parliament.gov.bd/images/parliament/mps-9th-parliament/2010.jpg">
                            <a:hlinkClick r:id="rId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িনাজ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জিজ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" name="Picture 11" descr="http://www.parliament.gov.bd/images/parliament/mps-9th-parliament/2011.jpg">
                    <a:hlinkClick xmlns:a="http://schemas.openxmlformats.org/drawingml/2006/main" r:id="rId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www.parliament.gov.bd/images/parliament/mps-9th-parliament/2011.jpg">
                            <a:hlinkClick r:id="rId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ীলফামার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ফ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কবা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দ্দিকী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" name="Picture 12" descr="http://www.parliament.gov.bd/images/parliament/mps-9th-parliament/2012.jpg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www.parliament.gov.bd/images/parliament/mps-9th-parliament/2012.jpg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rHeight w:val="1500"/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ীলফামার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সাদুজ্জাম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ূর</w:t>
            </w:r>
          </w:p>
        </w:tc>
        <w:tc>
          <w:tcPr>
            <w:tcW w:w="15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" name="Picture 13" descr="http://www.parliament.gov.bd/images/parliament/mps-9th-parliament/2013.jpg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://www.parliament.gov.bd/images/parliament/mps-9th-parliament/2013.jpg">
                            <a:hlinkClick r:id="rId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ীলফামার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াজ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ারু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াদে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" name="Picture 14" descr="http://www.parliament.gov.bd/images/parliament/mps-9th-parliament/2014.jpg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www.parliament.gov.bd/images/parliament/mps-9th-parliament/2014.jpg">
                            <a:hlinkClick r:id="rId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ীলফামার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র্ণে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অব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)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রুফ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কল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" name="Picture 15" descr="http://www.parliament.gov.bd/images/parliament/mps-9th-parliament/2015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://www.parliament.gov.bd/images/parliament/mps-9th-parliament/2015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lastRenderedPageBreak/>
              <w:t>১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ালমনি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তাহ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" name="Picture 16" descr="http://www.parliament.gov.bd/images/parliament/mps-9th-parliament/2016.jpg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www.parliament.gov.bd/images/parliament/mps-9th-parliament/2016.jpg">
                            <a:hlinkClick r:id="rId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ালমনি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জিব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" name="Picture 17" descr="http://www.parliament.gov.bd/images/parliament/mps-9th-parliament/2017.jpg">
                    <a:hlinkClick xmlns:a="http://schemas.openxmlformats.org/drawingml/2006/main" r:id="rId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://www.parliament.gov.bd/images/parliament/mps-9th-parliament/2017.jpg">
                            <a:hlinkClick r:id="rId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ালমনি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াদে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" name="Picture 18" descr="http://www.parliament.gov.bd/images/parliament/mps-9th-parliament/2018.jpg">
                    <a:hlinkClick xmlns:a="http://schemas.openxmlformats.org/drawingml/2006/main" r:id="rId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www.parliament.gov.bd/images/parliament/mps-9th-parliament/2018.jpg">
                            <a:hlinkClick r:id="rId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কব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হরিয়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" name="Picture 19" descr="http://www.parliament.gov.bd/images/parliament/mps-9th-parliament/2019.jpg">
                    <a:hlinkClick xmlns:a="http://schemas.openxmlformats.org/drawingml/2006/main" r:id="rId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://www.parliament.gov.bd/images/parliament/mps-9th-parliament/2019.jpg">
                            <a:hlinkClick r:id="rId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নিছ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ন্ড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" name="Picture 20" descr="http://www.parliament.gov.bd/images/parliament/mps-9th-parliament/2020.jpg">
                    <a:hlinkClick xmlns:a="http://schemas.openxmlformats.org/drawingml/2006/main" r:id="rId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www.parliament.gov.bd/images/parliament/mps-9th-parliament/2020.jpg">
                            <a:hlinkClick r:id="rId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ওশ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রশ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" name="Picture 21" descr="http://www.parliament.gov.bd/images/parliament/mps-9th-parliament/2021.jpg">
                    <a:hlinkClick xmlns:a="http://schemas.openxmlformats.org/drawingml/2006/main" r:id="rId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://www.parliament.gov.bd/images/parliament/mps-9th-parliament/2021.jpg">
                            <a:hlinkClick r:id="rId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টিপ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ুনশ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" name="Picture 22" descr="http://www.parliament.gov.bd/images/parliament/mps-9th-parliament/2022.jpg">
                    <a:hlinkClick xmlns:a="http://schemas.openxmlformats.org/drawingml/2006/main" r:id="rId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www.parliament.gov.bd/images/parliament/mps-9th-parliament/2022.jpg">
                            <a:hlinkClick r:id="rId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ইচ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শিক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" name="Picture 23" descr="http://www.parliament.gov.bd/images/parliament/mps-9th-parliament/2023.jpg">
                    <a:hlinkClick xmlns:a="http://schemas.openxmlformats.org/drawingml/2006/main" r:id="rId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://www.parliament.gov.bd/images/parliament/mps-9th-parliament/2023.jpg">
                            <a:hlinkClick r:id="rId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ং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া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জ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" name="Picture 24" descr="http://www.parliament.gov.bd/images/parliament/mps-9th-parliament/2024.jpg">
                    <a:hlinkClick xmlns:a="http://schemas.openxmlformats.org/drawingml/2006/main" r:id="rId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www.parliament.gov.bd/images/parliament/mps-9th-parliament/2024.jpg">
                            <a:hlinkClick r:id="rId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ড়িগ্র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স্তাফিজ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" name="Picture 25" descr="http://www.parliament.gov.bd/images/parliament/mps-9th-parliament/2025.jpg">
                    <a:hlinkClick xmlns:a="http://schemas.openxmlformats.org/drawingml/2006/main" r:id="rId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www.parliament.gov.bd/images/parliament/mps-9th-parliament/2025.jpg">
                            <a:hlinkClick r:id="rId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ড়িগ্র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ফ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" name="Picture 26" descr="http://www.parliament.gov.bd/images/parliament/mps-9th-parliament/2026.jpg">
                    <a:hlinkClick xmlns:a="http://schemas.openxmlformats.org/drawingml/2006/main" r:id="rId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http://www.parliament.gov.bd/images/parliament/mps-9th-parliament/2026.jpg">
                            <a:hlinkClick r:id="rId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ড়িগ্র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ঈ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" name="Picture 27" descr="http://www.parliament.gov.bd/images/parliament/mps-9th-parliament/2027.jpg">
                    <a:hlinkClick xmlns:a="http://schemas.openxmlformats.org/drawingml/2006/main" r:id="rId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://www.parliament.gov.bd/images/parliament/mps-9th-parliament/2027.jpg">
                            <a:hlinkClick r:id="rId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ড়িগ্র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কি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" name="Picture 28" descr="http://www.parliament.gov.bd/images/parliament/mps-9th-parliament/2028.jpg">
                    <a:hlinkClick xmlns:a="http://schemas.openxmlformats.org/drawingml/2006/main" r:id="rId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://www.parliament.gov.bd/images/parliament/mps-9th-parliament/2028.jpg">
                            <a:hlinkClick r:id="rId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াইবান্ধ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াদে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" name="Picture 29" descr="http://www.parliament.gov.bd/images/parliament/mps-9th-parliament/2029.jpg">
                    <a:hlinkClick xmlns:a="http://schemas.openxmlformats.org/drawingml/2006/main" r:id="rId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ttp://www.parliament.gov.bd/images/parliament/mps-9th-parliament/2029.jpg">
                            <a:hlinkClick r:id="rId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াইবান্ধ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হাবু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িন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" name="Picture 30" descr="http://www.parliament.gov.bd/images/parliament/mps-9th-parliament/2030.jpg">
                    <a:hlinkClick xmlns:a="http://schemas.openxmlformats.org/drawingml/2006/main" r:id="rId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http://www.parliament.gov.bd/images/parliament/mps-9th-parliament/2030.jpg">
                            <a:hlinkClick r:id="rId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াইবান্ধ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ড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টি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জল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বি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" name="Picture 31" descr="http://www.parliament.gov.bd/images/parliament/mps-9th-parliament/2031.jpg">
                    <a:hlinkClick xmlns:a="http://schemas.openxmlformats.org/drawingml/2006/main" r:id="rId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http://www.parliament.gov.bd/images/parliament/mps-9th-parliament/2031.jpg">
                            <a:hlinkClick r:id="rId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াইবান্ধ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নোয়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" name="Picture 32" descr="http://www.parliament.gov.bd/images/parliament/mps-9th-parliament/2032.jpg">
                    <a:hlinkClick xmlns:a="http://schemas.openxmlformats.org/drawingml/2006/main" r:id="rId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http://www.parliament.gov.bd/images/parliament/mps-9th-parliament/2032.jpg">
                            <a:hlinkClick r:id="rId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াইবান্ধ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জল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বব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ি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" name="Picture 33" descr="http://www.parliament.gov.bd/images/parliament/mps-9th-parliament/2033.jpg">
                    <a:hlinkClick xmlns:a="http://schemas.openxmlformats.org/drawingml/2006/main" r:id="rId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://www.parliament.gov.bd/images/parliament/mps-9th-parliament/2033.jpg">
                            <a:hlinkClick r:id="rId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য়পু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জাহ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্রধ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" name="Picture 34" descr="http://www.parliament.gov.bd/images/parliament/mps-9th-parliament/2034.jpg">
                    <a:hlinkClick xmlns:a="http://schemas.openxmlformats.org/drawingml/2006/main" r:id="rId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http://www.parliament.gov.bd/images/parliament/mps-9th-parliament/2034.jpg">
                            <a:hlinkClick r:id="rId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য়পু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 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স্তফ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5" name="Picture 35" descr="http://www.parliament.gov.bd/images/parliament/mps-9th-parliament/2035.jpg">
                    <a:hlinkClick xmlns:a="http://schemas.openxmlformats.org/drawingml/2006/main" r:id="rId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http://www.parliament.gov.bd/images/parliament/mps-9th-parliament/2035.jpg">
                            <a:hlinkClick r:id="rId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6" name="Picture 36" descr="http://www.parliament.gov.bd/images/parliament/mps-9th-parliament/2036.jpg">
                    <a:hlinkClick xmlns:a="http://schemas.openxmlformats.org/drawingml/2006/main" r:id="rId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http://www.parliament.gov.bd/images/parliament/mps-9th-parliament/2036.jpg">
                            <a:hlinkClick r:id="rId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ফিজ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7" name="Picture 37" descr="http://www.parliament.gov.bd/images/parliament/mps-9th-parliament/2037.jpg">
                    <a:hlinkClick xmlns:a="http://schemas.openxmlformats.org/drawingml/2006/main" r:id="rId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http://www.parliament.gov.bd/images/parliament/mps-9th-parliament/2037.jpg">
                            <a:hlinkClick r:id="rId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ম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ালু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8" name="Picture 38" descr="http://www.parliament.gov.bd/images/parliament/mps-9th-parliament/2038.jpg">
                    <a:hlinkClick xmlns:a="http://schemas.openxmlformats.org/drawingml/2006/main" r:id="rId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http://www.parliament.gov.bd/images/parliament/mps-9th-parliament/2038.jpg">
                            <a:hlinkClick r:id="rId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েড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স্তফ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9" name="Picture 39" descr="http://www.parliament.gov.bd/images/parliament/mps-9th-parliament/2039.jpg">
                    <a:hlinkClick xmlns:a="http://schemas.openxmlformats.org/drawingml/2006/main" r:id="rId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http://www.parliament.gov.bd/images/parliament/mps-9th-parliament/2039.jpg">
                            <a:hlinkClick r:id="rId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বিব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0" name="Picture 40" descr="http://www.parliament.gov.bd/images/parliament/mps-9th-parliament/2040.jpg">
                    <a:hlinkClick xmlns:a="http://schemas.openxmlformats.org/drawingml/2006/main" r:id="rId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http://www.parliament.gov.bd/images/parliament/mps-9th-parliament/2040.jpg">
                            <a:hlinkClick r:id="rId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্যারিষ্ট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ুহম্ম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মি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রক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1" name="Picture 41" descr="http://www.parliament.gov.bd/images/parliament/mps-9th-parliament/2041.jpg">
                    <a:hlinkClick xmlns:a="http://schemas.openxmlformats.org/drawingml/2006/main" r:id="rId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http://www.parliament.gov.bd/images/parliament/mps-9th-parliament/2041.jpg">
                            <a:hlinkClick r:id="rId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গুড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ওদু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ম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2" name="Picture 42" descr="http://www.parliament.gov.bd/images/parliament/mps-9th-parliament/2042.jpg">
                    <a:hlinkClick xmlns:a="http://schemas.openxmlformats.org/drawingml/2006/main" r:id="rId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http://www.parliament.gov.bd/images/parliament/mps-9th-parliament/2042.jpg">
                            <a:hlinkClick r:id="rId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াঁপাইনবাব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নাম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3" name="Picture 43" descr="http://www.parliament.gov.bd/images/parliament/mps-9th-parliament/2043.jpg">
                    <a:hlinkClick xmlns:a="http://schemas.openxmlformats.org/drawingml/2006/main" r:id="rId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http://www.parliament.gov.bd/images/parliament/mps-9th-parliament/2043.jpg">
                            <a:hlinkClick r:id="rId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াঁপাইনবাব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ু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িয়াউ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4" name="Picture 44" descr="http://www.parliament.gov.bd/images/parliament/mps-9th-parliament/2044.jpg">
                    <a:hlinkClick xmlns:a="http://schemas.openxmlformats.org/drawingml/2006/main" r:id="rId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http://www.parliament.gov.bd/images/parliament/mps-9th-parliament/2044.jpg">
                            <a:hlinkClick r:id="rId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াঁপাইনবাব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ওদ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5" name="Picture 45" descr="http://www.parliament.gov.bd/images/parliament/mps-9th-parliament/2045.jpg">
                    <a:hlinkClick xmlns:a="http://schemas.openxmlformats.org/drawingml/2006/main" r:id="rId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http://www.parliament.gov.bd/images/parliament/mps-9th-parliament/2045.jpg">
                            <a:hlinkClick r:id="rId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ধ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ন্দ্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জুম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6" name="Picture 46" descr="http://www.parliament.gov.bd/images/parliament/mps-9th-parliament/2046.jpg">
                    <a:hlinkClick xmlns:a="http://schemas.openxmlformats.org/drawingml/2006/main" r:id="rId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http://www.parliament.gov.bd/images/parliament/mps-9th-parliament/2046.jpg">
                            <a:hlinkClick r:id="rId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হীদুজ্জাম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রক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7" name="Picture 47" descr="http://www.parliament.gov.bd/images/parliament/mps-9th-parliament/2047.jpg">
                    <a:hlinkClick xmlns:a="http://schemas.openxmlformats.org/drawingml/2006/main" r:id="rId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http://www.parliament.gov.bd/images/parliament/mps-9th-parliament/2047.jpg">
                            <a:hlinkClick r:id="rId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কর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8" name="Picture 48" descr="http://www.parliament.gov.bd/images/parliament/mps-9th-parliament/2048.jpg">
                    <a:hlinkClick xmlns:a="http://schemas.openxmlformats.org/drawingml/2006/main" r:id="rId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http://www.parliament.gov.bd/images/parliament/mps-9th-parliament/2048.jpg">
                            <a:hlinkClick r:id="rId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ুহা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মা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্রাং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49" name="Picture 49" descr="http://www.parliament.gov.bd/images/parliament/mps-9th-parliament/2049.jpg">
                    <a:hlinkClick xmlns:a="http://schemas.openxmlformats.org/drawingml/2006/main" r:id="rId1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http://www.parliament.gov.bd/images/parliament/mps-9th-parliament/2049.jpg">
                            <a:hlinkClick r:id="rId1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লি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0" name="Picture 50" descr="http://www.parliament.gov.bd/images/parliament/mps-9th-parliament/2050.jpg">
                    <a:hlinkClick xmlns:a="http://schemas.openxmlformats.org/drawingml/2006/main" r:id="rId1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http://www.parliament.gov.bd/images/parliament/mps-9th-parliament/2050.jpg">
                            <a:hlinkClick r:id="rId1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ওগা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রাফি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1" name="Picture 51" descr="http://www.parliament.gov.bd/images/parliament/mps-9th-parliament/2051.jpg">
                    <a:hlinkClick xmlns:a="http://schemas.openxmlformats.org/drawingml/2006/main" r:id="rId1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http://www.parliament.gov.bd/images/parliament/mps-9th-parliament/2051.jpg">
                            <a:hlinkClick r:id="rId1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ওম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ারু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2" name="Picture 52" descr="http://www.parliament.gov.bd/images/parliament/mps-9th-parliament/2052.jpg">
                    <a:hlinkClick xmlns:a="http://schemas.openxmlformats.org/drawingml/2006/main" r:id="rId1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http://www.parliament.gov.bd/images/parliament/mps-9th-parliament/2052.jpg">
                            <a:hlinkClick r:id="rId1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জল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দশ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3" name="Picture 53" descr="http://www.parliament.gov.bd/images/parliament/mps-9th-parliament/2053.jpg">
                    <a:hlinkClick xmlns:a="http://schemas.openxmlformats.org/drawingml/2006/main" r:id="rId1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http://www.parliament.gov.bd/images/parliament/mps-9th-parliament/2053.jpg">
                            <a:hlinkClick r:id="rId1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ের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ওয়ার্কার্স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েরা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ল্ল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4" name="Picture 54" descr="http://www.parliament.gov.bd/images/parliament/mps-9th-parliament/2054.jpg">
                    <a:hlinkClick xmlns:a="http://schemas.openxmlformats.org/drawingml/2006/main" r:id="rId1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http://www.parliament.gov.bd/images/parliament/mps-9th-parliament/2054.jpg">
                            <a:hlinkClick r:id="rId1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নাম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5" name="Picture 55" descr="http://www.parliament.gov.bd/images/parliament/mps-9th-parliament/2055.jpg">
                    <a:hlinkClick xmlns:a="http://schemas.openxmlformats.org/drawingml/2006/main" r:id="rId1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http://www.parliament.gov.bd/images/parliament/mps-9th-parliament/2055.jpg">
                            <a:hlinkClick r:id="rId1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ওয়াদ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6" name="Picture 56" descr="http://www.parliament.gov.bd/images/parliament/mps-9th-parliament/2056.jpg">
                    <a:hlinkClick xmlns:a="http://schemas.openxmlformats.org/drawingml/2006/main" r:id="rId1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http://www.parliament.gov.bd/images/parliament/mps-9th-parliament/2056.jpg">
                            <a:hlinkClick r:id="rId1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জশাহ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হরিয়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7" name="Picture 57" descr="http://www.parliament.gov.bd/images/parliament/mps-9th-parliament/2057.jpg">
                    <a:hlinkClick xmlns:a="http://schemas.openxmlformats.org/drawingml/2006/main" r:id="rId1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http://www.parliament.gov.bd/images/parliament/mps-9th-parliament/2057.jpg">
                            <a:hlinkClick r:id="rId1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ট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ালহ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8" name="Picture 58" descr="http://www.parliament.gov.bd/images/parliament/mps-9th-parliament/2058.jpg">
                    <a:hlinkClick xmlns:a="http://schemas.openxmlformats.org/drawingml/2006/main" r:id="rId1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http://www.parliament.gov.bd/images/parliament/mps-9th-parliament/2058.jpg">
                            <a:hlinkClick r:id="rId1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পার্টি</w:t>
            </w:r>
          </w:p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ট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া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রক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59" name="Picture 59" descr="http://www.parliament.gov.bd/images/parliament/mps-9th-parliament/2059.jpg">
                    <a:hlinkClick xmlns:a="http://schemas.openxmlformats.org/drawingml/2006/main" r:id="rId1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http://www.parliament.gov.bd/images/parliament/mps-9th-parliament/2059.jpg">
                            <a:hlinkClick r:id="rId1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ট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ুনাই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েম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ল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0" name="Picture 60" descr="http://www.parliament.gov.bd/images/parliament/mps-9th-parliament/2060.jpg">
                    <a:hlinkClick xmlns:a="http://schemas.openxmlformats.org/drawingml/2006/main" r:id="rId1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http://www.parliament.gov.bd/images/parliament/mps-9th-parliament/2060.jpg">
                            <a:hlinkClick r:id="rId1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ট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দ্দু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1" name="Picture 61" descr="http://www.parliament.gov.bd/images/parliament/mps-9th-parliament/2061.jpg">
                    <a:hlinkClick xmlns:a="http://schemas.openxmlformats.org/drawingml/2006/main" r:id="rId1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http://www.parliament.gov.bd/images/parliament/mps-9th-parliament/2061.jpg">
                            <a:hlinkClick r:id="rId1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ানভী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কি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য়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2" name="Picture 62" descr="http://www.parliament.gov.bd/images/parliament/mps-9th-parliament/2062.jpg">
                    <a:hlinkClick xmlns:a="http://schemas.openxmlformats.org/drawingml/2006/main" r:id="rId1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http://www.parliament.gov.bd/images/parliament/mps-9th-parliament/2062.jpg">
                            <a:hlinkClick r:id="rId1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ুমা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হম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3" name="Picture 63" descr="http://www.parliament.gov.bd/images/parliament/mps-9th-parliament/2063.jpg">
                    <a:hlinkClick xmlns:a="http://schemas.openxmlformats.org/drawingml/2006/main" r:id="rId1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http://www.parliament.gov.bd/images/parliament/mps-9th-parliament/2063.jpg">
                            <a:hlinkClick r:id="rId1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হা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ালু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4" name="Picture 64" descr="http://www.parliament.gov.bd/images/parliament/mps-9th-parliament/2064.jpg">
                    <a:hlinkClick xmlns:a="http://schemas.openxmlformats.org/drawingml/2006/main" r:id="rId1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http://www.parliament.gov.bd/images/parliament/mps-9th-parliament/2064.jpg">
                            <a:hlinkClick r:id="rId1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ফিক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5" name="Picture 65" descr="http://www.parliament.gov.bd/images/parliament/mps-9th-parliament/2065.jpg">
                    <a:hlinkClick xmlns:a="http://schemas.openxmlformats.org/drawingml/2006/main" r:id="rId1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http://www.parliament.gov.bd/images/parliament/mps-9th-parliament/2065.jpg">
                            <a:hlinkClick r:id="rId1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তিফ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িশ্বা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6" name="Picture 66" descr="http://www.parliament.gov.bd/images/parliament/mps-9th-parliament/2066.jpg">
                    <a:hlinkClick xmlns:a="http://schemas.openxmlformats.org/drawingml/2006/main" r:id="rId1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http://www.parliament.gov.bd/images/parliament/mps-9th-parliament/2066.jpg">
                            <a:hlinkClick r:id="rId1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গঞ্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য়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7" name="Picture 67" descr="http://www.parliament.gov.bd/images/parliament/mps-9th-parliament/2067.jpg">
                    <a:hlinkClick xmlns:a="http://schemas.openxmlformats.org/drawingml/2006/main" r:id="rId1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http://www.parliament.gov.bd/images/parliament/mps-9th-parliament/2067.jpg">
                            <a:hlinkClick r:id="rId1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ব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 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মস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টুক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8" name="Picture 68" descr="http://www.parliament.gov.bd/images/parliament/mps-9th-parliament/2068.jpg">
                    <a:hlinkClick xmlns:a="http://schemas.openxmlformats.org/drawingml/2006/main" r:id="rId1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http://www.parliament.gov.bd/images/parliament/mps-9th-parliament/2068.jpg">
                            <a:hlinkClick r:id="rId1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ব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রি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ন্দক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69" name="Picture 69" descr="http://www.parliament.gov.bd/images/parliament/mps-9th-parliament/2069.jpg">
                    <a:hlinkClick xmlns:a="http://schemas.openxmlformats.org/drawingml/2006/main" r:id="rId1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http://www.parliament.gov.bd/images/parliament/mps-9th-parliament/2069.jpg">
                            <a:hlinkClick r:id="rId1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ব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কব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0" name="Picture 70" descr="http://www.parliament.gov.bd/images/parliament/mps-9th-parliament/2070.jpg">
                    <a:hlinkClick xmlns:a="http://schemas.openxmlformats.org/drawingml/2006/main" r:id="rId1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http://www.parliament.gov.bd/images/parliament/mps-9th-parliament/2070.jpg">
                            <a:hlinkClick r:id="rId1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ব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মস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রীফ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1" name="Picture 71" descr="http://www.parliament.gov.bd/images/parliament/mps-9th-parliament/2071.jpg">
                    <a:hlinkClick xmlns:a="http://schemas.openxmlformats.org/drawingml/2006/main" r:id="rId1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http://www.parliament.gov.bd/images/parliament/mps-9th-parliament/2071.jpg">
                            <a:hlinkClick r:id="rId1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ব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ারু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ন্দ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্রিন্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2" name="Picture 72" descr="http://www.parliament.gov.bd/images/parliament/mps-9th-parliament/2072.jpg">
                    <a:hlinkClick xmlns:a="http://schemas.openxmlformats.org/drawingml/2006/main" r:id="rId1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http://www.parliament.gov.bd/images/parliament/mps-9th-parliament/2072.jpg">
                            <a:hlinkClick r:id="rId1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েহের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য়না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েদী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3" name="Picture 73" descr="http://www.parliament.gov.bd/images/parliament/mps-9th-parliament/2073.jpg">
                    <a:hlinkClick xmlns:a="http://schemas.openxmlformats.org/drawingml/2006/main" r:id="rId1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http://www.parliament.gov.bd/images/parliament/mps-9th-parliament/2073.jpg">
                            <a:hlinkClick r:id="rId1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েহেরপ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মজা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4" name="Picture 74" descr="http://www.parliament.gov.bd/images/parliament/mps-9th-parliament/2074.jpg">
                    <a:hlinkClick xmlns:a="http://schemas.openxmlformats.org/drawingml/2006/main" r:id="rId1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http://www.parliament.gov.bd/images/parliament/mps-9th-parliament/2074.jpg">
                            <a:hlinkClick r:id="rId1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ষ্টিয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ফাজ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5" name="Picture 75" descr="http://www.parliament.gov.bd/images/parliament/mps-9th-parliament/2075.jpg">
                    <a:hlinkClick xmlns:a="http://schemas.openxmlformats.org/drawingml/2006/main" r:id="rId1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http://www.parliament.gov.bd/images/parliament/mps-9th-parliament/2075.jpg">
                            <a:hlinkClick r:id="rId1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ষ্টিয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সান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ন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6" name="Picture 76" descr="http://www.parliament.gov.bd/images/parliament/mps-9th-parliament/2076.jpg">
                    <a:hlinkClick xmlns:a="http://schemas.openxmlformats.org/drawingml/2006/main" r:id="rId1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http://www.parliament.gov.bd/images/parliament/mps-9th-parliament/2076.jpg">
                            <a:hlinkClick r:id="rId1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মাজতান্ত্রিক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>-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সদ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ষ্টিয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ইচ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শীদুজ্জা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7" name="Picture 77" descr="http://www.parliament.gov.bd/images/parliament/mps-9th-parliament/2077.jpg">
                    <a:hlinkClick xmlns:a="http://schemas.openxmlformats.org/drawingml/2006/main" r:id="rId1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http://www.parliament.gov.bd/images/parliament/mps-9th-parliament/2077.jpg">
                            <a:hlinkClick r:id="rId1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ষ্টিয়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ুলতা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র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8" name="Picture 78" descr="http://www.parliament.gov.bd/images/parliament/mps-9th-parliament/2078.jpg">
                    <a:hlinkClick xmlns:a="http://schemas.openxmlformats.org/drawingml/2006/main" r:id="rId1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http://www.parliament.gov.bd/images/parliament/mps-9th-parliament/2078.jpg">
                            <a:hlinkClick r:id="rId1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৭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ুয়াডাংগ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োলায়ম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োয়ার্দ্দ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ছেলু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79" name="Picture 79" descr="http://www.parliament.gov.bd/images/parliament/mps-9th-parliament/2079.jpg">
                    <a:hlinkClick xmlns:a="http://schemas.openxmlformats.org/drawingml/2006/main" r:id="rId1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http://www.parliament.gov.bd/images/parliament/mps-9th-parliament/2079.jpg">
                            <a:hlinkClick r:id="rId1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ুয়াডাংগ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জগ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0" name="Picture 80" descr="http://www.parliament.gov.bd/images/parliament/mps-9th-parliament/2080.jpg">
                    <a:hlinkClick xmlns:a="http://schemas.openxmlformats.org/drawingml/2006/main" r:id="rId1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http://www.parliament.gov.bd/images/parliament/mps-9th-parliament/2080.jpg">
                            <a:hlinkClick r:id="rId1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ঝিনাইদহ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ই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1" name="Picture 81" descr="http://www.parliament.gov.bd/images/parliament/mps-9th-parliament/2081.jpg">
                    <a:hlinkClick xmlns:a="http://schemas.openxmlformats.org/drawingml/2006/main" r:id="rId1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http://www.parliament.gov.bd/images/parliament/mps-9th-parliament/2081.jpg">
                            <a:hlinkClick r:id="rId1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ঝিনাইদহ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ফিক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2" name="Picture 82" descr="http://www.parliament.gov.bd/images/parliament/mps-9th-parliament/2082.jpg">
                    <a:hlinkClick xmlns:a="http://schemas.openxmlformats.org/drawingml/2006/main" r:id="rId1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http://www.parliament.gov.bd/images/parliament/mps-9th-parliament/2082.jpg">
                            <a:hlinkClick r:id="rId1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ঝিনাইদহ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ফিক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জ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া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3" name="Picture 83" descr="http://www.parliament.gov.bd/images/parliament/mps-9th-parliament/2083.jpg">
                    <a:hlinkClick xmlns:a="http://schemas.openxmlformats.org/drawingml/2006/main" r:id="rId1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http://www.parliament.gov.bd/images/parliament/mps-9th-parliament/2083.jpg">
                            <a:hlinkClick r:id="rId1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ঝিনাইদহ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4" name="Picture 84" descr="http://www.parliament.gov.bd/images/parliament/mps-9th-parliament/2084.jpg">
                    <a:hlinkClick xmlns:a="http://schemas.openxmlformats.org/drawingml/2006/main" r:id="rId1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http://www.parliament.gov.bd/images/parliament/mps-9th-parliament/2084.jpg">
                            <a:hlinkClick r:id="rId1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ফি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5" name="Picture 85" descr="http://www.parliament.gov.bd/images/parliament/mps-9th-parliament/2085.jpg">
                    <a:hlinkClick xmlns:a="http://schemas.openxmlformats.org/drawingml/2006/main" r:id="rId1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http://www.parliament.gov.bd/images/parliament/mps-9th-parliament/2085.jpg">
                            <a:hlinkClick r:id="rId1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স্তফ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ারুক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হাম্ম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6" name="Picture 86" descr="http://www.parliament.gov.bd/images/parliament/mps-9th-parliament/2086.jpg">
                    <a:hlinkClick xmlns:a="http://schemas.openxmlformats.org/drawingml/2006/main" r:id="rId1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http://www.parliament.gov.bd/images/parliament/mps-9th-parliament/2086.jpg">
                            <a:hlinkClick r:id="rId1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ালেদ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টিটো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7" name="Picture 87" descr="http://www.parliament.gov.bd/images/parliament/mps-9th-parliament/2087.jpg">
                    <a:hlinkClick xmlns:a="http://schemas.openxmlformats.org/drawingml/2006/main" r:id="rId1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http://www.parliament.gov.bd/images/parliament/mps-9th-parliament/2087.jpg">
                            <a:hlinkClick r:id="rId1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ণজিত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ুমা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ায়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8" name="Picture 88" descr="http://www.parliament.gov.bd/images/parliament/mps-9th-parliament/2088.jpg">
                    <a:hlinkClick xmlns:a="http://schemas.openxmlformats.org/drawingml/2006/main" r:id="rId1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http://www.parliament.gov.bd/images/parliament/mps-9th-parliament/2088.jpg">
                            <a:hlinkClick r:id="rId1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৮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টিপ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ুলত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89" name="Picture 89" descr="http://www.parliament.gov.bd/images/parliament/mps-9th-parliament/2089.jpg">
                    <a:hlinkClick xmlns:a="http://schemas.openxmlformats.org/drawingml/2006/main" r:id="rId1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http://www.parliament.gov.bd/images/parliament/mps-9th-parliament/2089.jpg">
                            <a:hlinkClick r:id="rId1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যশো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ওহাব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0" name="Picture 90" descr="http://www.parliament.gov.bd/images/parliament/mps-9th-parliament/2090.jpg">
                    <a:hlinkClick xmlns:a="http://schemas.openxmlformats.org/drawingml/2006/main" r:id="rId1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http://www.parliament.gov.bd/images/parliament/mps-9th-parliament/2090.jpg">
                            <a:hlinkClick r:id="rId1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গু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িরাজ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কব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1" name="Picture 91" descr="http://www.parliament.gov.bd/images/parliament/mps-9th-parliament/2091.jpg">
                    <a:hlinkClick xmlns:a="http://schemas.openxmlformats.org/drawingml/2006/main" r:id="rId1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http://www.parliament.gov.bd/images/parliament/mps-9th-parliament/2091.jpg">
                            <a:hlinkClick r:id="rId1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গু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ীরে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ি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2" name="Picture 92" descr="http://www.parliament.gov.bd/images/parliament/mps-9th-parliament/2092.jpg">
                    <a:hlinkClick xmlns:a="http://schemas.openxmlformats.org/drawingml/2006/main" r:id="rId1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http://www.parliament.gov.bd/images/parliament/mps-9th-parliament/2092.jpg">
                            <a:hlinkClick r:id="rId1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ড়াই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বির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3" name="Picture 93" descr="http://www.parliament.gov.bd/images/parliament/mps-9th-parliament/2093.jpg">
                    <a:hlinkClick xmlns:a="http://schemas.openxmlformats.org/drawingml/2006/main" r:id="rId1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http://www.parliament.gov.bd/images/parliament/mps-9th-parliament/2093.jpg">
                            <a:hlinkClick r:id="rId1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ড়াই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স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ু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কে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4" name="Picture 94" descr="http://www.parliament.gov.bd/images/parliament/mps-9th-parliament/2094.jpg">
                    <a:hlinkClick xmlns:a="http://schemas.openxmlformats.org/drawingml/2006/main" r:id="rId1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http://www.parliament.gov.bd/images/parliament/mps-9th-parliament/2094.jpg">
                            <a:hlinkClick r:id="rId1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গে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েলা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ী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5" name="Picture 95" descr="http://www.parliament.gov.bd/images/parliament/mps-9th-parliament/2095.jpg">
                    <a:hlinkClick xmlns:a="http://schemas.openxmlformats.org/drawingml/2006/main" r:id="rId1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http://www.parliament.gov.bd/images/parliament/mps-9th-parliament/2095.jpg">
                            <a:hlinkClick r:id="rId1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গে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ী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ওকাত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দশ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6" name="Picture 96" descr="http://www.parliament.gov.bd/images/parliament/mps-9th-parliament/2096.jpg">
                    <a:hlinkClick xmlns:a="http://schemas.openxmlformats.org/drawingml/2006/main" r:id="rId1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http://www.parliament.gov.bd/images/parliament/mps-9th-parliament/2096.jpg">
                            <a:hlinkClick r:id="rId1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গে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াবিবু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হ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7" name="Picture 97" descr="http://www.parliament.gov.bd/images/parliament/mps-9th-parliament/2097.jpg">
                    <a:hlinkClick xmlns:a="http://schemas.openxmlformats.org/drawingml/2006/main" r:id="rId1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http://www.parliament.gov.bd/images/parliament/mps-9th-parliament/2097.jpg">
                            <a:hlinkClick r:id="rId1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গেরহাট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জাম্মে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8" name="Picture 98" descr="http://www.parliament.gov.bd/images/parliament/mps-9th-parliament/2098.jpg">
                    <a:hlinkClick xmlns:a="http://schemas.openxmlformats.org/drawingml/2006/main" r:id="rId1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http://www.parliament.gov.bd/images/parliament/mps-9th-parliament/2098.jpg">
                            <a:hlinkClick r:id="rId1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৯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ন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পা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ন্ড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99" name="Picture 99" descr="http://www.parliament.gov.bd/images/parliament/mps-9th-parliament/2099.jpg">
                    <a:hlinkClick xmlns:a="http://schemas.openxmlformats.org/drawingml/2006/main" r:id="rId2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http://www.parliament.gov.bd/images/parliament/mps-9th-parliament/2099.jpg">
                            <a:hlinkClick r:id="rId2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জর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ঞ্জ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0" name="Picture 100" descr="http://www.parliament.gov.bd/images/parliament/mps-9th-parliament/2100.jpg">
                    <a:hlinkClick xmlns:a="http://schemas.openxmlformats.org/drawingml/2006/main" r:id="rId2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http://www.parliament.gov.bd/images/parliament/mps-9th-parliament/2100.jpg">
                            <a:hlinkClick r:id="rId2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ন্নুজ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ুফিয়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1" name="Picture 101" descr="http://www.parliament.gov.bd/images/parliament/mps-9th-parliament/2101.jpg">
                    <a:hlinkClick xmlns:a="http://schemas.openxmlformats.org/drawingml/2006/main" r:id="rId2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http://www.parliament.gov.bd/images/parliament/mps-9th-parliament/2101.jpg">
                            <a:hlinkClick r:id="rId2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ল্য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লা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2" name="Picture 102" descr="http://www.parliament.gov.bd/images/parliament/mps-9th-parliament/2102.jpg">
                    <a:hlinkClick xmlns:a="http://schemas.openxmlformats.org/drawingml/2006/main" r:id="rId2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http://www.parliament.gov.bd/images/parliament/mps-9th-parliament/2102.jpg">
                            <a:hlinkClick r:id="rId2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ারায়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ন্দ্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ন্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3" name="Picture 103" descr="http://www.parliament.gov.bd/images/parliament/mps-9th-parliament/2103.jpg">
                    <a:hlinkClick xmlns:a="http://schemas.openxmlformats.org/drawingml/2006/main" r:id="rId2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http://www.parliament.gov.bd/images/parliament/mps-9th-parliament/2103.jpg">
                            <a:hlinkClick r:id="rId2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খুল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োহর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ন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4" name="Picture 104" descr="http://www.parliament.gov.bd/images/parliament/mps-9th-parliament/2104.jpg">
                    <a:hlinkClick xmlns:a="http://schemas.openxmlformats.org/drawingml/2006/main" r:id="rId2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http://www.parliament.gov.bd/images/parliament/mps-9th-parliament/2104.jpg">
                            <a:hlinkClick r:id="rId2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তক্ষী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ুজিব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5" name="Picture 105" descr="http://www.parliament.gov.bd/images/parliament/mps-9th-parliament/2105.jpg">
                    <a:hlinkClick xmlns:a="http://schemas.openxmlformats.org/drawingml/2006/main" r:id="rId2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http://www.parliament.gov.bd/images/parliament/mps-9th-parliament/2105.jpg">
                            <a:hlinkClick r:id="rId2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তক্ষী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বব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6" name="Picture 106" descr="http://www.parliament.gov.bd/images/parliament/mps-9th-parliament/2106.jpg">
                    <a:hlinkClick xmlns:a="http://schemas.openxmlformats.org/drawingml/2006/main" r:id="rId2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http://www.parliament.gov.bd/images/parliament/mps-9th-parliament/2106.jpg">
                            <a:hlinkClick r:id="rId2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তক্ষী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ুহু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7" name="Picture 107" descr="http://www.parliament.gov.bd/images/parliament/mps-9th-parliament/2107.jpg">
                    <a:hlinkClick xmlns:a="http://schemas.openxmlformats.org/drawingml/2006/main" r:id="rId2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http://www.parliament.gov.bd/images/parliament/mps-9th-parliament/2107.jpg">
                            <a:hlinkClick r:id="rId2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াতক্ষীর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ইচ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েজ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8" name="Picture 108" descr="http://www.parliament.gov.bd/images/parliament/mps-9th-parliament/2108.jpg">
                    <a:hlinkClick xmlns:a="http://schemas.openxmlformats.org/drawingml/2006/main" r:id="rId2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http://www.parliament.gov.bd/images/parliament/mps-9th-parliament/2108.jpg">
                            <a:hlinkClick r:id="rId2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০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রগু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3"/>
                <w:szCs w:val="13"/>
              </w:rPr>
              <w:t>জনাব</w:t>
            </w:r>
            <w:r w:rsidRPr="00241699">
              <w:rPr>
                <w:rFonts w:ascii="Arial" w:eastAsia="Times New Roman" w:hAnsi="Arial" w:cs="Arial"/>
                <w:color w:val="333333"/>
                <w:sz w:val="13"/>
                <w:szCs w:val="13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3"/>
                <w:szCs w:val="13"/>
              </w:rPr>
              <w:t>ধীরেন্দ্র</w:t>
            </w:r>
            <w:r w:rsidRPr="00241699">
              <w:rPr>
                <w:rFonts w:ascii="Arial" w:eastAsia="Times New Roman" w:hAnsi="Arial" w:cs="Arial"/>
                <w:color w:val="333333"/>
                <w:sz w:val="13"/>
                <w:szCs w:val="13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3"/>
                <w:szCs w:val="13"/>
              </w:rPr>
              <w:t>দেবনাথ</w:t>
            </w:r>
            <w:r w:rsidRPr="00241699">
              <w:rPr>
                <w:rFonts w:ascii="Arial" w:eastAsia="Times New Roman" w:hAnsi="Arial" w:cs="Arial"/>
                <w:color w:val="333333"/>
                <w:sz w:val="13"/>
                <w:szCs w:val="13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3"/>
                <w:szCs w:val="13"/>
              </w:rPr>
              <w:t>শমভ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09" name="Picture 109" descr="http://www.parliament.gov.bd/images/parliament/mps-9th-parliament/2109.jpg">
                    <a:hlinkClick xmlns:a="http://schemas.openxmlformats.org/drawingml/2006/main" r:id="rId2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http://www.parliament.gov.bd/images/parliament/mps-9th-parliament/2109.jpg">
                            <a:hlinkClick r:id="rId2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রগুন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বু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0" name="Picture 110" descr="http://www.parliament.gov.bd/images/parliament/mps-9th-parliament/2110.jpg">
                    <a:hlinkClick xmlns:a="http://schemas.openxmlformats.org/drawingml/2006/main" r:id="rId2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http://www.parliament.gov.bd/images/parliament/mps-9th-parliament/2110.jpg">
                            <a:hlinkClick r:id="rId2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টু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শাহজাহান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ি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1" name="Picture 111" descr="http://www.parliament.gov.bd/images/parliament/mps-9th-parliament/2111.jpg">
                    <a:hlinkClick xmlns:a="http://schemas.openxmlformats.org/drawingml/2006/main" r:id="rId2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http://www.parliament.gov.bd/images/parliament/mps-9th-parliament/2111.jpg">
                            <a:hlinkClick r:id="rId2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টু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স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ফিরোজ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2" name="Picture 112" descr="http://www.parliament.gov.bd/images/parliament/mps-9th-parliament/2112.jpg">
                    <a:hlinkClick xmlns:a="http://schemas.openxmlformats.org/drawingml/2006/main" r:id="rId2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http://www.parliament.gov.bd/images/parliament/mps-9th-parliament/2112.jpg">
                            <a:hlinkClick r:id="rId2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টু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ওল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ন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3" name="Picture 113" descr="http://www.parliament.gov.bd/images/parliament/mps-9th-parliament/2113.jpg">
                    <a:hlinkClick xmlns:a="http://schemas.openxmlformats.org/drawingml/2006/main" r:id="rId2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http://www.parliament.gov.bd/images/parliament/mps-9th-parliament/2113.jpg">
                            <a:hlinkClick r:id="rId2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টু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মাহবুবুর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4" name="Picture 114" descr="http://www.parliament.gov.bd/images/parliament/mps-9th-parliament/2114.jpg">
                    <a:hlinkClick xmlns:a="http://schemas.openxmlformats.org/drawingml/2006/main" r:id="rId2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http://www.parliament.gov.bd/images/parliament/mps-9th-parliament/2114.jpg">
                            <a:hlinkClick r:id="rId2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ভোল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ন্দালিভ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5" name="Picture 115" descr="http://www.parliament.gov.bd/images/parliament/mps-9th-parliament/2115.jpg">
                    <a:hlinkClick xmlns:a="http://schemas.openxmlformats.org/drawingml/2006/main" r:id="rId2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http://www.parliament.gov.bd/images/parliament/mps-9th-parliament/2115.jpg">
                            <a:hlinkClick r:id="rId2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ভোল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তোফায়ে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6" name="Picture 116" descr="http://www.parliament.gov.bd/images/parliament/mps-9th-parliament/2116.jpg">
                    <a:hlinkClick xmlns:a="http://schemas.openxmlformats.org/drawingml/2006/main" r:id="rId2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http://www.parliament.gov.bd/images/parliament/mps-9th-parliament/2116.jpg">
                            <a:hlinkClick r:id="rId2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ভোল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নুরুন্নব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7" name="Picture 117" descr="http://www.parliament.gov.bd/images/parliament/mps-9th-parliament/2117.jpg">
                    <a:hlinkClick xmlns:a="http://schemas.openxmlformats.org/drawingml/2006/main" r:id="rId2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http://www.parliament.gov.bd/images/parliament/mps-9th-parliament/2117.jpg">
                            <a:hlinkClick r:id="rId2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১১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jc w:val="center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ভোলা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00" w:after="100" w:line="360" w:lineRule="atLeast"/>
              <w:rPr>
                <w:rFonts w:ascii="Arial" w:eastAsia="Times New Roman" w:hAnsi="Arial" w:cs="Arial"/>
                <w:color w:val="444444"/>
                <w:sz w:val="15"/>
                <w:szCs w:val="15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বদুল্লাহ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আল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5"/>
                <w:szCs w:val="15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5"/>
                <w:szCs w:val="15"/>
              </w:rPr>
              <w:t>জ্যাকব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8" name="Picture 118" descr="http://www.parliament.gov.bd/images/parliament/mps-9th-parliament/2118.jpg">
                    <a:hlinkClick xmlns:a="http://schemas.openxmlformats.org/drawingml/2006/main" r:id="rId2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http://www.parliament.gov.bd/images/parliament/mps-9th-parliament/2118.jpg">
                            <a:hlinkClick r:id="rId2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লুকদ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উনু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19" name="Picture 119" descr="http://www.parliament.gov.bd/images/parliament/mps-9th-parliament/2119.jpg">
                    <a:hlinkClick xmlns:a="http://schemas.openxmlformats.org/drawingml/2006/main" r:id="rId2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http://www.parliament.gov.bd/images/parliament/mps-9th-parliament/2119.jpg">
                            <a:hlinkClick r:id="rId2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নি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0" name="Picture 120" descr="http://www.parliament.gov.bd/images/parliament/mps-9th-parliament/2120.jpg">
                    <a:hlinkClick xmlns:a="http://schemas.openxmlformats.org/drawingml/2006/main" r:id="rId2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http://www.parliament.gov.bd/images/parliament/mps-9th-parliament/2120.jpg">
                            <a:hlinkClick r:id="rId2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বর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িপ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1" name="Picture 121" descr="http://www.parliament.gov.bd/images/parliament/mps-9th-parliament/2121.jpg">
                    <a:hlinkClick xmlns:a="http://schemas.openxmlformats.org/drawingml/2006/main" r:id="rId2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http://www.parliament.gov.bd/images/parliament/mps-9th-parliament/2121.jpg">
                            <a:hlinkClick r:id="rId2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জবাউদ্দ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হ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2" name="Picture 122" descr="http://www.parliament.gov.bd/images/parliament/mps-9th-parliament/2122.jpg">
                    <a:hlinkClick xmlns:a="http://schemas.openxmlformats.org/drawingml/2006/main" r:id="rId2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http://www.parliament.gov.bd/images/parliament/mps-9th-parliament/2122.jpg">
                            <a:hlinkClick r:id="rId2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িব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রওয়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3" name="Picture 123" descr="http://www.parliament.gov.bd/images/parliament/mps-9th-parliament/2123.jpg">
                    <a:hlinkClick xmlns:a="http://schemas.openxmlformats.org/drawingml/2006/main" r:id="rId2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 descr="http://www.parliament.gov.bd/images/parliament/mps-9th-parliament/2123.jpg">
                            <a:hlinkClick r:id="rId2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িশ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ুহ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ওলা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4" name="Picture 124" descr="http://www.parliament.gov.bd/images/parliament/mps-9th-parliament/2124.jpg">
                    <a:hlinkClick xmlns:a="http://schemas.openxmlformats.org/drawingml/2006/main" r:id="rId2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http://www.parliament.gov.bd/images/parliament/mps-9th-parliament/2124.jpg">
                            <a:hlinkClick r:id="rId2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ঝালকাঠ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জল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র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5" name="Picture 125" descr="http://www.parliament.gov.bd/images/parliament/mps-9th-parliament/2125.jpg">
                    <a:hlinkClick xmlns:a="http://schemas.openxmlformats.org/drawingml/2006/main" r:id="rId2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http://www.parliament.gov.bd/images/parliament/mps-9th-parliament/2125.jpg">
                            <a:hlinkClick r:id="rId2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ঝালকাঠ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ি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6" name="Picture 126" descr="http://www.parliament.gov.bd/images/parliament/mps-9th-parliament/2126.jpg">
                    <a:hlinkClick xmlns:a="http://schemas.openxmlformats.org/drawingml/2006/main" r:id="rId2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http://www.parliament.gov.bd/images/parliament/mps-9th-parliament/2126.jpg">
                            <a:hlinkClick r:id="rId2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িরোজ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,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,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,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উয়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ই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7" name="Picture 127" descr="http://www.parliament.gov.bd/images/parliament/mps-9th-parliament/2127.jpg">
                    <a:hlinkClick xmlns:a="http://schemas.openxmlformats.org/drawingml/2006/main" r:id="rId2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http://www.parliament.gov.bd/images/parliament/mps-9th-parliament/2127.jpg">
                            <a:hlinkClick r:id="rId2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িরোজ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 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8" name="Picture 128" descr="http://www.parliament.gov.bd/images/parliament/mps-9th-parliament/2128.jpg">
                    <a:hlinkClick xmlns:a="http://schemas.openxmlformats.org/drawingml/2006/main" r:id="rId2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http://www.parliament.gov.bd/images/parliament/mps-9th-parliament/2128.jpg">
                            <a:hlinkClick r:id="rId2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িরোজ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নোয়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29" name="Picture 129" descr="http://www.parliament.gov.bd/images/parliament/mps-9th-parliament/2129.jpg">
                    <a:hlinkClick xmlns:a="http://schemas.openxmlformats.org/drawingml/2006/main" r:id="rId2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http://www.parliament.gov.bd/images/parliament/mps-9th-parliament/2129.jpg">
                            <a:hlinkClick r:id="rId2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 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জ্জা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0" name="Picture 130" descr="http://www.parliament.gov.bd/images/parliament/mps-9th-parliament/2130.jpg">
                    <a:hlinkClick xmlns:a="http://schemas.openxmlformats.org/drawingml/2006/main" r:id="rId2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http://www.parliament.gov.bd/images/parliament/mps-9th-parliament/2130.jpg">
                            <a:hlinkClick r:id="rId2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ন্দক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াদুজ্জা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1" name="Picture 131" descr="http://www.parliament.gov.bd/images/parliament/mps-9th-parliament/2131.jpg">
                    <a:hlinkClick xmlns:a="http://schemas.openxmlformats.org/drawingml/2006/main" r:id="rId2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http://www.parliament.gov.bd/images/parliament/mps-9th-parliament/2131.jpg">
                            <a:hlinkClick r:id="rId2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ান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2" name="Picture 132" descr="http://www.parliament.gov.bd/images/parliament/mps-9th-parliament/2132.jpg">
                    <a:hlinkClick xmlns:a="http://schemas.openxmlformats.org/drawingml/2006/main" r:id="rId2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http://www.parliament.gov.bd/images/parliament/mps-9th-parliament/2132.jpg">
                            <a:hlinkClick r:id="rId2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্বতন্ত্র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তি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দ্দিক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3" name="Picture 133" descr="http://www.parliament.gov.bd/images/parliament/mps-9th-parliament/2133.jpg">
                    <a:hlinkClick xmlns:a="http://schemas.openxmlformats.org/drawingml/2006/main" r:id="rId2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http://www.parliament.gov.bd/images/parliament/mps-9th-parliament/2133.jpg">
                            <a:hlinkClick r:id="rId2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জ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েনার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:)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মু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4" name="Picture 134" descr="http://www.parliament.gov.bd/images/parliament/mps-9th-parliament/2134.jpg">
                    <a:hlinkClick xmlns:a="http://schemas.openxmlformats.org/drawingml/2006/main" r:id="rId2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http://www.parliament.gov.bd/images/parliament/mps-9th-parliament/2134.jpg">
                            <a:hlinkClick r:id="rId2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ন্দক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ত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5" name="Picture 135" descr="http://www.parliament.gov.bd/images/parliament/mps-9th-parliament/2135.jpg">
                    <a:hlinkClick xmlns:a="http://schemas.openxmlformats.org/drawingml/2006/main" r:id="rId2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http://www.parliament.gov.bd/images/parliament/mps-9th-parliament/2135.jpg">
                            <a:hlinkClick r:id="rId2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কাবব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6" name="Picture 136" descr="http://www.parliament.gov.bd/images/parliament/mps-9th-parliament/2136.jpg">
                    <a:hlinkClick xmlns:a="http://schemas.openxmlformats.org/drawingml/2006/main" r:id="rId2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http://www.parliament.gov.bd/images/parliament/mps-9th-parliament/2136.jpg">
                            <a:hlinkClick r:id="rId2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টাংগা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ওক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ম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জাহ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7" name="Picture 137" descr="http://www.parliament.gov.bd/images/parliament/mps-9th-parliament/2137.jpg">
                    <a:hlinkClick xmlns:a="http://schemas.openxmlformats.org/drawingml/2006/main" r:id="rId2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http://www.parliament.gov.bd/images/parliament/mps-9th-parliament/2137.jpg">
                            <a:hlinkClick r:id="rId2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মাল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জ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8" name="Picture 138" descr="http://www.parliament.gov.bd/images/parliament/mps-9th-parliament/2138.jpg">
                    <a:hlinkClick xmlns:a="http://schemas.openxmlformats.org/drawingml/2006/main" r:id="rId2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http://www.parliament.gov.bd/images/parliament/mps-9th-parliament/2138.jpg">
                            <a:hlinkClick r:id="rId2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মাল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39" name="Picture 139" descr="http://www.parliament.gov.bd/images/parliament/mps-9th-parliament/2139.jpg">
                    <a:hlinkClick xmlns:a="http://schemas.openxmlformats.org/drawingml/2006/main" r:id="rId2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http://www.parliament.gov.bd/images/parliament/mps-9th-parliament/2139.jpg">
                            <a:hlinkClick r:id="rId2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মাল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ির্জ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জ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0" name="Picture 140" descr="http://www.parliament.gov.bd/images/parliament/mps-9th-parliament/2140.jpg">
                    <a:hlinkClick xmlns:a="http://schemas.openxmlformats.org/drawingml/2006/main" r:id="rId2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http://www.parliament.gov.bd/images/parliament/mps-9th-parliament/2140.jpg">
                            <a:hlinkClick r:id="rId2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মাল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রা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1" name="Picture 141" descr="http://www.parliament.gov.bd/images/parliament/mps-9th-parliament/2141.jpg">
                    <a:hlinkClick xmlns:a="http://schemas.openxmlformats.org/drawingml/2006/main" r:id="rId2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http://www.parliament.gov.bd/images/parliament/mps-9th-parliament/2141.jpg">
                            <a:hlinkClick r:id="rId2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মাল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েজাউ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র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ীর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2" name="Picture 142" descr="http://www.parliament.gov.bd/images/parliament/mps-9th-parliament/2142.jpg">
                    <a:hlinkClick xmlns:a="http://schemas.openxmlformats.org/drawingml/2006/main" r:id="rId2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http://www.parliament.gov.bd/images/parliament/mps-9th-parliament/2142.jpg">
                            <a:hlinkClick r:id="rId2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র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তিউ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তি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3" name="Picture 143" descr="http://www.parliament.gov.bd/images/parliament/mps-9th-parliament/2143.jpg">
                    <a:hlinkClick xmlns:a="http://schemas.openxmlformats.org/drawingml/2006/main" r:id="rId2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http://www.parliament.gov.bd/images/parliament/mps-9th-parliament/2143.jpg">
                            <a:hlinkClick r:id="rId2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র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ত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4" name="Picture 144" descr="http://www.parliament.gov.bd/images/parliament/mps-9th-parliament/2144.jpg">
                    <a:hlinkClick xmlns:a="http://schemas.openxmlformats.org/drawingml/2006/main" r:id="rId2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http://www.parliament.gov.bd/images/parliament/mps-9th-parliament/2144.jpg">
                            <a:hlinkClick r:id="rId2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র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ল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5" name="Picture 145" descr="http://www.parliament.gov.bd/images/parliament/mps-9th-parliament/2145.jpg">
                    <a:hlinkClick xmlns:a="http://schemas.openxmlformats.org/drawingml/2006/main" r:id="rId2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http://www.parliament.gov.bd/images/parliament/mps-9th-parliament/2145.jpg">
                            <a:hlinkClick r:id="rId2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্রমো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ক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6" name="Picture 146" descr="http://www.parliament.gov.bd/images/parliament/mps-9th-parliament/2146.jpg">
                    <a:hlinkClick xmlns:a="http://schemas.openxmlformats.org/drawingml/2006/main" r:id="rId2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http://www.parliament.gov.bd/images/parliament/mps-9th-parliament/2146.jpg">
                            <a:hlinkClick r:id="rId2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য়াতো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7" name="Picture 147" descr="http://www.parliament.gov.bd/images/parliament/mps-9th-parliament/2147.jpg">
                    <a:hlinkClick xmlns:a="http://schemas.openxmlformats.org/drawingml/2006/main" r:id="rId2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http://www.parliament.gov.bd/images/parliament/mps-9th-parliament/2147.jpg">
                            <a:hlinkClick r:id="rId2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িব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কি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8" name="Picture 148" descr="http://www.parliament.gov.bd/images/parliament/mps-9th-parliament/2148.jpg">
                    <a:hlinkClick xmlns:a="http://schemas.openxmlformats.org/drawingml/2006/main" r:id="rId2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http://www.parliament.gov.bd/images/parliament/mps-9th-parliament/2148.jpg">
                            <a:hlinkClick r:id="rId2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তিউ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49" name="Picture 149" descr="http://www.parliament.gov.bd/images/parliament/mps-9th-parliament/2149.jpg">
                    <a:hlinkClick xmlns:a="http://schemas.openxmlformats.org/drawingml/2006/main" r:id="rId3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http://www.parliament.gov.bd/images/parliament/mps-9th-parliament/2149.jpg">
                            <a:hlinkClick r:id="rId3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লি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0" name="Picture 150" descr="http://www.parliament.gov.bd/images/parliament/mps-9th-parliament/2150.jpg">
                    <a:hlinkClick xmlns:a="http://schemas.openxmlformats.org/drawingml/2006/main" r:id="rId3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http://www.parliament.gov.bd/images/parliament/mps-9th-parliament/2150.jpg">
                            <a:hlinkClick r:id="rId3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সলে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1" name="Picture 151" descr="http://www.parliament.gov.bd/images/parliament/mps-9th-parliament/2151.jpg">
                    <a:hlinkClick xmlns:a="http://schemas.openxmlformats.org/drawingml/2006/main" r:id="rId3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 descr="http://www.parliament.gov.bd/images/parliament/mps-9th-parliament/2151.jpg">
                            <a:hlinkClick r:id="rId3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েজ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2" name="Picture 152" descr="http://www.parliament.gov.bd/images/parliament/mps-9th-parliament/2152.jpg">
                    <a:hlinkClick xmlns:a="http://schemas.openxmlformats.org/drawingml/2006/main" r:id="rId3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 descr="http://www.parliament.gov.bd/images/parliament/mps-9th-parliament/2152.jpg">
                            <a:hlinkClick r:id="rId3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ছ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ছাত্ত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3" name="Picture 153" descr="http://www.parliament.gov.bd/images/parliament/mps-9th-parliament/2153.jpg">
                    <a:hlinkClick xmlns:a="http://schemas.openxmlformats.org/drawingml/2006/main" r:id="rId3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 descr="http://www.parliament.gov.bd/images/parliament/mps-9th-parliament/2153.jpg">
                            <a:hlinkClick r:id="rId3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জ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েনার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4" name="Picture 154" descr="http://www.parliament.gov.bd/images/parliament/mps-9th-parliament/2154.jpg">
                    <a:hlinkClick xmlns:a="http://schemas.openxmlformats.org/drawingml/2006/main" r:id="rId3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 descr="http://www.parliament.gov.bd/images/parliament/mps-9th-parliament/2154.jpg">
                            <a:hlinkClick r:id="rId3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িয়া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5" name="Picture 155" descr="http://www.parliament.gov.bd/images/parliament/mps-9th-parliament/2155.jpg">
                    <a:hlinkClick xmlns:a="http://schemas.openxmlformats.org/drawingml/2006/main" r:id="rId3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 descr="http://www.parliament.gov.bd/images/parliament/mps-9th-parliament/2155.jpg">
                            <a:hlinkClick r:id="rId3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য়মনসিং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ানউল্লাহ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6" name="Picture 156" descr="http://www.parliament.gov.bd/images/parliament/mps-9th-parliament/2156.jpg">
                    <a:hlinkClick xmlns:a="http://schemas.openxmlformats.org/drawingml/2006/main" r:id="rId3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 descr="http://www.parliament.gov.bd/images/parliament/mps-9th-parliament/2156.jpg">
                            <a:hlinkClick r:id="rId3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ত্রকো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তা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ুহ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7" name="Picture 157" descr="http://www.parliament.gov.bd/images/parliament/mps-9th-parliament/2157.jpg">
                    <a:hlinkClick xmlns:a="http://schemas.openxmlformats.org/drawingml/2006/main" r:id="rId3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 descr="http://www.parliament.gov.bd/images/parliament/mps-9th-parliament/2157.jpg">
                            <a:hlinkClick r:id="rId3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ত্রকো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সর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8" name="Picture 158" descr="http://www.parliament.gov.bd/images/parliament/mps-9th-parliament/2158.jpg">
                    <a:hlinkClick xmlns:a="http://schemas.openxmlformats.org/drawingml/2006/main" r:id="rId3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 descr="http://www.parliament.gov.bd/images/parliament/mps-9th-parliament/2158.jpg">
                            <a:hlinkClick r:id="rId3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ত্রকো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ঞ্জ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দে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োরাইশ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59" name="Picture 159" descr="http://www.parliament.gov.bd/images/parliament/mps-9th-parliament/2159.jpg">
                    <a:hlinkClick xmlns:a="http://schemas.openxmlformats.org/drawingml/2006/main" r:id="rId3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 descr="http://www.parliament.gov.bd/images/parliament/mps-9th-parliament/2159.jpg">
                            <a:hlinkClick r:id="rId3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ত্রকো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েবে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ম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0" name="Picture 160" descr="http://www.parliament.gov.bd/images/parliament/mps-9th-parliament/2160.jpg">
                    <a:hlinkClick xmlns:a="http://schemas.openxmlformats.org/drawingml/2006/main" r:id="rId3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 descr="http://www.parliament.gov.bd/images/parliament/mps-9th-parliament/2160.jpg">
                            <a:hlinkClick r:id="rId3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ত্রকো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ওয়ারেসা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লা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1" name="Picture 161" descr="http://www.parliament.gov.bd/images/parliament/mps-9th-parliament/2161.jpg">
                    <a:hlinkClick xmlns:a="http://schemas.openxmlformats.org/drawingml/2006/main" r:id="rId3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 descr="http://www.parliament.gov.bd/images/parliament/mps-9th-parliament/2161.jpg">
                            <a:hlinkClick r:id="rId3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2" name="Picture 162" descr="http://www.parliament.gov.bd/images/parliament/mps-9th-parliament/2162.jpg">
                    <a:hlinkClick xmlns:a="http://schemas.openxmlformats.org/drawingml/2006/main" r:id="rId3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 descr="http://www.parliament.gov.bd/images/parliament/mps-9th-parliament/2162.jpg">
                            <a:hlinkClick r:id="rId3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হাজ্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ধ্যাপ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ডা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3" name="Picture 163" descr="http://www.parliament.gov.bd/images/parliament/mps-9th-parliament/2163.jpg">
                    <a:hlinkClick xmlns:a="http://schemas.openxmlformats.org/drawingml/2006/main" r:id="rId3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http://www.parliament.gov.bd/images/parliament/mps-9th-parliament/2163.jpg">
                            <a:hlinkClick r:id="rId3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জি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4" name="Picture 164" descr="http://www.parliament.gov.bd/images/parliament/mps-9th-parliament/2164.jpg">
                    <a:hlinkClick xmlns:a="http://schemas.openxmlformats.org/drawingml/2006/main" r:id="rId3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http://www.parliament.gov.bd/images/parliament/mps-9th-parliament/2164.jpg">
                            <a:hlinkClick r:id="rId3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ম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ডভোকেট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5" name="Picture 165" descr="http://www.parliament.gov.bd/images/parliament/mps-9th-parliament/2165.jpg">
                    <a:hlinkClick xmlns:a="http://schemas.openxmlformats.org/drawingml/2006/main" r:id="rId3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 descr="http://www.parliament.gov.bd/images/parliament/mps-9th-parliament/2165.jpg">
                            <a:hlinkClick r:id="rId3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ফজ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6" name="Picture 166" descr="http://www.parliament.gov.bd/images/parliament/mps-9th-parliament/2166.jpg">
                    <a:hlinkClick xmlns:a="http://schemas.openxmlformats.org/drawingml/2006/main" r:id="rId3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 descr="http://www.parliament.gov.bd/images/parliament/mps-9th-parliament/2166.jpg">
                            <a:hlinkClick r:id="rId3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িশোর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জম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7" name="Picture 167" descr="http://www.parliament.gov.bd/images/parliament/mps-9th-parliament/2167.jpg">
                    <a:hlinkClick xmlns:a="http://schemas.openxmlformats.org/drawingml/2006/main" r:id="rId3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 descr="http://www.parliament.gov.bd/images/parliament/mps-9th-parliament/2167.jpg">
                            <a:hlinkClick r:id="rId3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িক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নোয়া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8" name="Picture 168" descr="http://www.parliament.gov.bd/images/parliament/mps-9th-parliament/2168.jpg">
                    <a:hlinkClick xmlns:a="http://schemas.openxmlformats.org/drawingml/2006/main" r:id="rId3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http://www.parliament.gov.bd/images/parliament/mps-9th-parliament/2168.jpg">
                            <a:hlinkClick r:id="rId3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িক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69" name="Picture 169" descr="http://www.parliament.gov.bd/images/parliament/mps-9th-parliament/2169.jpg">
                    <a:hlinkClick xmlns:a="http://schemas.openxmlformats.org/drawingml/2006/main" r:id="rId3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http://www.parliament.gov.bd/images/parliament/mps-9th-parliament/2169.jpg">
                            <a:hlinkClick r:id="rId3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িক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লে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0" name="Picture 170" descr="http://www.parliament.gov.bd/images/parliament/mps-9th-parliament/2170.jpg">
                    <a:hlinkClick xmlns:a="http://schemas.openxmlformats.org/drawingml/2006/main" r:id="rId3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 descr="http://www.parliament.gov.bd/images/parliament/mps-9th-parliament/2170.jpg">
                            <a:hlinkClick r:id="rId3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ন্স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কুম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ঞ্জ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ঘোষ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1" name="Picture 171" descr="http://www.parliament.gov.bd/images/parliament/mps-9th-parliament/2171.jpg">
                    <a:hlinkClick xmlns:a="http://schemas.openxmlformats.org/drawingml/2006/main" r:id="rId3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 descr="http://www.parliament.gov.bd/images/parliament/mps-9th-parliament/2171.jpg">
                            <a:hlinkClick r:id="rId3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ন্স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গুফত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য়াসম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2" name="Picture 172" descr="http://www.parliament.gov.bd/images/parliament/mps-9th-parliament/2172.jpg">
                    <a:hlinkClick xmlns:a="http://schemas.openxmlformats.org/drawingml/2006/main" r:id="rId3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 descr="http://www.parliament.gov.bd/images/parliament/mps-9th-parliament/2172.jpg">
                            <a:hlinkClick r:id="rId3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ন্স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দ্রি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3" name="Picture 173" descr="http://www.parliament.gov.bd/images/parliament/mps-9th-parliament/2173.jpg">
                    <a:hlinkClick xmlns:a="http://schemas.openxmlformats.org/drawingml/2006/main" r:id="rId3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 descr="http://www.parliament.gov.bd/images/parliament/mps-9th-parliament/2173.jpg">
                            <a:hlinkClick r:id="rId3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্ন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4" name="Picture 174" descr="http://www.parliament.gov.bd/images/parliament/mps-9th-parliament/2174.jpg">
                    <a:hlinkClick xmlns:a="http://schemas.openxmlformats.org/drawingml/2006/main" r:id="rId3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 descr="http://www.parliament.gov.bd/images/parliament/mps-9th-parliament/2174.jpg">
                            <a:hlinkClick r:id="rId3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ম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5" name="Picture 175" descr="http://www.parliament.gov.bd/images/parliament/mps-9th-parliament/2175.jpg">
                    <a:hlinkClick xmlns:a="http://schemas.openxmlformats.org/drawingml/2006/main" r:id="rId3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 descr="http://www.parliament.gov.bd/images/parliament/mps-9th-parliament/2175.jpg">
                            <a:hlinkClick r:id="rId3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স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মি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6" name="Picture 176" descr="http://www.parliament.gov.bd/images/parliament/mps-9th-parliament/2176.jpg">
                    <a:hlinkClick xmlns:a="http://schemas.openxmlformats.org/drawingml/2006/main" r:id="rId3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 descr="http://www.parliament.gov.bd/images/parliament/mps-9th-parliament/2176.jpg">
                            <a:hlinkClick r:id="rId3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নজি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7" name="Picture 177" descr="http://www.parliament.gov.bd/images/parliament/mps-9th-parliament/2177.jpg">
                    <a:hlinkClick xmlns:a="http://schemas.openxmlformats.org/drawingml/2006/main" r:id="rId3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 descr="http://www.parliament.gov.bd/images/parliament/mps-9th-parliament/2177.jpg">
                            <a:hlinkClick r:id="rId3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বিব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ল্ল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8" name="Picture 178" descr="http://www.parliament.gov.bd/images/parliament/mps-9th-parliament/2178.jpg">
                    <a:hlinkClick xmlns:a="http://schemas.openxmlformats.org/drawingml/2006/main" r:id="rId3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 descr="http://www.parliament.gov.bd/images/parliament/mps-9th-parliament/2178.jpg">
                            <a:hlinkClick r:id="rId3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ূন্য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স্তফ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ল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79" name="Picture 179" descr="http://www.parliament.gov.bd/images/parliament/mps-9th-parliament/2180.jpg">
                    <a:hlinkClick xmlns:a="http://schemas.openxmlformats.org/drawingml/2006/main" r:id="rId3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9" descr="http://www.parliament.gov.bd/images/parliament/mps-9th-parliament/2180.jpg">
                            <a:hlinkClick r:id="rId3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শে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ন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0" name="Picture 180" descr="http://www.parliament.gov.bd/images/parliament/mps-9th-parliament/2181.jpg">
                    <a:hlinkClick xmlns:a="http://schemas.openxmlformats.org/drawingml/2006/main" r:id="rId3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 descr="http://www.parliament.gov.bd/images/parliament/mps-9th-parliament/2181.jpg">
                            <a:hlinkClick r:id="rId3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ের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ওয়ার্কার্স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বে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1" name="Picture 181" descr="http://www.parliament.gov.bd/images/parliament/mps-9th-parliament/2182.jpg">
                    <a:hlinkClick xmlns:a="http://schemas.openxmlformats.org/drawingml/2006/main" r:id="rId3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 descr="http://www.parliament.gov.bd/images/parliament/mps-9th-parliament/2182.jpg">
                            <a:hlinkClick r:id="rId3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তুল্লাহ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2" name="Picture 182" descr="http://www.parliament.gov.bd/images/parliament/mps-9th-parliament/2183.jpg">
                    <a:hlinkClick xmlns:a="http://schemas.openxmlformats.org/drawingml/2006/main" r:id="rId3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 descr="http://www.parliament.gov.bd/images/parliament/mps-9th-parliament/2183.jpg">
                            <a:hlinkClick r:id="rId3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াদুজ্জা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3" name="Picture 183" descr="http://www.parliament.gov.bd/images/parliament/mps-9th-parliament/2184.jpg">
                    <a:hlinkClick xmlns:a="http://schemas.openxmlformats.org/drawingml/2006/main" r:id="rId3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 descr="http://www.parliament.gov.bd/images/parliament/mps-9th-parliament/2184.jpg">
                            <a:hlinkClick r:id="rId3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ল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ূ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প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4" name="Picture 184" descr="http://www.parliament.gov.bd/images/parliament/mps-9th-parliament/2185.jpg">
                    <a:hlinkClick xmlns:a="http://schemas.openxmlformats.org/drawingml/2006/main" r:id="rId3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http://www.parliament.gov.bd/images/parliament/mps-9th-parliament/2185.jpg">
                            <a:hlinkClick r:id="rId3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াঙ্গ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বি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ন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5" name="Picture 185" descr="http://www.parliament.gov.bd/images/parliament/mps-9th-parliament/2186.jpg">
                    <a:hlinkClick xmlns:a="http://schemas.openxmlformats.org/drawingml/2006/main" r:id="rId3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 descr="http://www.parliament.gov.bd/images/parliament/mps-9th-parliament/2186.jpg">
                            <a:hlinkClick r:id="rId3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লাম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6" name="Picture 186" descr="http://www.parliament.gov.bd/images/parliament/mps-9th-parliament/2187.jpg">
                    <a:hlinkClick xmlns:a="http://schemas.openxmlformats.org/drawingml/2006/main" r:id="rId3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 descr="http://www.parliament.gov.bd/images/parliament/mps-9th-parliament/2187.jpg">
                            <a:hlinkClick r:id="rId3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ম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ুম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7" name="Picture 187" descr="http://www.parliament.gov.bd/images/parliament/mps-9th-parliament/2188.jpg">
                    <a:hlinkClick xmlns:a="http://schemas.openxmlformats.org/drawingml/2006/main" r:id="rId3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 descr="http://www.parliament.gov.bd/images/parliament/mps-9th-parliament/2188.jpg">
                            <a:hlinkClick r:id="rId3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লিয়া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ল্লাহ্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8" name="Picture 188" descr="http://www.parliament.gov.bd/images/parliament/mps-9th-parliament/2189.jpg">
                    <a:hlinkClick xmlns:a="http://schemas.openxmlformats.org/drawingml/2006/main" r:id="rId3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 descr="http://www.parliament.gov.bd/images/parliament/mps-9th-parliament/2189.jpg">
                            <a:hlinkClick r:id="rId3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ুসে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হ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রশ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89" name="Picture 189" descr="http://www.parliament.gov.bd/images/parliament/mps-9th-parliament/2190.jpg">
                    <a:hlinkClick xmlns:a="http://schemas.openxmlformats.org/drawingml/2006/main" r:id="rId3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 descr="http://www.parliament.gov.bd/images/parliament/mps-9th-parliament/2190.jpg">
                            <a:hlinkClick r:id="rId3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হা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ত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0" name="Picture 190" descr="http://www.parliament.gov.bd/images/parliament/mps-9th-parliament/2191.jpg">
                    <a:hlinkClick xmlns:a="http://schemas.openxmlformats.org/drawingml/2006/main" r:id="rId3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 descr="http://www.parliament.gov.bd/images/parliament/mps-9th-parliament/2191.jpg">
                            <a:hlinkClick r:id="rId3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লুকদ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ৌহ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ং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রা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1" name="Picture 191" descr="http://www.parliament.gov.bd/images/parliament/mps-9th-parliament/2192.jpg">
                    <a:hlinkClick xmlns:a="http://schemas.openxmlformats.org/drawingml/2006/main" r:id="rId3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 descr="http://www.parliament.gov.bd/images/parliament/mps-9th-parliament/2192.jpg">
                            <a:hlinkClick r:id="rId3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ঢাক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নজ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2" name="Picture 192" descr="http://www.parliament.gov.bd/images/parliament/mps-9th-parliament/2193.jpg">
                    <a:hlinkClick xmlns:a="http://schemas.openxmlformats.org/drawingml/2006/main" r:id="rId3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 descr="http://www.parliament.gov.bd/images/parliament/mps-9th-parliament/2193.jpg">
                            <a:hlinkClick r:id="rId3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জাম্ম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3" name="Picture 193" descr="http://www.parliament.gov.bd/images/parliament/mps-9th-parliament/2194.jpg">
                    <a:hlinkClick xmlns:a="http://schemas.openxmlformats.org/drawingml/2006/main" r:id="rId3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 descr="http://www.parliament.gov.bd/images/parliament/mps-9th-parliament/2194.jpg">
                            <a:hlinkClick r:id="rId3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স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সে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4" name="Picture 194" descr="http://www.parliament.gov.bd/images/parliament/mps-9th-parliament/2195.jpg">
                    <a:hlinkClick xmlns:a="http://schemas.openxmlformats.org/drawingml/2006/main" r:id="rId3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" descr="http://www.parliament.gov.bd/images/parliament/mps-9th-parliament/2195.jpg">
                            <a:hlinkClick r:id="rId3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হাজ্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ডভোক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5" name="Picture 195" descr="http://www.parliament.gov.bd/images/parliament/mps-9th-parliament/2196.jpg">
                    <a:hlinkClick xmlns:a="http://schemas.openxmlformats.org/drawingml/2006/main" r:id="rId3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" descr="http://www.parliament.gov.bd/images/parliament/mps-9th-parliament/2196.jpg">
                            <a:hlinkClick r:id="rId3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ম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িম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)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6" name="Picture 196" descr="http://www.parliament.gov.bd/images/parliament/mps-9th-parliament/2197.jpg">
                    <a:hlinkClick xmlns:a="http://schemas.openxmlformats.org/drawingml/2006/main" r:id="rId3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" descr="http://www.parliament.gov.bd/images/parliament/mps-9th-parliament/2197.jpg">
                            <a:hlinkClick r:id="rId3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হে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ফরোজ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7" name="Picture 197" descr="http://www.parliament.gov.bd/images/parliament/mps-9th-parliament/2198.jpg">
                    <a:hlinkClick xmlns:a="http://schemas.openxmlformats.org/drawingml/2006/main" r:id="rId3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 descr="http://www.parliament.gov.bd/images/parliament/mps-9th-parliament/2198.jpg">
                            <a:hlinkClick r:id="rId3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রসিং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জ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8" name="Picture 198" descr="http://www.parliament.gov.bd/images/parliament/mps-9th-parliament/2199.jpg">
                    <a:hlinkClick xmlns:a="http://schemas.openxmlformats.org/drawingml/2006/main" r:id="rId3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" descr="http://www.parliament.gov.bd/images/parliament/mps-9th-parliament/2199.jpg">
                            <a:hlinkClick r:id="rId3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রসিং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নোয়া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199" name="Picture 199" descr="http://www.parliament.gov.bd/images/parliament/mps-9th-parliament/2200.jpg">
                    <a:hlinkClick xmlns:a="http://schemas.openxmlformats.org/drawingml/2006/main" r:id="rId4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" descr="http://www.parliament.gov.bd/images/parliament/mps-9th-parliament/2200.jpg">
                            <a:hlinkClick r:id="rId4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রসিং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হি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ভূঞ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0" name="Picture 200" descr="http://www.parliament.gov.bd/images/parliament/mps-9th-parliament/2201.jpg">
                    <a:hlinkClick xmlns:a="http://schemas.openxmlformats.org/drawingml/2006/main" r:id="rId4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" descr="http://www.parliament.gov.bd/images/parliament/mps-9th-parliament/2201.jpg">
                            <a:hlinkClick r:id="rId4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রসিং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ূ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মু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ুমায়ূ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1" name="Picture 201" descr="http://www.parliament.gov.bd/images/parliament/mps-9th-parliament/2202.jpg">
                    <a:hlinkClick xmlns:a="http://schemas.openxmlformats.org/drawingml/2006/main" r:id="rId4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" descr="http://www.parliament.gov.bd/images/parliament/mps-9th-parliament/2202.jpg">
                            <a:hlinkClick r:id="rId4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রসিংদ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জ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2" name="Picture 202" descr="http://www.parliament.gov.bd/images/parliament/mps-9th-parliament/2203.jpg">
                    <a:hlinkClick xmlns:a="http://schemas.openxmlformats.org/drawingml/2006/main" r:id="rId4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" descr="http://www.parliament.gov.bd/images/parliament/mps-9th-parliament/2203.jpg">
                            <a:hlinkClick r:id="rId4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রায়ণ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স্তগ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াজ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3" name="Picture 203" descr="http://www.parliament.gov.bd/images/parliament/mps-9th-parliament/2204.jpg">
                    <a:hlinkClick xmlns:a="http://schemas.openxmlformats.org/drawingml/2006/main" r:id="rId4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" descr="http://www.parliament.gov.bd/images/parliament/mps-9th-parliament/2204.jpg">
                            <a:hlinkClick r:id="rId4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রায়ণ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জ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ব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4" name="Picture 204" descr="http://www.parliament.gov.bd/images/parliament/mps-9th-parliament/2205.jpg">
                    <a:hlinkClick xmlns:a="http://schemas.openxmlformats.org/drawingml/2006/main" r:id="rId4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" descr="http://www.parliament.gov.bd/images/parliament/mps-9th-parliament/2205.jpg">
                            <a:hlinkClick r:id="rId4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রায়ণ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ল্লা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য়স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5" name="Picture 205" descr="http://www.parliament.gov.bd/images/parliament/mps-9th-parliament/2206.jpg">
                    <a:hlinkClick xmlns:a="http://schemas.openxmlformats.org/drawingml/2006/main" r:id="rId4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" descr="http://www.parliament.gov.bd/images/parliament/mps-9th-parliament/2206.jpg">
                            <a:hlinkClick r:id="rId4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রায়ণ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রাহ্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ব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6" name="Picture 206" descr="http://www.parliament.gov.bd/images/parliament/mps-9th-parliament/2207.jpg">
                    <a:hlinkClick xmlns:a="http://schemas.openxmlformats.org/drawingml/2006/main" r:id="rId4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://www.parliament.gov.bd/images/parliament/mps-9th-parliament/2207.jpg">
                            <a:hlinkClick r:id="rId4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রায়ণ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স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ওস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7" name="Picture 207" descr="http://www.parliament.gov.bd/images/parliament/mps-9th-parliament/2208.jpg">
                    <a:hlinkClick xmlns:a="http://schemas.openxmlformats.org/drawingml/2006/main" r:id="rId4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7" descr="http://www.parliament.gov.bd/images/parliament/mps-9th-parliament/2208.jpg">
                            <a:hlinkClick r:id="rId4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জবাড়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জ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রাম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8" name="Picture 208" descr="http://www.parliament.gov.bd/images/parliament/mps-9th-parliament/2209.jpg">
                    <a:hlinkClick xmlns:a="http://schemas.openxmlformats.org/drawingml/2006/main" r:id="rId4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8" descr="http://www.parliament.gov.bd/images/parliament/mps-9th-parliament/2209.jpg">
                            <a:hlinkClick r:id="rId4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জবাড়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িল্ল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কি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09" name="Picture 209" descr="http://www.parliament.gov.bd/images/parliament/mps-9th-parliament/2210.jpg">
                    <a:hlinkClick xmlns:a="http://schemas.openxmlformats.org/drawingml/2006/main" r:id="rId4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://www.parliament.gov.bd/images/parliament/mps-9th-parliament/2210.jpg">
                            <a:hlinkClick r:id="rId4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0" name="Picture 210" descr="http://www.parliament.gov.bd/images/parliament/mps-9th-parliament/2211.jpg">
                    <a:hlinkClick xmlns:a="http://schemas.openxmlformats.org/drawingml/2006/main" r:id="rId4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0" descr="http://www.parliament.gov.bd/images/parliament/mps-9th-parliament/2211.jpg">
                            <a:hlinkClick r:id="rId4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জে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1" name="Picture 211" descr="http://www.parliament.gov.bd/images/parliament/mps-9th-parliament/2212.jpg">
                    <a:hlinkClick xmlns:a="http://schemas.openxmlformats.org/drawingml/2006/main" r:id="rId4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://www.parliament.gov.bd/images/parliament/mps-9th-parliament/2212.jpg">
                            <a:hlinkClick r:id="rId4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ন্দক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ারর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2" name="Picture 212" descr="http://www.parliament.gov.bd/images/parliament/mps-9th-parliament/2213.jpg">
                    <a:hlinkClick xmlns:a="http://schemas.openxmlformats.org/drawingml/2006/main" r:id="rId4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" descr="http://www.parliament.gov.bd/images/parliament/mps-9th-parliament/2213.jpg">
                            <a:hlinkClick r:id="rId4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িলুফ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ফ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ল্লাহ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3" name="Picture 213" descr="http://www.parliament.gov.bd/images/parliament/mps-9th-parliament/2214.jpg">
                    <a:hlinkClick xmlns:a="http://schemas.openxmlformats.org/drawingml/2006/main" r:id="rId4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 descr="http://www.parliament.gov.bd/images/parliament/mps-9th-parliament/2214.jpg">
                            <a:hlinkClick r:id="rId4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পাল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ারু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4" name="Picture 214" descr="http://www.parliament.gov.bd/images/parliament/mps-9th-parliament/2215.jpg">
                    <a:hlinkClick xmlns:a="http://schemas.openxmlformats.org/drawingml/2006/main" r:id="rId4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 descr="http://www.parliament.gov.bd/images/parliament/mps-9th-parliament/2215.jpg">
                            <a:hlinkClick r:id="rId4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পাল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ল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র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েলি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5" name="Picture 215" descr="http://www.parliament.gov.bd/images/parliament/mps-9th-parliament/2216.jpg">
                    <a:hlinkClick xmlns:a="http://schemas.openxmlformats.org/drawingml/2006/main" r:id="rId4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 descr="http://www.parliament.gov.bd/images/parliament/mps-9th-parliament/2216.jpg">
                            <a:hlinkClick r:id="rId4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পাল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খ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িন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6" name="Picture 216" descr="http://www.parliament.gov.bd/images/parliament/mps-9th-parliament/2217.jpg">
                    <a:hlinkClick xmlns:a="http://schemas.openxmlformats.org/drawingml/2006/main" r:id="rId4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 descr="http://www.parliament.gov.bd/images/parliament/mps-9th-parliament/2217.jpg">
                            <a:hlinkClick r:id="rId4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দার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ূ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7" name="Picture 217" descr="http://www.parliament.gov.bd/images/parliament/mps-9th-parliament/2218.jpg">
                    <a:hlinkClick xmlns:a="http://schemas.openxmlformats.org/drawingml/2006/main" r:id="rId4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 descr="http://www.parliament.gov.bd/images/parliament/mps-9th-parliament/2218.jpg">
                            <a:hlinkClick r:id="rId4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দার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জাহ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8" name="Picture 218" descr="http://www.parliament.gov.bd/images/parliament/mps-9th-parliament/2219.jpg">
                    <a:hlinkClick xmlns:a="http://schemas.openxmlformats.org/drawingml/2006/main" r:id="rId4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 descr="http://www.parliament.gov.bd/images/parliament/mps-9th-parliament/2219.jpg">
                            <a:hlinkClick r:id="rId4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দার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19" name="Picture 219" descr="http://www.parliament.gov.bd/images/parliament/mps-9th-parliament/2220.jpg">
                    <a:hlinkClick xmlns:a="http://schemas.openxmlformats.org/drawingml/2006/main" r:id="rId4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9" descr="http://www.parliament.gov.bd/images/parliament/mps-9th-parliament/2220.jpg">
                            <a:hlinkClick r:id="rId4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রীয়ত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জাম্মে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0" name="Picture 220" descr="http://www.parliament.gov.bd/images/parliament/mps-9th-parliament/2221.jpg">
                    <a:hlinkClick xmlns:a="http://schemas.openxmlformats.org/drawingml/2006/main" r:id="rId4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0" descr="http://www.parliament.gov.bd/images/parliament/mps-9th-parliament/2221.jpg">
                            <a:hlinkClick r:id="rId4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রীয়ত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ওক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1" name="Picture 221" descr="http://www.parliament.gov.bd/images/parliament/mps-9th-parliament/2222.jpg">
                    <a:hlinkClick xmlns:a="http://schemas.openxmlformats.org/drawingml/2006/main" r:id="rId4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1" descr="http://www.parliament.gov.bd/images/parliament/mps-9th-parliament/2222.jpg">
                            <a:hlinkClick r:id="rId4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রীয়ত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হ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জ্জা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2" name="Picture 222" descr="http://www.parliament.gov.bd/images/parliament/mps-9th-parliament/2223.jpg">
                    <a:hlinkClick xmlns:a="http://schemas.openxmlformats.org/drawingml/2006/main" r:id="rId4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2" descr="http://www.parliament.gov.bd/images/parliament/mps-9th-parliament/2223.jpg">
                            <a:hlinkClick r:id="rId4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নাম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য়াজ্জে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ত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3" name="Picture 223" descr="http://www.parliament.gov.bd/images/parliament/mps-9th-parliament/2224.jpg">
                    <a:hlinkClick xmlns:a="http://schemas.openxmlformats.org/drawingml/2006/main" r:id="rId4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 descr="http://www.parliament.gov.bd/images/parliament/mps-9th-parliament/2224.jpg">
                            <a:hlinkClick r:id="rId4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নাম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রঞ্জি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ুপ্ত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4" name="Picture 224" descr="http://www.parliament.gov.bd/images/parliament/mps-9th-parliament/2225.jpg">
                    <a:hlinkClick xmlns:a="http://schemas.openxmlformats.org/drawingml/2006/main" r:id="rId4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" descr="http://www.parliament.gov.bd/images/parliament/mps-9th-parliament/2225.jpg">
                            <a:hlinkClick r:id="rId4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নাম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5" name="Picture 225" descr="http://www.parliament.gov.bd/images/parliament/mps-9th-parliament/2226.jpg">
                    <a:hlinkClick xmlns:a="http://schemas.openxmlformats.org/drawingml/2006/main" r:id="rId4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" descr="http://www.parliament.gov.bd/images/parliament/mps-9th-parliament/2226.jpg">
                            <a:hlinkClick r:id="rId4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নাম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তিউ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6" name="Picture 226" descr="http://www.parliament.gov.bd/images/parliament/mps-9th-parliament/2227.jpg">
                    <a:hlinkClick xmlns:a="http://schemas.openxmlformats.org/drawingml/2006/main" r:id="rId4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 descr="http://www.parliament.gov.bd/images/parliament/mps-9th-parliament/2227.jpg">
                            <a:hlinkClick r:id="rId4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 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নাম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হিব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ি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7" name="Picture 227" descr="http://www.parliament.gov.bd/images/parliament/mps-9th-parliament/2228.jpg">
                    <a:hlinkClick xmlns:a="http://schemas.openxmlformats.org/drawingml/2006/main" r:id="rId4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" descr="http://www.parliament.gov.bd/images/parliament/mps-9th-parliament/2228.jpg">
                            <a:hlinkClick r:id="rId4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হিত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8" name="Picture 228" descr="http://www.parliament.gov.bd/images/parliament/mps-9th-parliament/2229.jpg">
                    <a:hlinkClick xmlns:a="http://schemas.openxmlformats.org/drawingml/2006/main" r:id="rId4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" descr="http://www.parliament.gov.bd/images/parliament/mps-9th-parliament/2229.jpg">
                            <a:hlinkClick r:id="rId4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ফিক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29" name="Picture 229" descr="http://www.parliament.gov.bd/images/parliament/mps-9th-parliament/2230.jpg">
                    <a:hlinkClick xmlns:a="http://schemas.openxmlformats.org/drawingml/2006/main" r:id="rId4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" descr="http://www.parliament.gov.bd/images/parliament/mps-9th-parliament/2230.jpg">
                            <a:hlinkClick r:id="rId4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মু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মা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0" name="Picture 230" descr="http://www.parliament.gov.bd/images/parliament/mps-9th-parliament/2231.jpg">
                    <a:hlinkClick xmlns:a="http://schemas.openxmlformats.org/drawingml/2006/main" r:id="rId4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" descr="http://www.parliament.gov.bd/images/parliament/mps-9th-parliament/2231.jpg">
                            <a:hlinkClick r:id="rId4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মর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1" name="Picture 231" descr="http://www.parliament.gov.bd/images/parliament/mps-9th-parliament/2232.jpg">
                    <a:hlinkClick xmlns:a="http://schemas.openxmlformats.org/drawingml/2006/main" r:id="rId4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" descr="http://www.parliament.gov.bd/images/parliament/mps-9th-parliament/2232.jpg">
                            <a:hlinkClick r:id="rId4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ফি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ুম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2" name="Picture 232" descr="http://www.parliament.gov.bd/images/parliament/mps-9th-parliament/2233.jpg">
                    <a:hlinkClick xmlns:a="http://schemas.openxmlformats.org/drawingml/2006/main" r:id="rId4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" descr="http://www.parliament.gov.bd/images/parliament/mps-9th-parliament/2233.jpg">
                            <a:hlinkClick r:id="rId4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ল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ু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হি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3" name="Picture 233" descr="http://www.parliament.gov.bd/images/parliament/mps-9th-parliament/2234.jpg">
                    <a:hlinkClick xmlns:a="http://schemas.openxmlformats.org/drawingml/2006/main" r:id="rId4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" descr="http://www.parliament.gov.bd/images/parliament/mps-9th-parliament/2234.jpg">
                            <a:hlinkClick r:id="rId4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ৌলভী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4" name="Picture 234" descr="http://www.parliament.gov.bd/images/parliament/mps-9th-parliament/2235.jpg">
                    <a:hlinkClick xmlns:a="http://schemas.openxmlformats.org/drawingml/2006/main" r:id="rId4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" descr="http://www.parliament.gov.bd/images/parliament/mps-9th-parliament/2235.jpg">
                            <a:hlinkClick r:id="rId4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ৌলভী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ওয়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বাছ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5" name="Picture 235" descr="http://www.parliament.gov.bd/images/parliament/mps-9th-parliament/2236.jpg">
                    <a:hlinkClick xmlns:a="http://schemas.openxmlformats.org/drawingml/2006/main" r:id="rId4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" descr="http://www.parliament.gov.bd/images/parliament/mps-9th-parliament/2236.jpg">
                            <a:hlinkClick r:id="rId4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ৌলভী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স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6" name="Picture 236" descr="http://www.parliament.gov.bd/images/parliament/mps-9th-parliament/2237.jpg">
                    <a:hlinkClick xmlns:a="http://schemas.openxmlformats.org/drawingml/2006/main" r:id="rId4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 descr="http://www.parliament.gov.bd/images/parliament/mps-9th-parliament/2237.jpg">
                            <a:hlinkClick r:id="rId4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ৌলভী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হী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7" name="Picture 237" descr="http://www.parliament.gov.bd/images/parliament/mps-9th-parliament/2238.jpg">
                    <a:hlinkClick xmlns:a="http://schemas.openxmlformats.org/drawingml/2006/main" r:id="rId4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" descr="http://www.parliament.gov.bd/images/parliament/mps-9th-parliament/2238.jpg">
                            <a:hlinkClick r:id="rId4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২৩৯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হবিগঞ্জ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>-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১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শেখ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ুজাত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মি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8" name="Picture 238" descr="http://www.parliament.gov.bd/images/parliament/mps-9th-parliament/2239.jpg">
                    <a:hlinkClick xmlns:a="http://schemas.openxmlformats.org/drawingml/2006/main" r:id="rId4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" descr="http://www.parliament.gov.bd/images/parliament/mps-9th-parliament/2239.jpg">
                            <a:hlinkClick r:id="rId4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ব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জ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39" name="Picture 239" descr="http://www.parliament.gov.bd/images/parliament/mps-9th-parliament/2240.jpg">
                    <a:hlinkClick xmlns:a="http://schemas.openxmlformats.org/drawingml/2006/main" r:id="rId4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" descr="http://www.parliament.gov.bd/images/parliament/mps-9th-parliament/2240.jpg">
                            <a:hlinkClick r:id="rId4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ব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ি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0" name="Picture 240" descr="http://www.parliament.gov.bd/images/parliament/mps-9th-parliament/2241.jpg">
                    <a:hlinkClick xmlns:a="http://schemas.openxmlformats.org/drawingml/2006/main" r:id="rId4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" descr="http://www.parliament.gov.bd/images/parliament/mps-9th-parliament/2241.jpg">
                            <a:hlinkClick r:id="rId4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বিগঞ্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নাম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1" name="Picture 241" descr="http://www.parliament.gov.bd/images/parliament/mps-9th-parliament/2242.jpg">
                    <a:hlinkClick xmlns:a="http://schemas.openxmlformats.org/drawingml/2006/main" r:id="rId4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" descr="http://www.parliament.gov.bd/images/parliament/mps-9th-parliament/2242.jpg">
                            <a:hlinkClick r:id="rId4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হ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ছায়ে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2" name="Picture 242" descr="http://www.parliament.gov.bd/images/parliament/mps-9th-parliament/2243.jpg">
                    <a:hlinkClick xmlns:a="http://schemas.openxmlformats.org/drawingml/2006/main" r:id="rId4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2" descr="http://www.parliament.gov.bd/images/parliament/mps-9th-parliament/2243.jpg">
                            <a:hlinkClick r:id="rId4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হ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ড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 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িয়াউ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ৃধ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3" name="Picture 243" descr="http://www.parliament.gov.bd/images/parliament/mps-9th-parliament/2244.jpg">
                    <a:hlinkClick xmlns:a="http://schemas.openxmlformats.org/drawingml/2006/main" r:id="rId4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3" descr="http://www.parliament.gov.bd/images/parliament/mps-9th-parliament/2244.jpg">
                            <a:hlinkClick r:id="rId4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হ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বায়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কতাদি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4" name="Picture 244" descr="http://www.parliament.gov.bd/images/parliament/mps-9th-parliament/2245%20.jpg">
                    <a:hlinkClick xmlns:a="http://schemas.openxmlformats.org/drawingml/2006/main" r:id="rId4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 descr="http://www.parliament.gov.bd/images/parliament/mps-9th-parliament/2245%20.jpg">
                            <a:hlinkClick r:id="rId4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হ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 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আল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5" name="Picture 245" descr="http://www.parliament.gov.bd/images/parliament/mps-9th-parliament/2246.jpg">
                    <a:hlinkClick xmlns:a="http://schemas.openxmlformats.org/drawingml/2006/main" r:id="rId4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5" descr="http://www.parliament.gov.bd/images/parliament/mps-9th-parliament/2246.jpg">
                            <a:hlinkClick r:id="rId4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ক্ষ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িক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6" name="Picture 246" descr="http://www.parliament.gov.bd/images/parliament/mps-9th-parliament/2247.jpg">
                    <a:hlinkClick xmlns:a="http://schemas.openxmlformats.org/drawingml/2006/main" r:id="rId4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6" descr="http://www.parliament.gov.bd/images/parliament/mps-9th-parliament/2247.jpg">
                            <a:hlinkClick r:id="rId4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মাজতান্ত্রিক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>-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সদ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্রাহ্মণবাড়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জ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7" name="Picture 247" descr="http://www.parliament.gov.bd/images/parliament/mps-9th-parliament/2248.jpg">
                    <a:hlinkClick xmlns:a="http://schemas.openxmlformats.org/drawingml/2006/main" r:id="rId4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7" descr="http://www.parliament.gov.bd/images/parliament/mps-9th-parliament/2248.jpg">
                            <a:hlinkClick r:id="rId4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বি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ভূঁই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8" name="Picture 248" descr="http://www.parliament.gov.bd/images/parliament/mps-9th-parliament/2249.jpg">
                    <a:hlinkClick xmlns:a="http://schemas.openxmlformats.org/drawingml/2006/main" r:id="rId4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8" descr="http://www.parliament.gov.bd/images/parliament/mps-9th-parliament/2249.jpg">
                            <a:hlinkClick r:id="rId4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নোয়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49" name="Picture 249" descr="http://www.parliament.gov.bd/images/parliament/mps-9th-parliament/2250.jpg">
                    <a:hlinkClick xmlns:a="http://schemas.openxmlformats.org/drawingml/2006/main" r:id="rId5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9" descr="http://www.parliament.gov.bd/images/parliament/mps-9th-parliament/2250.jpg">
                            <a:hlinkClick r:id="rId5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জ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্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ফাজ্জ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া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য়কোবা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0" name="Picture 250" descr="http://www.parliament.gov.bd/images/parliament/mps-9th-parliament/2251.jpg">
                    <a:hlinkClick xmlns:a="http://schemas.openxmlformats.org/drawingml/2006/main" r:id="rId5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0" descr="http://www.parliament.gov.bd/images/parliament/mps-9th-parliament/2251.jpg">
                            <a:hlinkClick r:id="rId5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গো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স্তফ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1" name="Picture 251" descr="http://www.parliament.gov.bd/images/parliament/mps-9th-parliament/2252.jpg">
                    <a:hlinkClick xmlns:a="http://schemas.openxmlformats.org/drawingml/2006/main" r:id="rId5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1" descr="http://www.parliament.gov.bd/images/parliament/mps-9th-parliament/2252.jpg">
                            <a:hlinkClick r:id="rId5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্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ত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সর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2" name="Picture 252" descr="http://www.parliament.gov.bd/images/parliament/mps-9th-parliament/2253.jpg">
                    <a:hlinkClick xmlns:a="http://schemas.openxmlformats.org/drawingml/2006/main" r:id="rId5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 descr="http://www.parliament.gov.bd/images/parliament/mps-9th-parliament/2253.jpg">
                            <a:hlinkClick r:id="rId5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হাউদ্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3" name="Picture 253" descr="http://www.parliament.gov.bd/images/parliament/mps-9th-parliament/2254.jpg">
                    <a:hlinkClick xmlns:a="http://schemas.openxmlformats.org/drawingml/2006/main" r:id="rId5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3" descr="http://www.parliament.gov.bd/images/parliament/mps-9th-parliament/2254.jpg">
                            <a:hlinkClick r:id="rId5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ধ্যাপ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4" name="Picture 254" descr="http://www.parliament.gov.bd/images/parliament/mps-9th-parliament/2255.jpg">
                    <a:hlinkClick xmlns:a="http://schemas.openxmlformats.org/drawingml/2006/main" r:id="rId5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4" descr="http://www.parliament.gov.bd/images/parliament/mps-9th-parliament/2255.jpg">
                            <a:hlinkClick r:id="rId5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ছিম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5" name="Picture 255" descr="http://www.parliament.gov.bd/images/parliament/mps-9th-parliament/2256.jpg">
                    <a:hlinkClick xmlns:a="http://schemas.openxmlformats.org/drawingml/2006/main" r:id="rId5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 descr="http://www.parliament.gov.bd/images/parliament/mps-9th-parliament/2256.jpg">
                            <a:hlinkClick r:id="rId5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জ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6" name="Picture 256" descr="http://www.parliament.gov.bd/images/parliament/mps-9th-parliament/2257.jpg">
                    <a:hlinkClick xmlns:a="http://schemas.openxmlformats.org/drawingml/2006/main" r:id="rId5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6" descr="http://www.parliament.gov.bd/images/parliament/mps-9th-parliament/2257.jpg">
                            <a:hlinkClick r:id="rId5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স্তফ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মা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7" name="Picture 257" descr="http://www.parliament.gov.bd/images/parliament/mps-9th-parliament/2258.jpg">
                    <a:hlinkClick xmlns:a="http://schemas.openxmlformats.org/drawingml/2006/main" r:id="rId5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7" descr="http://www.parliament.gov.bd/images/parliament/mps-9th-parliament/2258.jpg">
                            <a:hlinkClick r:id="rId5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ুমিল্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জি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8" name="Picture 258" descr="http://www.parliament.gov.bd/images/parliament/mps-9th-parliament/2259.jpg">
                    <a:hlinkClick xmlns:a="http://schemas.openxmlformats.org/drawingml/2006/main" r:id="rId5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8" descr="http://www.parliament.gov.bd/images/parliament/mps-9th-parliament/2259.jpg">
                            <a:hlinkClick r:id="rId5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াঁ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ড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উদ্দ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মগী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59" name="Picture 259" descr="http://www.parliament.gov.bd/images/parliament/mps-9th-parliament/2260.jpg">
                    <a:hlinkClick xmlns:a="http://schemas.openxmlformats.org/drawingml/2006/main" r:id="rId5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9" descr="http://www.parliament.gov.bd/images/parliament/mps-9th-parliament/2260.jpg">
                            <a:hlinkClick r:id="rId5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াঁ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ফিক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0" name="Picture 260" descr="http://www.parliament.gov.bd/images/parliament/mps-9th-parliament/2261.jpg">
                    <a:hlinkClick xmlns:a="http://schemas.openxmlformats.org/drawingml/2006/main" r:id="rId5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0" descr="http://www.parliament.gov.bd/images/parliament/mps-9th-parliament/2261.jpg">
                            <a:hlinkClick r:id="rId5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াঁ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ডা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ীপু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ন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8"/>
                <w:szCs w:val="18"/>
              </w:rPr>
              <w:drawing>
                <wp:inline distT="0" distB="0" distL="0" distR="0">
                  <wp:extent cx="952500" cy="952500"/>
                  <wp:effectExtent l="19050" t="0" r="0" b="0"/>
                  <wp:docPr id="261" name="Picture 261" descr="http://www.parliament.gov.bd/images/parliament/mps-9th-parliament/2262.jpg">
                    <a:hlinkClick xmlns:a="http://schemas.openxmlformats.org/drawingml/2006/main" r:id="rId5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1" descr="http://www.parliament.gov.bd/images/parliament/mps-9th-parliament/2262.jpg">
                            <a:hlinkClick r:id="rId5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াঁ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রুন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শি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2" name="Picture 262" descr="http://www.parliament.gov.bd/images/parliament/mps-9th-parliament/2263.jpg">
                    <a:hlinkClick xmlns:a="http://schemas.openxmlformats.org/drawingml/2006/main" r:id="rId5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" descr="http://www.parliament.gov.bd/images/parliament/mps-9th-parliament/2263.jpg">
                            <a:hlinkClick r:id="rId5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াঁদ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েজ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ব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)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ফিক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ত্ত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3" name="Picture 263" descr="http://www.parliament.gov.bd/images/parliament/mps-9th-parliament/2264.jpg">
                    <a:hlinkClick xmlns:a="http://schemas.openxmlformats.org/drawingml/2006/main" r:id="rId5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" descr="http://www.parliament.gov.bd/images/parliament/mps-9th-parliament/2264.jpg">
                            <a:hlinkClick r:id="rId5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েন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লে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ি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4" name="Picture 264" descr="http://www.parliament.gov.bd/images/parliament/mps-9th-parliament/2265.jpg">
                    <a:hlinkClick xmlns:a="http://schemas.openxmlformats.org/drawingml/2006/main" r:id="rId5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" descr="http://www.parliament.gov.bd/images/parliament/mps-9th-parliament/2265.jpg">
                            <a:hlinkClick r:id="rId5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েন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য়ন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ি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5" name="Picture 265" descr="http://www.parliament.gov.bd/images/parliament/mps-9th-parliament/2266.jpg">
                    <a:hlinkClick xmlns:a="http://schemas.openxmlformats.org/drawingml/2006/main" r:id="rId5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" descr="http://www.parliament.gov.bd/images/parliament/mps-9th-parliament/2266.jpg">
                            <a:hlinkClick r:id="rId5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েন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ু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ারর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6" name="Picture 266" descr="http://www.parliament.gov.bd/images/parliament/mps-9th-parliament/2267.jpg">
                    <a:hlinkClick xmlns:a="http://schemas.openxmlformats.org/drawingml/2006/main" r:id="rId5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" descr="http://www.parliament.gov.bd/images/parliament/mps-9th-parliament/2267.jpg">
                            <a:hlinkClick r:id="rId5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বু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োক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7" name="Picture 267" descr="http://www.parliament.gov.bd/images/parliament/mps-9th-parliament/2268.jpg">
                    <a:hlinkClick xmlns:a="http://schemas.openxmlformats.org/drawingml/2006/main" r:id="rId5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" descr="http://www.parliament.gov.bd/images/parliament/mps-9th-parliament/2268.jpg">
                            <a:hlinkClick r:id="rId5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য়ন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ারু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8" name="Picture 268" descr="http://www.parliament.gov.bd/images/parliament/mps-9th-parliament/2269.jpg">
                    <a:hlinkClick xmlns:a="http://schemas.openxmlformats.org/drawingml/2006/main" r:id="rId5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" descr="http://www.parliament.gov.bd/images/parliament/mps-9th-parliament/2269.jpg">
                            <a:hlinkClick r:id="rId5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রক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ল্লাহ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ুল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69" name="Picture 269" descr="http://www.parliament.gov.bd/images/parliament/mps-9th-parliament/2270.jpg">
                    <a:hlinkClick xmlns:a="http://schemas.openxmlformats.org/drawingml/2006/main" r:id="rId5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" descr="http://www.parliament.gov.bd/images/parliament/mps-9th-parliament/2270.jpg">
                            <a:hlinkClick r:id="rId5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করাম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র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0" name="Picture 270" descr="http://www.parliament.gov.bd/images/parliament/mps-9th-parliament/2271.jpg">
                    <a:hlinkClick xmlns:a="http://schemas.openxmlformats.org/drawingml/2006/main" r:id="rId5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" descr="http://www.parliament.gov.bd/images/parliament/mps-9th-parliament/2271.jpg">
                            <a:hlinkClick r:id="rId5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ওবায়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দে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1" name="Picture 271" descr="http://www.parliament.gov.bd/images/parliament/mps-9th-parliament/2272.jpg">
                    <a:hlinkClick xmlns:a="http://schemas.openxmlformats.org/drawingml/2006/main" r:id="rId5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" descr="http://www.parliament.gov.bd/images/parliament/mps-9th-parliament/2272.jpg">
                            <a:hlinkClick r:id="rId5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োয়াখ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ল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জি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2" name="Picture 272" descr="http://www.parliament.gov.bd/images/parliament/mps-9th-parliament/2273.jpg">
                    <a:hlinkClick xmlns:a="http://schemas.openxmlformats.org/drawingml/2006/main" r:id="rId5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" descr="http://www.parliament.gov.bd/images/parliament/mps-9th-parliament/2273.jpg">
                            <a:hlinkClick r:id="rId5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্বতন্ত্র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ক্ষ্ম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জ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3" name="Picture 273" descr="http://www.parliament.gov.bd/images/parliament/mps-9th-parliament/2274.jpg">
                    <a:hlinkClick xmlns:a="http://schemas.openxmlformats.org/drawingml/2006/main" r:id="rId5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" descr="http://www.parliament.gov.bd/images/parliament/mps-9th-parliament/2274.jpg">
                            <a:hlinkClick r:id="rId5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ক্ষ্ম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য়ে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ভূঁই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4" name="Picture 274" descr="http://www.parliament.gov.bd/images/parliament/mps-9th-parliament/2275.jpg">
                    <a:hlinkClick xmlns:a="http://schemas.openxmlformats.org/drawingml/2006/main" r:id="rId5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" descr="http://www.parliament.gov.bd/images/parliament/mps-9th-parliament/2275.jpg">
                            <a:hlinkClick r:id="rId5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ক্ষ্ম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হী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্যান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5" name="Picture 275" descr="http://www.parliament.gov.bd/images/parliament/mps-9th-parliament/2276.jpg">
                    <a:hlinkClick xmlns:a="http://schemas.openxmlformats.org/drawingml/2006/main" r:id="rId55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" descr="http://www.parliament.gov.bd/images/parliament/mps-9th-parliament/2276.jpg">
                            <a:hlinkClick r:id="rId55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ক্ষ্মীপ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(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িজ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6" name="Picture 276" descr="http://www.parliament.gov.bd/images/parliament/mps-9th-parliament/2277.jpg">
                    <a:hlinkClick xmlns:a="http://schemas.openxmlformats.org/drawingml/2006/main" r:id="rId55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" descr="http://www.parliament.gov.bd/images/parliament/mps-9th-parliament/2277.jpg">
                            <a:hlinkClick r:id="rId55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ঞ্জিনিয়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াররফ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োস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7" name="Picture 277" descr="http://www.parliament.gov.bd/images/parliament/mps-9th-parliament/2278.jpg">
                    <a:hlinkClick xmlns:a="http://schemas.openxmlformats.org/drawingml/2006/main" r:id="rId55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" descr="http://www.parliament.gov.bd/images/parliament/mps-9th-parliament/2278.jpg">
                            <a:hlinkClick r:id="rId55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লাউদ্দ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দে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8" name="Picture 278" descr="http://www.parliament.gov.bd/images/parliament/mps-9th-parliament/2279.jpg">
                    <a:hlinkClick xmlns:a="http://schemas.openxmlformats.org/drawingml/2006/main" r:id="rId55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" descr="http://www.parliament.gov.bd/images/parliament/mps-9th-parliament/2279.jpg">
                            <a:hlinkClick r:id="rId55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সে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79" name="Picture 279" descr="http://www.parliament.gov.bd/images/parliament/mps-9th-parliament/2280.jpg">
                    <a:hlinkClick xmlns:a="http://schemas.openxmlformats.org/drawingml/2006/main" r:id="rId55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" descr="http://www.parliament.gov.bd/images/parliament/mps-9th-parliament/2280.jpg">
                            <a:hlinkClick r:id="rId55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নিস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ম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0" name="Picture 280" descr="http://www.parliament.gov.bd/images/parliament/mps-9th-parliament/2281.jpg">
                    <a:hlinkClick xmlns:a="http://schemas.openxmlformats.org/drawingml/2006/main" r:id="rId56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" descr="http://www.parliament.gov.bd/images/parliament/mps-9th-parliament/2281.jpg">
                            <a:hlinkClick r:id="rId56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ল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রি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1" name="Picture 281" descr="http://www.parliament.gov.bd/images/parliament/mps-9th-parliament/2282.jpg">
                    <a:hlinkClick xmlns:a="http://schemas.openxmlformats.org/drawingml/2006/main" r:id="rId56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1" descr="http://www.parliament.gov.bd/images/parliament/mps-9th-parliament/2282.jpg">
                            <a:hlinkClick r:id="rId56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হাম্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ছ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ম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2" name="Picture 282" descr="http://www.parliament.gov.bd/images/parliament/mps-9th-parliament/2283.jpg">
                    <a:hlinkClick xmlns:a="http://schemas.openxmlformats.org/drawingml/2006/main" r:id="rId56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2" descr="http://www.parliament.gov.bd/images/parliament/mps-9th-parliament/2283.jpg">
                            <a:hlinkClick r:id="rId56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ই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দ্দ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দ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3" name="Picture 283" descr="http://www.parliament.gov.bd/images/parliament/mps-9th-parliament/2284.jpg">
                    <a:hlinkClick xmlns:a="http://schemas.openxmlformats.org/drawingml/2006/main" r:id="rId56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3" descr="http://www.parliament.gov.bd/images/parliament/mps-9th-parliament/2284.jpg">
                            <a:hlinkClick r:id="rId56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সমাজতান্ত্রিক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ু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সস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4" name="Picture 284" descr="http://www.parliament.gov.bd/images/parliament/mps-9th-parliament/2285.jpg">
                    <a:hlinkClick xmlns:a="http://schemas.openxmlformats.org/drawingml/2006/main" r:id="rId56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4" descr="http://www.parliament.gov.bd/images/parliament/mps-9th-parliament/2285.jpg">
                            <a:hlinkClick r:id="rId56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ফছা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ী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8"/>
                <w:szCs w:val="18"/>
              </w:rPr>
              <w:drawing>
                <wp:inline distT="0" distB="0" distL="0" distR="0">
                  <wp:extent cx="952500" cy="952500"/>
                  <wp:effectExtent l="19050" t="0" r="0" b="0"/>
                  <wp:docPr id="285" name="Picture 285" descr="http://www.parliament.gov.bd/images/parliament/mps-9th-parliament/2286.jpg">
                    <a:hlinkClick xmlns:a="http://schemas.openxmlformats.org/drawingml/2006/main" r:id="rId57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5" descr="http://www.parliament.gov.bd/images/parliament/mps-9th-parliament/2286.jpg">
                            <a:hlinkClick r:id="rId57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.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তিফ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6" name="Picture 286" descr="http://www.parliament.gov.bd/images/parliament/mps-9th-parliament/2287.jpg">
                    <a:hlinkClick xmlns:a="http://schemas.openxmlformats.org/drawingml/2006/main" r:id="rId57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6" descr="http://www.parliament.gov.bd/images/parliament/mps-9th-parliament/2287.jpg">
                            <a:hlinkClick r:id="rId57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মশ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7" name="Picture 287" descr="http://www.parliament.gov.bd/images/parliament/mps-9th-parliament/2288.jpg">
                    <a:hlinkClick xmlns:a="http://schemas.openxmlformats.org/drawingml/2006/main" r:id="rId57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7" descr="http://www.parliament.gov.bd/images/parliament/mps-9th-parliament/2288.jpg">
                            <a:hlinkClick r:id="rId57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ইফুজ্জা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F433F1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hyperlink r:id="rId577" w:history="1">
              <w:r w:rsidRPr="00F433F1">
                <w:rPr>
                  <w:rFonts w:ascii="Arial" w:eastAsia="Times New Roman" w:hAnsi="Arial" w:cs="Arial"/>
                  <w:color w:val="D31708"/>
                  <w:sz w:val="16"/>
                  <w:szCs w:val="16"/>
                </w:rPr>
                <w:pi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alt="" href="http://www.parliament.gov.bd/index.php/en/mps/members-of-parliament/former-mp-s/list-of-9th-parliament-members-bangla?layout=edit&amp;id=965" style="width:75.15pt;height:75.15pt" o:button="t"/>
                </w:pic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ডক্ট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ল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িক্র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89" name="Picture 289" descr="http://www.parliament.gov.bd/images/parliament/mps-9th-parliament/2290.jpg">
                    <a:hlinkClick xmlns:a="http://schemas.openxmlformats.org/drawingml/2006/main" r:id="rId5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9" descr="http://www.parliament.gov.bd/images/parliament/mps-9th-parliament/2290.jpg">
                            <a:hlinkClick r:id="rId5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িবারেল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ডেমোক্রেটিক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মশ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0" name="Picture 290" descr="http://www.parliament.gov.bd/images/parliament/mps-9th-parliament/2291.jpg">
                    <a:hlinkClick xmlns:a="http://schemas.openxmlformats.org/drawingml/2006/main" r:id="rId5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0" descr="http://www.parliament.gov.bd/images/parliament/mps-9th-parliament/2291.jpg">
                            <a:hlinkClick r:id="rId5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মায়াতে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ইসলামী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ফরু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1" name="Picture 291" descr="http://www.parliament.gov.bd/images/parliament/mps-9th-parliament/2292.jpg">
                    <a:hlinkClick xmlns:a="http://schemas.openxmlformats.org/drawingml/2006/main" r:id="rId5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1" descr="http://www.parliament.gov.bd/images/parliament/mps-9th-parliament/2292.jpg">
                            <a:hlinkClick r:id="rId5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ট্টগ্রা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স্তফ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াম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শ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2" name="Picture 292" descr="http://www.parliament.gov.bd/images/parliament/mps-9th-parliament/2293.jpg">
                    <a:hlinkClick xmlns:a="http://schemas.openxmlformats.org/drawingml/2006/main" r:id="rId5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2" descr="http://www.parliament.gov.bd/images/parliament/mps-9th-parliament/2293.jpg">
                            <a:hlinkClick r:id="rId5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ক্স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ি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3" name="Picture 293" descr="http://www.parliament.gov.bd/images/parliament/mps-9th-parliament/2294.jpg">
                    <a:hlinkClick xmlns:a="http://schemas.openxmlformats.org/drawingml/2006/main" r:id="rId5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3" descr="http://www.parliament.gov.bd/images/parliament/mps-9th-parliament/2294.jpg">
                            <a:hlinkClick r:id="rId5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ক্স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ইচ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মি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যা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4" name="Picture 294" descr="http://www.parliament.gov.bd/images/parliament/mps-9th-parliament/2295.jpg">
                    <a:hlinkClick xmlns:a="http://schemas.openxmlformats.org/drawingml/2006/main" r:id="rId5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4" descr="http://www.parliament.gov.bd/images/parliament/mps-9th-parliament/2295.jpg">
                            <a:hlinkClick r:id="rId5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মায়াতে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ইসলামী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ক্স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ুৎফ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5" name="Picture 295" descr="http://www.parliament.gov.bd/images/parliament/mps-9th-parliament/2296.jpg">
                    <a:hlinkClick xmlns:a="http://schemas.openxmlformats.org/drawingml/2006/main" r:id="rId5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5" descr="http://www.parliament.gov.bd/images/parliament/mps-9th-parliament/2296.jpg">
                            <a:hlinkClick r:id="rId5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কক্সবাজ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ব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দ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6" name="Picture 296" descr="http://www.parliament.gov.bd/images/parliament/mps-9th-parliament/2297.jpg">
                    <a:hlinkClick xmlns:a="http://schemas.openxmlformats.org/drawingml/2006/main" r:id="rId5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6" descr="http://www.parliament.gov.bd/images/parliament/mps-9th-parliament/2297.jpg">
                            <a:hlinkClick r:id="rId5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বত্য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গড়াছড়ি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যতীন্দ্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াল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্রিপুর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7" name="Picture 297" descr="http://www.parliament.gov.bd/images/parliament/mps-9th-parliament/2298.jpg">
                    <a:hlinkClick xmlns:a="http://schemas.openxmlformats.org/drawingml/2006/main" r:id="rId5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7" descr="http://www.parliament.gov.bd/images/parliament/mps-9th-parliament/2298.jpg">
                            <a:hlinkClick r:id="rId5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বত্য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ংগামাটি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না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ীপংক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লু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8" name="Picture 298" descr="http://www.parliament.gov.bd/images/parliament/mps-9th-parliament/2299.jpg">
                    <a:hlinkClick xmlns:a="http://schemas.openxmlformats.org/drawingml/2006/main" r:id="rId5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8" descr="http://www.parliament.gov.bd/images/parliament/mps-9th-parliament/2299.jpg">
                            <a:hlinkClick r:id="rId5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বত্য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ন্দরবা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ী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হাদু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শৈ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িং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299" name="Picture 299" descr="http://www.parliament.gov.bd/images/parliament/mps-9th-parliament/2300.jpg">
                    <a:hlinkClick xmlns:a="http://schemas.openxmlformats.org/drawingml/2006/main" r:id="rId5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9" descr="http://www.parliament.gov.bd/images/parliament/mps-9th-parliament/2300.jpg">
                            <a:hlinkClick r:id="rId5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ধ্যক্ষ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দিজ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ত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ফা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0" name="Picture 300" descr="http://www.parliament.gov.bd/images/parliament/mps-9th-parliament/2301.jpg">
                    <a:hlinkClick xmlns:a="http://schemas.openxmlformats.org/drawingml/2006/main" r:id="rId60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" descr="http://www.parliament.gov.bd/images/parliament/mps-9th-parliament/2301.jpg">
                            <a:hlinkClick r:id="rId60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অপু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উকি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1" name="Picture 301" descr="http://www.parliament.gov.bd/images/parliament/mps-9th-parliament/2302.jpg">
                    <a:hlinkClick xmlns:a="http://schemas.openxmlformats.org/drawingml/2006/main" r:id="rId60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" descr="http://www.parliament.gov.bd/images/parliament/mps-9th-parliament/2302.jpg">
                            <a:hlinkClick r:id="rId60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হাজ্ব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মতা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2" name="Picture 302" descr="http://www.parliament.gov.bd/images/parliament/mps-9th-parliament/2303.jpg">
                    <a:hlinkClick xmlns:a="http://schemas.openxmlformats.org/drawingml/2006/main" r:id="rId60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" descr="http://www.parliament.gov.bd/images/parliament/mps-9th-parliament/2303.jpg">
                            <a:hlinkClick r:id="rId60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ম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ের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ঝুম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3" name="Picture 303" descr="http://www.parliament.gov.bd/images/parliament/mps-9th-parliament/2304.jpg">
                    <a:hlinkClick xmlns:a="http://schemas.openxmlformats.org/drawingml/2006/main" r:id="rId60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" descr="http://www.parliament.gov.bd/images/parliament/mps-9th-parliament/2304.jpg">
                            <a:hlinkClick r:id="rId60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ছ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ারফ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4" name="Picture 304" descr="http://www.parliament.gov.bd/images/parliament/mps-9th-parliament/2305.jpg">
                    <a:hlinkClick xmlns:a="http://schemas.openxmlformats.org/drawingml/2006/main" r:id="rId60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" descr="http://www.parliament.gov.bd/images/parliament/mps-9th-parliament/2305.jpg">
                            <a:hlinkClick r:id="rId60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জম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লতান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5" name="Picture 305" descr="http://www.parliament.gov.bd/images/parliament/mps-9th-parliament/2306.jpg">
                    <a:hlinkClick xmlns:a="http://schemas.openxmlformats.org/drawingml/2006/main" r:id="rId6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" descr="http://www.parliament.gov.bd/images/parliament/mps-9th-parliament/2306.jpg">
                            <a:hlinkClick r:id="rId6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থ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খাই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6" name="Picture 306" descr="http://www.parliament.gov.bd/images/parliament/mps-9th-parliament/2307.jpg">
                    <a:hlinkClick xmlns:a="http://schemas.openxmlformats.org/drawingml/2006/main" r:id="rId6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" descr="http://www.parliament.gov.bd/images/parliament/mps-9th-parliament/2307.jpg">
                            <a:hlinkClick r:id="rId6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ডভোকেট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রা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লি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7" name="Picture 307" descr="http://www.parliament.gov.bd/images/parliament/mps-9th-parliament/2308.jpg">
                    <a:hlinkClick xmlns:a="http://schemas.openxmlformats.org/drawingml/2006/main" r:id="rId6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" descr="http://www.parliament.gov.bd/images/parliament/mps-9th-parliament/2308.jpg">
                            <a:hlinkClick r:id="rId6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েম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8" name="Picture 308" descr="http://www.parliament.gov.bd/images/parliament/mps-9th-parliament/2309.jpg">
                    <a:hlinkClick xmlns:a="http://schemas.openxmlformats.org/drawingml/2006/main" r:id="rId6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" descr="http://www.parliament.gov.bd/images/parliament/mps-9th-parliament/2309.jpg">
                            <a:hlinkClick r:id="rId6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ানা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09" name="Picture 309" descr="http://www.parliament.gov.bd/images/parliament/mps-9th-parliament/2310.jpg">
                    <a:hlinkClick xmlns:a="http://schemas.openxmlformats.org/drawingml/2006/main" r:id="rId6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" descr="http://www.parliament.gov.bd/images/parliament/mps-9th-parliament/2310.jpg">
                            <a:hlinkClick r:id="rId6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িনাত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স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লু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0" name="Picture 310" descr="http://www.parliament.gov.bd/images/parliament/mps-9th-parliament/2311.jpg">
                    <a:hlinkClick xmlns:a="http://schemas.openxmlformats.org/drawingml/2006/main" r:id="rId6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" descr="http://www.parliament.gov.bd/images/parliament/mps-9th-parliament/2311.jpg">
                            <a:hlinkClick r:id="rId6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োবে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ত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1" name="Picture 311" descr="http://www.parliament.gov.bd/images/parliament/mps-9th-parliament/2312.jpg">
                    <a:hlinkClick xmlns:a="http://schemas.openxmlformats.org/drawingml/2006/main" r:id="rId6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" descr="http://www.parliament.gov.bd/images/parliament/mps-9th-parliament/2312.jpg">
                            <a:hlinkClick r:id="rId6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জম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ক্ত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2" name="Picture 312" descr="http://www.parliament.gov.bd/images/parliament/mps-9th-parliament/2313.jpg">
                    <a:hlinkClick xmlns:a="http://schemas.openxmlformats.org/drawingml/2006/main" r:id="rId6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" descr="http://www.parliament.gov.bd/images/parliament/mps-9th-parliament/2313.jpg">
                            <a:hlinkClick r:id="rId6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ূ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ফরো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3" name="Picture 313" descr="http://www.parliament.gov.bd/images/parliament/mps-9th-parliament/2314.jpg">
                    <a:hlinkClick xmlns:a="http://schemas.openxmlformats.org/drawingml/2006/main" r:id="rId6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" descr="http://www.parliament.gov.bd/images/parliament/mps-9th-parliament/2314.jpg">
                            <a:hlinkClick r:id="rId6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ুরজাহ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4" name="Picture 314" descr="http://www.parliament.gov.bd/images/parliament/mps-9th-parliament/2315.jpg">
                    <a:hlinkClick xmlns:a="http://schemas.openxmlformats.org/drawingml/2006/main" r:id="rId6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" descr="http://www.parliament.gov.bd/images/parliament/mps-9th-parliament/2315.jpg">
                            <a:hlinkClick r:id="rId6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ভ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লুক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5" name="Picture 315" descr="http://www.parliament.gov.bd/images/parliament/mps-9th-parliament/2316.jpg">
                    <a:hlinkClick xmlns:a="http://schemas.openxmlformats.org/drawingml/2006/main" r:id="rId6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" descr="http://www.parliament.gov.bd/images/parliament/mps-9th-parliament/2316.jpg">
                            <a:hlinkClick r:id="rId6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6" name="Picture 316" descr="http://www.parliament.gov.bd/images/parliament/mps-9th-parliament/2317.jpg">
                    <a:hlinkClick xmlns:a="http://schemas.openxmlformats.org/drawingml/2006/main" r:id="rId6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" descr="http://www.parliament.gov.bd/images/parliament/mps-9th-parliament/2317.jpg">
                            <a:hlinkClick r:id="rId6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ুন্নাহ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াই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7" name="Picture 317" descr="http://www.parliament.gov.bd/images/parliament/mps-9th-parliament/2318.jpg">
                    <a:hlinkClick xmlns:a="http://schemas.openxmlformats.org/drawingml/2006/main" r:id="rId6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" descr="http://www.parliament.gov.bd/images/parliament/mps-9th-parliament/2318.jpg">
                            <a:hlinkClick r:id="rId6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১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হু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ল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8" name="Picture 318" descr="http://www.parliament.gov.bd/images/parliament/mps-9th-parliament/2319.jpg">
                    <a:hlinkClick xmlns:a="http://schemas.openxmlformats.org/drawingml/2006/main" r:id="rId6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" descr="http://www.parliament.gov.bd/images/parliament/mps-9th-parliament/2319.jpg">
                            <a:hlinkClick r:id="rId6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লেহ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শাররফ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19" name="Picture 319" descr="http://www.parliament.gov.bd/images/parliament/mps-9th-parliament/2320.jpg">
                    <a:hlinkClick xmlns:a="http://schemas.openxmlformats.org/drawingml/2006/main" r:id="rId6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" descr="http://www.parliament.gov.bd/images/parliament/mps-9th-parliament/2320.jpg">
                            <a:hlinkClick r:id="rId6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মতাজ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0" name="Picture 320" descr="http://www.parliament.gov.bd/images/parliament/mps-9th-parliament/2321.jpg">
                    <a:hlinkClick xmlns:a="http://schemas.openxmlformats.org/drawingml/2006/main" r:id="rId6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0" descr="http://www.parliament.gov.bd/images/parliament/mps-9th-parliament/2321.jpg">
                            <a:hlinkClick r:id="rId6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ফুজ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ন্ড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1" name="Picture 321" descr="http://www.parliament.gov.bd/images/parliament/mps-9th-parliament/2322.jpg">
                    <a:hlinkClick xmlns:a="http://schemas.openxmlformats.org/drawingml/2006/main" r:id="rId6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1" descr="http://www.parliament.gov.bd/images/parliament/mps-9th-parliament/2322.jpg">
                            <a:hlinkClick r:id="rId6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িসেস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মি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হম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2" name="Picture 322" descr="http://www.parliament.gov.bd/images/parliament/mps-9th-parliament/2323.jpg">
                    <a:hlinkClick xmlns:a="http://schemas.openxmlformats.org/drawingml/2006/main" r:id="rId64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2" descr="http://www.parliament.gov.bd/images/parliament/mps-9th-parliament/2323.jpg">
                            <a:hlinkClick r:id="rId64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ছা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েফাল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মতাজ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3" name="Picture 323" descr="http://www.parliament.gov.bd/images/parliament/mps-9th-parliament/2324.jpg">
                    <a:hlinkClick xmlns:a="http://schemas.openxmlformats.org/drawingml/2006/main" r:id="rId6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3" descr="http://www.parliament.gov.bd/images/parliament/mps-9th-parliament/2324.jpg">
                            <a:hlinkClick r:id="rId6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ছাঃ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রি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খত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4" name="Picture 324" descr="http://www.parliament.gov.bd/images/parliament/mps-9th-parliament/2325.jpg">
                    <a:hlinkClick xmlns:a="http://schemas.openxmlformats.org/drawingml/2006/main" r:id="rId6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4" descr="http://www.parliament.gov.bd/images/parliament/mps-9th-parliament/2325.jpg">
                            <a:hlinkClick r:id="rId6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ওশ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থ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5" name="Picture 325" descr="http://www.parliament.gov.bd/images/parliament/mps-9th-parliament/2326.jpg">
                    <a:hlinkClick xmlns:a="http://schemas.openxmlformats.org/drawingml/2006/main" r:id="rId6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5" descr="http://www.parliament.gov.bd/images/parliament/mps-9th-parliament/2326.jpg">
                            <a:hlinkClick r:id="rId6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ুব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হম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6" name="Picture 326" descr="http://www.parliament.gov.bd/images/parliament/mps-9th-parliament/2327.jpg">
                    <a:hlinkClick xmlns:a="http://schemas.openxmlformats.org/drawingml/2006/main" r:id="rId6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6" descr="http://www.parliament.gov.bd/images/parliament/mps-9th-parliament/2327.jpg">
                            <a:hlinkClick r:id="rId65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ওকত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7" name="Picture 327" descr="http://www.parliament.gov.bd/images/parliament/mps-9th-parliament/2328.jpg">
                    <a:hlinkClick xmlns:a="http://schemas.openxmlformats.org/drawingml/2006/main" r:id="rId6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7" descr="http://www.parliament.gov.bd/images/parliament/mps-9th-parliament/2328.jpg">
                            <a:hlinkClick r:id="rId6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২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ি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তারেখ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দীপ্ত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8" name="Picture 328" descr="http://www.parliament.gov.bd/images/parliament/mps-9th-parliament/2329.jpg">
                    <a:hlinkClick xmlns:a="http://schemas.openxmlformats.org/drawingml/2006/main" r:id="rId6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8" descr="http://www.parliament.gov.bd/images/parliament/mps-9th-parliament/2329.jpg">
                            <a:hlinkClick r:id="rId6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হ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নোয়ার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29" name="Picture 329" descr="http://www.parliament.gov.bd/images/parliament/mps-9th-parliament/2330.jpg">
                    <a:hlinkClick xmlns:a="http://schemas.openxmlformats.org/drawingml/2006/main" r:id="rId6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9" descr="http://www.parliament.gov.bd/images/parliament/mps-9th-parliament/2330.jpg">
                            <a:hlinkClick r:id="rId6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ির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রম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0" name="Picture 330" descr="http://www.parliament.gov.bd/images/parliament/mps-9th-parliament/2331.jpg">
                    <a:hlinkClick xmlns:a="http://schemas.openxmlformats.org/drawingml/2006/main" r:id="rId6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0" descr="http://www.parliament.gov.bd/images/parliament/mps-9th-parliament/2331.jpg">
                            <a:hlinkClick r:id="rId6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ধ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লদ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1" name="Picture 331" descr="http://www.parliament.gov.bd/images/parliament/mps-9th-parliament/2332.jpg">
                    <a:hlinkClick xmlns:a="http://schemas.openxmlformats.org/drawingml/2006/main" r:id="rId6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1" descr="http://www.parliament.gov.bd/images/parliament/mps-9th-parliament/2332.jpg">
                            <a:hlinkClick r:id="rId6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ফিয়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তু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2" name="Picture 332" descr="http://www.parliament.gov.bd/images/parliament/mps-9th-parliament/2333.jpg">
                    <a:hlinkClick xmlns:a="http://schemas.openxmlformats.org/drawingml/2006/main" r:id="rId6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2" descr="http://www.parliament.gov.bd/images/parliament/mps-9th-parliament/2333.jpg">
                            <a:hlinkClick r:id="rId6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ুলতা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ুলবুল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3" name="Picture 333" descr="http://www.parliament.gov.bd/images/parliament/mps-9th-parliament/2334.jpg">
                    <a:hlinkClick xmlns:a="http://schemas.openxmlformats.org/drawingml/2006/main" r:id="rId6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3" descr="http://www.parliament.gov.bd/images/parliament/mps-9th-parliament/2334.jpg">
                            <a:hlinkClick r:id="rId6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েবুন্নেছ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ক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4" name="Picture 334" descr="http://www.parliament.gov.bd/images/parliament/mps-9th-parliament/2335.jpg">
                    <a:hlinkClick xmlns:a="http://schemas.openxmlformats.org/drawingml/2006/main" r:id="rId6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4" descr="http://www.parliament.gov.bd/images/parliament/mps-9th-parliament/2335.jpg">
                            <a:hlinkClick r:id="rId6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মি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নু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োভ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5" name="Picture 335" descr="http://www.parliament.gov.bd/images/parliament/mps-9th-parliament/2336.jpg">
                    <a:hlinkClick xmlns:a="http://schemas.openxmlformats.org/drawingml/2006/main" r:id="rId6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5" descr="http://www.parliament.gov.bd/images/parliament/mps-9th-parliament/2336.jpg">
                            <a:hlinkClick r:id="rId6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িলোফ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ন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6" name="Picture 336" descr="http://www.parliament.gov.bd/images/parliament/mps-9th-parliament/2337.jpg">
                    <a:hlinkClick xmlns:a="http://schemas.openxmlformats.org/drawingml/2006/main" r:id="rId6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6" descr="http://www.parliament.gov.bd/images/parliament/mps-9th-parliament/2337.jpg">
                            <a:hlinkClick r:id="rId6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সাম্মৎ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শাম্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ক্তা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7" name="Picture 337" descr="http://www.parliament.gov.bd/images/parliament/mps-9th-parliament/2338.jpg">
                    <a:hlinkClick xmlns:a="http://schemas.openxmlformats.org/drawingml/2006/main" r:id="rId6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7" descr="http://www.parliament.gov.bd/images/parliament/mps-9th-parliament/2338.jpg">
                            <a:hlinkClick r:id="rId6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৩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শে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ীর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8" name="Picture 338" descr="http://www.parliament.gov.bd/images/parliament/mps-9th-parliament/2339.jpg">
                    <a:hlinkClick xmlns:a="http://schemas.openxmlformats.org/drawingml/2006/main" r:id="rId6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8" descr="http://www.parliament.gov.bd/images/parliament/mps-9th-parliament/2339.jpg">
                            <a:hlinkClick r:id="rId6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েহা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ক্তা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ানু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39" name="Picture 339" descr="http://www.parliament.gov.bd/images/parliament/mps-9th-parliament/2340.jpg">
                    <a:hlinkClick xmlns:a="http://schemas.openxmlformats.org/drawingml/2006/main" r:id="rId6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9" descr="http://www.parliament.gov.bd/images/parliament/mps-9th-parliament/2340.jpg">
                            <a:hlinkClick r:id="rId6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১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১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ৈয়দ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িফ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শরাফ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পিয়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0" name="Picture 340" descr="http://www.parliament.gov.bd/images/parliament/mps-9th-parliament/2341.jpg">
                    <a:hlinkClick xmlns:a="http://schemas.openxmlformats.org/drawingml/2006/main" r:id="rId6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" descr="http://www.parliament.gov.bd/images/parliament/mps-9th-parliament/2341.jpg">
                            <a:hlinkClick r:id="rId6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জাতীয়তাবাদী</w:t>
            </w:r>
            <w:r w:rsidRPr="00241699">
              <w:rPr>
                <w:rFonts w:ascii="Arial" w:eastAsia="Times New Roman" w:hAnsi="Arial" w:cs="Arial"/>
                <w:color w:val="333333"/>
                <w:sz w:val="16"/>
                <w:szCs w:val="16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333333"/>
                <w:sz w:val="16"/>
                <w:szCs w:val="16"/>
              </w:rPr>
              <w:t>দল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২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২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াসরি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হা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রতন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1" name="Picture 341" descr="http://www.parliament.gov.bd/images/parliament/mps-9th-parliament/2342.jpg">
                    <a:hlinkClick xmlns:a="http://schemas.openxmlformats.org/drawingml/2006/main" r:id="rId6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 descr="http://www.parliament.gov.bd/images/parliament/mps-9th-parliament/2342.jpg">
                            <a:hlinkClick r:id="rId6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৩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৩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ূর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-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িলি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চৌধুরী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2" name="Picture 342" descr="http://www.parliament.gov.bd/images/parliament/mps-9th-parliament/2343.jpg">
                    <a:hlinkClick xmlns:a="http://schemas.openxmlformats.org/drawingml/2006/main" r:id="rId6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 descr="http://www.parliament.gov.bd/images/parliament/mps-9th-parliament/2343.jpg">
                            <a:hlinkClick r:id="rId6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৪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৪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জাবী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োরশে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3" name="Picture 343" descr="http://www.parliament.gov.bd/images/parliament/mps-9th-parliament/2344.jpg">
                    <a:hlinkClick xmlns:a="http://schemas.openxmlformats.org/drawingml/2006/main" r:id="rId6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 descr="http://www.parliament.gov.bd/images/parliament/mps-9th-parliament/2344.jpg">
                            <a:hlinkClick r:id="rId6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৫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৫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সালম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ইসলাম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4" name="Picture 344" descr="http://www.parliament.gov.bd/images/parliament/mps-9th-parliament/2345.jpg">
                    <a:hlinkClick xmlns:a="http://schemas.openxmlformats.org/drawingml/2006/main" r:id="rId6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 descr="http://www.parliament.gov.bd/images/parliament/mps-9th-parliament/2345.jpg">
                            <a:hlinkClick r:id="rId6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জাতীয়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ার্টি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৬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৬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িলাত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সা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5" name="Picture 345" descr="http://www.parliament.gov.bd/images/parliament/mps-9th-parliament/2346.jpg">
                    <a:hlinkClick xmlns:a="http://schemas.openxmlformats.org/drawingml/2006/main" r:id="rId6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 descr="http://www.parliament.gov.bd/images/parliament/mps-9th-parliament/2346.jpg">
                            <a:hlinkClick r:id="rId6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৭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৭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ফজিলাত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নেস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প্প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6" name="Picture 346" descr="http://www.parliament.gov.bd/images/parliament/mps-9th-parliament/2347.jpg">
                    <a:hlinkClick xmlns:a="http://schemas.openxmlformats.org/drawingml/2006/main" r:id="rId6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 descr="http://www.parliament.gov.bd/images/parliament/mps-9th-parliament/2347.jpg">
                            <a:hlinkClick r:id="rId6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৮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৮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হাসিন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ন্ন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7" name="Picture 347" descr="http://www.parliament.gov.bd/images/parliament/mps-9th-parliament/2348.jpg">
                    <a:hlinkClick xmlns:a="http://schemas.openxmlformats.org/drawingml/2006/main" r:id="rId6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 descr="http://www.parliament.gov.bd/images/parliament/mps-9th-parliament/2348.jpg">
                            <a:hlinkClick r:id="rId6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৪৯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৪৯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গম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পিনু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ন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8" name="Picture 348" descr="http://www.parliament.gov.bd/images/parliament/mps-9th-parliament/2349.jpg">
                    <a:hlinkClick xmlns:a="http://schemas.openxmlformats.org/drawingml/2006/main" r:id="rId6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 descr="http://www.parliament.gov.bd/images/parliament/mps-9th-parliament/2349.jpg">
                            <a:hlinkClick r:id="rId6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  <w:tr w:rsidR="00241699" w:rsidRPr="00241699" w:rsidTr="00241699">
        <w:trPr>
          <w:tblCellSpacing w:w="15" w:type="dxa"/>
          <w:jc w:val="center"/>
        </w:trPr>
        <w:tc>
          <w:tcPr>
            <w:tcW w:w="1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৩৫০</w:t>
            </w:r>
          </w:p>
        </w:tc>
        <w:tc>
          <w:tcPr>
            <w:tcW w:w="25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noWrap/>
            <w:hideMark/>
          </w:tcPr>
          <w:p w:rsidR="00241699" w:rsidRPr="00241699" w:rsidRDefault="00241699" w:rsidP="00241699">
            <w:pPr>
              <w:spacing w:before="120" w:after="120" w:line="360" w:lineRule="atLeast"/>
              <w:jc w:val="center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হিল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স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-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৫০</w:t>
            </w:r>
          </w:p>
        </w:tc>
        <w:tc>
          <w:tcPr>
            <w:tcW w:w="3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,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এ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,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াহফুজা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খাতুন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েব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মওদুদ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D31708"/>
                <w:sz w:val="16"/>
                <w:szCs w:val="16"/>
              </w:rPr>
              <w:drawing>
                <wp:inline distT="0" distB="0" distL="0" distR="0">
                  <wp:extent cx="952500" cy="952500"/>
                  <wp:effectExtent l="19050" t="0" r="0" b="0"/>
                  <wp:docPr id="349" name="Picture 349" descr="http://www.parliament.gov.bd/images/parliament/mps-9th-parliament/2350.jpg">
                    <a:hlinkClick xmlns:a="http://schemas.openxmlformats.org/drawingml/2006/main" r:id="rId6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" descr="http://www.parliament.gov.bd/images/parliament/mps-9th-parliament/2350.jpg">
                            <a:hlinkClick r:id="rId6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241699" w:rsidRPr="00241699" w:rsidRDefault="00241699" w:rsidP="00241699">
            <w:pPr>
              <w:spacing w:before="120" w:after="120" w:line="360" w:lineRule="atLeast"/>
              <w:rPr>
                <w:rFonts w:ascii="Arial" w:eastAsia="Times New Roman" w:hAnsi="Arial" w:cs="Arial"/>
                <w:color w:val="444444"/>
                <w:sz w:val="18"/>
                <w:szCs w:val="18"/>
              </w:rPr>
            </w:pP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বাংলাদেশ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আওয়ামী</w:t>
            </w:r>
            <w:r w:rsidRPr="00241699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 xml:space="preserve"> </w:t>
            </w:r>
            <w:r w:rsidRPr="00241699">
              <w:rPr>
                <w:rFonts w:ascii="Vrinda" w:eastAsia="Times New Roman" w:hAnsi="Vrinda" w:cs="Vrinda"/>
                <w:color w:val="444444"/>
                <w:sz w:val="18"/>
                <w:szCs w:val="18"/>
              </w:rPr>
              <w:t>লীগ</w:t>
            </w:r>
          </w:p>
        </w:tc>
      </w:tr>
    </w:tbl>
    <w:p w:rsidR="00931331" w:rsidRDefault="00931331"/>
    <w:sectPr w:rsidR="00931331" w:rsidSect="009313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20B08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yMTc2NTMxMTMxNzBV0lEKTi0uzszPAykwqgUAWE6xLiwAAAA="/>
  </w:docVars>
  <w:rsids>
    <w:rsidRoot w:val="00241699"/>
    <w:rsid w:val="001328F9"/>
    <w:rsid w:val="00241699"/>
    <w:rsid w:val="00931331"/>
    <w:rsid w:val="00F433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3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416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416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699"/>
    <w:rPr>
      <w:color w:val="800080"/>
      <w:u w:val="single"/>
    </w:rPr>
  </w:style>
  <w:style w:type="paragraph" w:customStyle="1" w:styleId="style1">
    <w:name w:val="style1"/>
    <w:basedOn w:val="Normal"/>
    <w:rsid w:val="002416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69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89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jpeg"/><Relationship Id="rId299" Type="http://schemas.openxmlformats.org/officeDocument/2006/relationships/image" Target="media/image148.jpeg"/><Relationship Id="rId671" Type="http://schemas.openxmlformats.org/officeDocument/2006/relationships/image" Target="media/image334.jpeg"/><Relationship Id="rId21" Type="http://schemas.openxmlformats.org/officeDocument/2006/relationships/image" Target="media/image9.jpeg"/><Relationship Id="rId63" Type="http://schemas.openxmlformats.org/officeDocument/2006/relationships/image" Target="media/image30.jpeg"/><Relationship Id="rId159" Type="http://schemas.openxmlformats.org/officeDocument/2006/relationships/image" Target="media/image78.jpeg"/><Relationship Id="rId324" Type="http://schemas.openxmlformats.org/officeDocument/2006/relationships/hyperlink" Target="http://www.parliament.gov.bd/index.php/en/mps/members-of-parliament/former-mp-s/list-of-9th-parliament-members-bangla?layout=edit&amp;id=810" TargetMode="External"/><Relationship Id="rId366" Type="http://schemas.openxmlformats.org/officeDocument/2006/relationships/hyperlink" Target="http://www.parliament.gov.bd/index.php/en/mps/members-of-parliament/former-mp-s/list-of-9th-parliament-members-bangla?layout=edit&amp;id=832" TargetMode="External"/><Relationship Id="rId531" Type="http://schemas.openxmlformats.org/officeDocument/2006/relationships/image" Target="media/image264.jpeg"/><Relationship Id="rId573" Type="http://schemas.openxmlformats.org/officeDocument/2006/relationships/hyperlink" Target="http://www.parliament.gov.bd/index.php/en/mps/members-of-parliament/former-mp-s/list-of-9th-parliament-members-bangla?layout=edit&amp;id=963" TargetMode="External"/><Relationship Id="rId629" Type="http://schemas.openxmlformats.org/officeDocument/2006/relationships/image" Target="media/image313.jpeg"/><Relationship Id="rId170" Type="http://schemas.openxmlformats.org/officeDocument/2006/relationships/hyperlink" Target="http://www.parliament.gov.bd/index.php/en/mps/members-of-parliament/former-mp-s/list-of-9th-parliament-members-bangla?layout=edit&amp;id=732" TargetMode="External"/><Relationship Id="rId226" Type="http://schemas.openxmlformats.org/officeDocument/2006/relationships/hyperlink" Target="http://www.parliament.gov.bd/index.php/en/mps/members-of-parliament/former-mp-s/list-of-9th-parliament-members-bangla?layout=edit&amp;id=761" TargetMode="External"/><Relationship Id="rId433" Type="http://schemas.openxmlformats.org/officeDocument/2006/relationships/image" Target="media/image215.jpeg"/><Relationship Id="rId268" Type="http://schemas.openxmlformats.org/officeDocument/2006/relationships/hyperlink" Target="http://www.parliament.gov.bd/index.php/en/mps/members-of-parliament/former-mp-s/list-of-9th-parliament-members-bangla?layout=edit&amp;id=782" TargetMode="External"/><Relationship Id="rId475" Type="http://schemas.openxmlformats.org/officeDocument/2006/relationships/image" Target="media/image236.jpeg"/><Relationship Id="rId640" Type="http://schemas.openxmlformats.org/officeDocument/2006/relationships/hyperlink" Target="http://www.parliament.gov.bd/index.php/en/mps/members-of-parliament/former-mp-s/list-of-9th-parliament-members-bangla?layout=edit&amp;id=1230" TargetMode="External"/><Relationship Id="rId682" Type="http://schemas.openxmlformats.org/officeDocument/2006/relationships/hyperlink" Target="http://www.parliament.gov.bd/index.php/en/mps/members-of-parliament/former-mp-s/list-of-9th-parliament-members-bangla?layout=edit&amp;id=1288" TargetMode="External"/><Relationship Id="rId32" Type="http://schemas.openxmlformats.org/officeDocument/2006/relationships/hyperlink" Target="http://www.parliament.gov.bd/index.php/en/mps/members-of-parliament/former-mp-s/list-of-9th-parliament-members-bangla?layout=edit&amp;id=663" TargetMode="External"/><Relationship Id="rId74" Type="http://schemas.openxmlformats.org/officeDocument/2006/relationships/hyperlink" Target="http://www.parliament.gov.bd/index.php/en/mps/members-of-parliament/former-mp-s/list-of-9th-parliament-members-bangla?layout=edit&amp;id=684" TargetMode="External"/><Relationship Id="rId128" Type="http://schemas.openxmlformats.org/officeDocument/2006/relationships/hyperlink" Target="http://www.parliament.gov.bd/index.php/en/mps/members-of-parliament/former-mp-s/list-of-9th-parliament-members-bangla?layout=edit&amp;id=711" TargetMode="External"/><Relationship Id="rId335" Type="http://schemas.openxmlformats.org/officeDocument/2006/relationships/image" Target="media/image166.jpeg"/><Relationship Id="rId377" Type="http://schemas.openxmlformats.org/officeDocument/2006/relationships/image" Target="media/image187.jpeg"/><Relationship Id="rId500" Type="http://schemas.openxmlformats.org/officeDocument/2006/relationships/hyperlink" Target="http://www.parliament.gov.bd/index.php/en/mps/members-of-parliament/former-mp-s/list-of-9th-parliament-members-bangla?layout=edit&amp;id=912" TargetMode="External"/><Relationship Id="rId542" Type="http://schemas.openxmlformats.org/officeDocument/2006/relationships/hyperlink" Target="http://www.parliament.gov.bd/index.php/en/mps/members-of-parliament/former-mp-s/list-of-9th-parliament-members-bangla?layout=edit&amp;id=947" TargetMode="External"/><Relationship Id="rId584" Type="http://schemas.openxmlformats.org/officeDocument/2006/relationships/hyperlink" Target="http://www.parliament.gov.bd/index.php/en/mps/members-of-parliament/former-mp-s/list-of-9th-parliament-members-bangla?layout=edit&amp;id=969" TargetMode="External"/><Relationship Id="rId5" Type="http://schemas.openxmlformats.org/officeDocument/2006/relationships/image" Target="media/image1.jpeg"/><Relationship Id="rId181" Type="http://schemas.openxmlformats.org/officeDocument/2006/relationships/image" Target="media/image89.jpeg"/><Relationship Id="rId237" Type="http://schemas.openxmlformats.org/officeDocument/2006/relationships/image" Target="media/image117.jpeg"/><Relationship Id="rId402" Type="http://schemas.openxmlformats.org/officeDocument/2006/relationships/hyperlink" Target="http://www.parliament.gov.bd/index.php/en/mps/members-of-parliament/former-mp-s/list-of-9th-parliament-members-bangla?layout=edit&amp;id=850" TargetMode="External"/><Relationship Id="rId279" Type="http://schemas.openxmlformats.org/officeDocument/2006/relationships/image" Target="media/image138.jpeg"/><Relationship Id="rId444" Type="http://schemas.openxmlformats.org/officeDocument/2006/relationships/hyperlink" Target="http://www.parliament.gov.bd/index.php/en/mps/members-of-parliament/former-mp-s/list-of-9th-parliament-members-bangla?layout=edit&amp;id=872" TargetMode="External"/><Relationship Id="rId486" Type="http://schemas.openxmlformats.org/officeDocument/2006/relationships/hyperlink" Target="http://www.parliament.gov.bd/index.php/en/mps/members-of-parliament/former-mp-s/list-of-9th-parliament-members-bangla?layout=edit&amp;id=903" TargetMode="External"/><Relationship Id="rId651" Type="http://schemas.openxmlformats.org/officeDocument/2006/relationships/image" Target="media/image324.jpeg"/><Relationship Id="rId693" Type="http://schemas.openxmlformats.org/officeDocument/2006/relationships/image" Target="media/image345.jpeg"/><Relationship Id="rId43" Type="http://schemas.openxmlformats.org/officeDocument/2006/relationships/image" Target="media/image20.jpeg"/><Relationship Id="rId139" Type="http://schemas.openxmlformats.org/officeDocument/2006/relationships/image" Target="media/image68.jpeg"/><Relationship Id="rId290" Type="http://schemas.openxmlformats.org/officeDocument/2006/relationships/hyperlink" Target="http://www.parliament.gov.bd/index.php/en/mps/members-of-parliament/former-mp-s/list-of-9th-parliament-members-bangla?layout=edit&amp;id=793" TargetMode="External"/><Relationship Id="rId304" Type="http://schemas.openxmlformats.org/officeDocument/2006/relationships/hyperlink" Target="http://www.parliament.gov.bd/index.php/en/mps/members-of-parliament/former-mp-s/list-of-9th-parliament-members-bangla?layout=edit&amp;id=800" TargetMode="External"/><Relationship Id="rId346" Type="http://schemas.openxmlformats.org/officeDocument/2006/relationships/hyperlink" Target="http://www.parliament.gov.bd/index.php/en/mps/members-of-parliament/former-mp-s/list-of-9th-parliament-members-bangla?layout=edit&amp;id=821" TargetMode="External"/><Relationship Id="rId388" Type="http://schemas.openxmlformats.org/officeDocument/2006/relationships/hyperlink" Target="http://www.parliament.gov.bd/index.php/en/mps/members-of-parliament/former-mp-s/list-of-9th-parliament-members-bangla?layout=edit&amp;id=843" TargetMode="External"/><Relationship Id="rId511" Type="http://schemas.openxmlformats.org/officeDocument/2006/relationships/image" Target="media/image254.jpeg"/><Relationship Id="rId553" Type="http://schemas.openxmlformats.org/officeDocument/2006/relationships/hyperlink" Target="http://www.parliament.gov.bd/index.php/en/mps/members-of-parliament/former-mp-s/list-of-9th-parliament-members-bangla?layout=edit&amp;id=953" TargetMode="External"/><Relationship Id="rId609" Type="http://schemas.openxmlformats.org/officeDocument/2006/relationships/image" Target="media/image303.jpeg"/><Relationship Id="rId85" Type="http://schemas.openxmlformats.org/officeDocument/2006/relationships/image" Target="media/image41.jpeg"/><Relationship Id="rId150" Type="http://schemas.openxmlformats.org/officeDocument/2006/relationships/hyperlink" Target="http://www.parliament.gov.bd/index.php/en/mps/members-of-parliament/former-mp-s/list-of-9th-parliament-members-bangla?layout=edit&amp;id=722" TargetMode="External"/><Relationship Id="rId192" Type="http://schemas.openxmlformats.org/officeDocument/2006/relationships/hyperlink" Target="http://www.parliament.gov.bd/index.php/en/mps/members-of-parliament/former-mp-s/list-of-9th-parliament-members-bangla?layout=edit&amp;id=743" TargetMode="External"/><Relationship Id="rId206" Type="http://schemas.openxmlformats.org/officeDocument/2006/relationships/hyperlink" Target="http://www.parliament.gov.bd/index.php/en/mps/members-of-parliament/former-mp-s/list-of-9th-parliament-members-bangla?layout=edit&amp;id=750" TargetMode="External"/><Relationship Id="rId413" Type="http://schemas.openxmlformats.org/officeDocument/2006/relationships/image" Target="media/image205.jpeg"/><Relationship Id="rId595" Type="http://schemas.openxmlformats.org/officeDocument/2006/relationships/image" Target="media/image296.jpeg"/><Relationship Id="rId248" Type="http://schemas.openxmlformats.org/officeDocument/2006/relationships/hyperlink" Target="http://www.parliament.gov.bd/index.php/en/mps/members-of-parliament/former-mp-s/list-of-9th-parliament-members-bangla?layout=edit&amp;id=772" TargetMode="External"/><Relationship Id="rId455" Type="http://schemas.openxmlformats.org/officeDocument/2006/relationships/image" Target="media/image226.jpeg"/><Relationship Id="rId497" Type="http://schemas.openxmlformats.org/officeDocument/2006/relationships/image" Target="media/image247.jpeg"/><Relationship Id="rId620" Type="http://schemas.openxmlformats.org/officeDocument/2006/relationships/hyperlink" Target="http://www.parliament.gov.bd/index.php/en/mps/members-of-parliament/former-mp-s/list-of-9th-parliament-members-bangla?layout=edit&amp;id=1203" TargetMode="External"/><Relationship Id="rId662" Type="http://schemas.openxmlformats.org/officeDocument/2006/relationships/hyperlink" Target="http://www.parliament.gov.bd/index.php/en/mps/members-of-parliament/former-mp-s/list-of-9th-parliament-members-bangla?layout=edit&amp;id=1269" TargetMode="External"/><Relationship Id="rId12" Type="http://schemas.openxmlformats.org/officeDocument/2006/relationships/hyperlink" Target="http://www.parliament.gov.bd/index.php/en/mps/members-of-parliament/former-mp-s/list-of-9th-parliament-members-bangla?layout=edit&amp;id=653" TargetMode="External"/><Relationship Id="rId108" Type="http://schemas.openxmlformats.org/officeDocument/2006/relationships/hyperlink" Target="http://www.parliament.gov.bd/index.php/en/mps/members-of-parliament/former-mp-s/list-of-9th-parliament-members-bangla?layout=edit&amp;id=701" TargetMode="External"/><Relationship Id="rId315" Type="http://schemas.openxmlformats.org/officeDocument/2006/relationships/image" Target="media/image156.jpeg"/><Relationship Id="rId357" Type="http://schemas.openxmlformats.org/officeDocument/2006/relationships/image" Target="media/image177.jpeg"/><Relationship Id="rId522" Type="http://schemas.openxmlformats.org/officeDocument/2006/relationships/hyperlink" Target="http://www.parliament.gov.bd/index.php/en/mps/members-of-parliament/former-mp-s/list-of-9th-parliament-members-bangla?layout=edit&amp;id=923" TargetMode="External"/><Relationship Id="rId54" Type="http://schemas.openxmlformats.org/officeDocument/2006/relationships/hyperlink" Target="http://www.parliament.gov.bd/index.php/en/mps/members-of-parliament/former-mp-s/list-of-9th-parliament-members-bangla?layout=edit&amp;id=674" TargetMode="External"/><Relationship Id="rId96" Type="http://schemas.openxmlformats.org/officeDocument/2006/relationships/hyperlink" Target="http://www.parliament.gov.bd/index.php/en/mps/members-of-parliament/former-mp-s/list-of-9th-parliament-members-bangla?layout=edit&amp;id=695" TargetMode="External"/><Relationship Id="rId161" Type="http://schemas.openxmlformats.org/officeDocument/2006/relationships/image" Target="media/image79.jpeg"/><Relationship Id="rId217" Type="http://schemas.openxmlformats.org/officeDocument/2006/relationships/image" Target="media/image107.jpeg"/><Relationship Id="rId399" Type="http://schemas.openxmlformats.org/officeDocument/2006/relationships/image" Target="media/image198.jpeg"/><Relationship Id="rId564" Type="http://schemas.openxmlformats.org/officeDocument/2006/relationships/image" Target="media/image281.jpeg"/><Relationship Id="rId259" Type="http://schemas.openxmlformats.org/officeDocument/2006/relationships/image" Target="media/image128.jpeg"/><Relationship Id="rId424" Type="http://schemas.openxmlformats.org/officeDocument/2006/relationships/hyperlink" Target="http://www.parliament.gov.bd/index.php/en/mps/members-of-parliament/former-mp-s/list-of-9th-parliament-members-bangla?layout=edit&amp;id=862" TargetMode="External"/><Relationship Id="rId466" Type="http://schemas.openxmlformats.org/officeDocument/2006/relationships/hyperlink" Target="http://www.parliament.gov.bd/index.php/en/mps/members-of-parliament/former-mp-s/list-of-9th-parliament-members-bangla?layout=edit&amp;id=890" TargetMode="External"/><Relationship Id="rId631" Type="http://schemas.openxmlformats.org/officeDocument/2006/relationships/image" Target="media/image314.jpeg"/><Relationship Id="rId673" Type="http://schemas.openxmlformats.org/officeDocument/2006/relationships/image" Target="media/image335.jpeg"/><Relationship Id="rId23" Type="http://schemas.openxmlformats.org/officeDocument/2006/relationships/image" Target="media/image10.jpeg"/><Relationship Id="rId119" Type="http://schemas.openxmlformats.org/officeDocument/2006/relationships/image" Target="media/image58.jpeg"/><Relationship Id="rId270" Type="http://schemas.openxmlformats.org/officeDocument/2006/relationships/hyperlink" Target="http://www.parliament.gov.bd/index.php/en/mps/members-of-parliament/former-mp-s/list-of-9th-parliament-members-bangla?layout=edit&amp;id=783" TargetMode="External"/><Relationship Id="rId326" Type="http://schemas.openxmlformats.org/officeDocument/2006/relationships/hyperlink" Target="http://www.parliament.gov.bd/index.php/en/mps/members-of-parliament/former-mp-s/list-of-9th-parliament-members-bangla?layout=edit&amp;id=811" TargetMode="External"/><Relationship Id="rId533" Type="http://schemas.openxmlformats.org/officeDocument/2006/relationships/image" Target="media/image265.jpeg"/><Relationship Id="rId65" Type="http://schemas.openxmlformats.org/officeDocument/2006/relationships/image" Target="media/image31.jpeg"/><Relationship Id="rId130" Type="http://schemas.openxmlformats.org/officeDocument/2006/relationships/hyperlink" Target="http://www.parliament.gov.bd/index.php/en/mps/members-of-parliament/former-mp-s/list-of-9th-parliament-members-bangla?layout=edit&amp;id=712" TargetMode="External"/><Relationship Id="rId368" Type="http://schemas.openxmlformats.org/officeDocument/2006/relationships/hyperlink" Target="http://www.parliament.gov.bd/index.php/en/mps/members-of-parliament/former-mp-s/list-of-9th-parliament-members-bangla?layout=edit&amp;id=833" TargetMode="External"/><Relationship Id="rId575" Type="http://schemas.openxmlformats.org/officeDocument/2006/relationships/hyperlink" Target="http://www.parliament.gov.bd/index.php/en/mps/members-of-parliament/former-mp-s/list-of-9th-parliament-members-bangla?layout=edit&amp;id=964" TargetMode="External"/><Relationship Id="rId172" Type="http://schemas.openxmlformats.org/officeDocument/2006/relationships/hyperlink" Target="http://www.parliament.gov.bd/index.php/en/mps/members-of-parliament/former-mp-s/list-of-9th-parliament-members-bangla?layout=edit&amp;id=733" TargetMode="External"/><Relationship Id="rId228" Type="http://schemas.openxmlformats.org/officeDocument/2006/relationships/hyperlink" Target="http://www.parliament.gov.bd/index.php/en/mps/members-of-parliament/former-mp-s/list-of-9th-parliament-members-bangla?layout=edit&amp;id=762" TargetMode="External"/><Relationship Id="rId435" Type="http://schemas.openxmlformats.org/officeDocument/2006/relationships/image" Target="media/image216.jpeg"/><Relationship Id="rId477" Type="http://schemas.openxmlformats.org/officeDocument/2006/relationships/image" Target="media/image237.jpeg"/><Relationship Id="rId600" Type="http://schemas.openxmlformats.org/officeDocument/2006/relationships/hyperlink" Target="http://www.parliament.gov.bd/index.php/en/mps/members-of-parliament/former-mp-s/list-of-9th-parliament-members-bangla?layout=edit&amp;id=1187" TargetMode="External"/><Relationship Id="rId642" Type="http://schemas.openxmlformats.org/officeDocument/2006/relationships/hyperlink" Target="http://www.parliament.gov.bd/index.php/en/mps/members-of-parliament/former-mp-s/list-of-9th-parliament-members-bangla?layout=edit&amp;id=1231" TargetMode="External"/><Relationship Id="rId684" Type="http://schemas.openxmlformats.org/officeDocument/2006/relationships/hyperlink" Target="http://www.parliament.gov.bd/index.php/en/mps/members-of-parliament/former-mp-s/list-of-9th-parliament-members-bangla?layout=edit&amp;id=1289" TargetMode="External"/><Relationship Id="rId281" Type="http://schemas.openxmlformats.org/officeDocument/2006/relationships/image" Target="media/image139.jpeg"/><Relationship Id="rId337" Type="http://schemas.openxmlformats.org/officeDocument/2006/relationships/image" Target="media/image167.jpeg"/><Relationship Id="rId502" Type="http://schemas.openxmlformats.org/officeDocument/2006/relationships/hyperlink" Target="http://www.parliament.gov.bd/href=index.php?option=com_content&amp;view=article&amp;layout=edit&amp;id=2363" TargetMode="External"/><Relationship Id="rId34" Type="http://schemas.openxmlformats.org/officeDocument/2006/relationships/hyperlink" Target="http://www.parliament.gov.bd/index.php/en/mps/members-of-parliament/former-mp-s/list-of-9th-parliament-members-bangla?layout=edit&amp;id=664" TargetMode="External"/><Relationship Id="rId76" Type="http://schemas.openxmlformats.org/officeDocument/2006/relationships/hyperlink" Target="http://www.parliament.gov.bd/index.php/en/mps/members-of-parliament/former-mp-s/list-of-9th-parliament-members-bangla?layout=edit&amp;id=685" TargetMode="External"/><Relationship Id="rId141" Type="http://schemas.openxmlformats.org/officeDocument/2006/relationships/image" Target="media/image69.jpeg"/><Relationship Id="rId379" Type="http://schemas.openxmlformats.org/officeDocument/2006/relationships/image" Target="media/image188.jpeg"/><Relationship Id="rId544" Type="http://schemas.openxmlformats.org/officeDocument/2006/relationships/hyperlink" Target="http://www.parliament.gov.bd/index.php/en/mps/members-of-parliament/former-mp-s/list-of-9th-parliament-members-bangla?layout=edit&amp;id=949" TargetMode="External"/><Relationship Id="rId586" Type="http://schemas.openxmlformats.org/officeDocument/2006/relationships/hyperlink" Target="http://www.parliament.gov.bd/index.php/en/mps/members-of-parliament/former-mp-s/list-of-9th-parliament-members-bangla?layout=edit&amp;id=970" TargetMode="External"/><Relationship Id="rId7" Type="http://schemas.openxmlformats.org/officeDocument/2006/relationships/image" Target="media/image2.jpeg"/><Relationship Id="rId183" Type="http://schemas.openxmlformats.org/officeDocument/2006/relationships/image" Target="media/image90.jpeg"/><Relationship Id="rId239" Type="http://schemas.openxmlformats.org/officeDocument/2006/relationships/image" Target="media/image118.jpeg"/><Relationship Id="rId390" Type="http://schemas.openxmlformats.org/officeDocument/2006/relationships/hyperlink" Target="http://www.parliament.gov.bd/index.php/en/mps/members-of-parliament/former-mp-s/list-of-9th-parliament-members-bangla?layout=edit&amp;id=844" TargetMode="External"/><Relationship Id="rId404" Type="http://schemas.openxmlformats.org/officeDocument/2006/relationships/hyperlink" Target="http://www.parliament.gov.bd/index.php/en/mps/members-of-parliament/former-mp-s/list-of-9th-parliament-members-bangla?layout=edit&amp;id=851" TargetMode="External"/><Relationship Id="rId446" Type="http://schemas.openxmlformats.org/officeDocument/2006/relationships/hyperlink" Target="http://www.parliament.gov.bd/index.php/en/mps/members-of-parliament/former-mp-s/list-of-9th-parliament-members-bangla?layout=edit&amp;id=873" TargetMode="External"/><Relationship Id="rId611" Type="http://schemas.openxmlformats.org/officeDocument/2006/relationships/image" Target="media/image304.jpeg"/><Relationship Id="rId653" Type="http://schemas.openxmlformats.org/officeDocument/2006/relationships/image" Target="media/image325.jpeg"/><Relationship Id="rId250" Type="http://schemas.openxmlformats.org/officeDocument/2006/relationships/hyperlink" Target="http://www.parliament.gov.bd/index.php/en/mps/members-of-parliament/former-mp-s/list-of-9th-parliament-members-bangla?layout=edit&amp;id=773" TargetMode="External"/><Relationship Id="rId292" Type="http://schemas.openxmlformats.org/officeDocument/2006/relationships/hyperlink" Target="http://www.parliament.gov.bd/index.php/en/mps/members-of-parliament/former-mp-s/list-of-9th-parliament-members-bangla?layout=edit&amp;id=794" TargetMode="External"/><Relationship Id="rId306" Type="http://schemas.openxmlformats.org/officeDocument/2006/relationships/hyperlink" Target="http://www.parliament.gov.bd/index.php/en/mps/members-of-parliament/former-mp-s/list-of-9th-parliament-members-bangla?layout=edit&amp;id=801" TargetMode="External"/><Relationship Id="rId488" Type="http://schemas.openxmlformats.org/officeDocument/2006/relationships/hyperlink" Target="http://www.parliament.gov.bd/index.php/en/mps/members-of-parliament/former-mp-s/list-of-9th-parliament-members-bangla?layout=edit&amp;id=904" TargetMode="External"/><Relationship Id="rId695" Type="http://schemas.openxmlformats.org/officeDocument/2006/relationships/image" Target="media/image346.jpeg"/><Relationship Id="rId45" Type="http://schemas.openxmlformats.org/officeDocument/2006/relationships/image" Target="media/image21.jpeg"/><Relationship Id="rId87" Type="http://schemas.openxmlformats.org/officeDocument/2006/relationships/image" Target="media/image42.jpeg"/><Relationship Id="rId110" Type="http://schemas.openxmlformats.org/officeDocument/2006/relationships/hyperlink" Target="http://www.parliament.gov.bd/index.php/en/mps/members-of-parliament/former-mp-s/list-of-9th-parliament-members-bangla?layout=edit&amp;id=702" TargetMode="External"/><Relationship Id="rId348" Type="http://schemas.openxmlformats.org/officeDocument/2006/relationships/hyperlink" Target="http://www.parliament.gov.bd/index.php/en/mps/members-of-parliament/former-mp-s/list-of-9th-parliament-members-bangla?layout=edit&amp;id=822" TargetMode="External"/><Relationship Id="rId513" Type="http://schemas.openxmlformats.org/officeDocument/2006/relationships/image" Target="media/image255.jpeg"/><Relationship Id="rId555" Type="http://schemas.openxmlformats.org/officeDocument/2006/relationships/hyperlink" Target="http://www.parliament.gov.bd/index.php/en/mps/members-of-parliament/former-mp-s/list-of-9th-parliament-members-bangla?layout=edit&amp;id=954" TargetMode="External"/><Relationship Id="rId597" Type="http://schemas.openxmlformats.org/officeDocument/2006/relationships/image" Target="media/image297.jpeg"/><Relationship Id="rId152" Type="http://schemas.openxmlformats.org/officeDocument/2006/relationships/hyperlink" Target="http://www.parliament.gov.bd/index.php/en/mps/members-of-parliament/former-mp-s/list-of-9th-parliament-members-bangla?layout=edit&amp;id=723" TargetMode="External"/><Relationship Id="rId194" Type="http://schemas.openxmlformats.org/officeDocument/2006/relationships/hyperlink" Target="http://www.parliament.gov.bd/index.php/en/mps/members-of-parliament/former-mp-s/list-of-9th-parliament-members-bangla?layout=edit&amp;id=744" TargetMode="External"/><Relationship Id="rId208" Type="http://schemas.openxmlformats.org/officeDocument/2006/relationships/hyperlink" Target="http://www.parliament.gov.bd/index.php/en/mps/members-of-parliament/former-mp-s/list-of-9th-parliament-members-bangla?layout=edit&amp;id=751" TargetMode="External"/><Relationship Id="rId415" Type="http://schemas.openxmlformats.org/officeDocument/2006/relationships/image" Target="media/image206.jpeg"/><Relationship Id="rId457" Type="http://schemas.openxmlformats.org/officeDocument/2006/relationships/image" Target="media/image227.jpeg"/><Relationship Id="rId622" Type="http://schemas.openxmlformats.org/officeDocument/2006/relationships/hyperlink" Target="http://www.parliament.gov.bd/index.php/en/mps/members-of-parliament/former-mp-s/list-of-9th-parliament-members-bangla?layout=edit&amp;id=1205" TargetMode="External"/><Relationship Id="rId261" Type="http://schemas.openxmlformats.org/officeDocument/2006/relationships/image" Target="media/image129.jpeg"/><Relationship Id="rId499" Type="http://schemas.openxmlformats.org/officeDocument/2006/relationships/image" Target="media/image248.jpeg"/><Relationship Id="rId664" Type="http://schemas.openxmlformats.org/officeDocument/2006/relationships/hyperlink" Target="http://www.parliament.gov.bd/index.php/en/mps/members-of-parliament/former-mp-s/list-of-9th-parliament-members-bangla?layout=edit&amp;id=1271" TargetMode="External"/><Relationship Id="rId14" Type="http://schemas.openxmlformats.org/officeDocument/2006/relationships/hyperlink" Target="http://www.parliament.gov.bd/index.php/en/mps/members-of-parliament/former-mp-s/list-of-9th-parliament-members-bangla?layout=edit&amp;id=654" TargetMode="External"/><Relationship Id="rId56" Type="http://schemas.openxmlformats.org/officeDocument/2006/relationships/hyperlink" Target="http://www.parliament.gov.bd/index.php/en/mps/members-of-parliament/former-mp-s/list-of-9th-parliament-members-bangla?layout=edit&amp;id=675" TargetMode="External"/><Relationship Id="rId317" Type="http://schemas.openxmlformats.org/officeDocument/2006/relationships/image" Target="media/image157.jpeg"/><Relationship Id="rId359" Type="http://schemas.openxmlformats.org/officeDocument/2006/relationships/image" Target="media/image178.jpeg"/><Relationship Id="rId524" Type="http://schemas.openxmlformats.org/officeDocument/2006/relationships/hyperlink" Target="http://www.parliament.gov.bd/index.php/en/mps/members-of-parliament/former-mp-s/list-of-9th-parliament-members-bangla?layout=edit&amp;id=924" TargetMode="External"/><Relationship Id="rId566" Type="http://schemas.openxmlformats.org/officeDocument/2006/relationships/image" Target="media/image282.jpeg"/><Relationship Id="rId98" Type="http://schemas.openxmlformats.org/officeDocument/2006/relationships/hyperlink" Target="http://www.parliament.gov.bd/index.php/en/mps/members-of-parliament/former-mp-s/list-of-9th-parliament-members-bangla?layout=edit&amp;id=696" TargetMode="External"/><Relationship Id="rId121" Type="http://schemas.openxmlformats.org/officeDocument/2006/relationships/image" Target="media/image59.jpeg"/><Relationship Id="rId163" Type="http://schemas.openxmlformats.org/officeDocument/2006/relationships/image" Target="media/image80.jpeg"/><Relationship Id="rId219" Type="http://schemas.openxmlformats.org/officeDocument/2006/relationships/image" Target="media/image108.jpeg"/><Relationship Id="rId370" Type="http://schemas.openxmlformats.org/officeDocument/2006/relationships/hyperlink" Target="http://www.parliament.gov.bd/index.php/en/mps/members-of-parliament/former-mp-s/list-of-9th-parliament-members-bangla?layout=edit&amp;id=834" TargetMode="External"/><Relationship Id="rId426" Type="http://schemas.openxmlformats.org/officeDocument/2006/relationships/hyperlink" Target="http://www.parliament.gov.bd/index.php/en/mps/members-of-parliament/former-mp-s/list-of-9th-parliament-members-bangla?layout=edit&amp;id=863" TargetMode="External"/><Relationship Id="rId633" Type="http://schemas.openxmlformats.org/officeDocument/2006/relationships/image" Target="media/image315.jpeg"/><Relationship Id="rId230" Type="http://schemas.openxmlformats.org/officeDocument/2006/relationships/hyperlink" Target="http://www.parliament.gov.bd/index.php/en/mps/members-of-parliament/former-mp-s/list-of-9th-parliament-members-bangla?layout=edit&amp;id=763" TargetMode="External"/><Relationship Id="rId468" Type="http://schemas.openxmlformats.org/officeDocument/2006/relationships/hyperlink" Target="http://www.parliament.gov.bd/index.php/en/mps/members-of-parliament/former-mp-s/list-of-9th-parliament-members-bangla?layout=edit&amp;id=892" TargetMode="External"/><Relationship Id="rId675" Type="http://schemas.openxmlformats.org/officeDocument/2006/relationships/image" Target="media/image336.jpeg"/><Relationship Id="rId25" Type="http://schemas.openxmlformats.org/officeDocument/2006/relationships/image" Target="media/image11.jpeg"/><Relationship Id="rId67" Type="http://schemas.openxmlformats.org/officeDocument/2006/relationships/image" Target="media/image32.jpeg"/><Relationship Id="rId272" Type="http://schemas.openxmlformats.org/officeDocument/2006/relationships/hyperlink" Target="http://www.parliament.gov.bd/index.php/en/mps/members-of-parliament/former-mp-s/list-of-9th-parliament-members-bangla?layout=edit&amp;id=784" TargetMode="External"/><Relationship Id="rId328" Type="http://schemas.openxmlformats.org/officeDocument/2006/relationships/hyperlink" Target="http://www.parliament.gov.bd/index.php/en/mps/members-of-parliament/former-mp-s/list-of-9th-parliament-members-bangla?layout=edit&amp;id=812" TargetMode="External"/><Relationship Id="rId535" Type="http://schemas.openxmlformats.org/officeDocument/2006/relationships/image" Target="media/image266.jpeg"/><Relationship Id="rId577" Type="http://schemas.openxmlformats.org/officeDocument/2006/relationships/hyperlink" Target="http://www.parliament.gov.bd/index.php/en/mps/members-of-parliament/former-mp-s/list-of-9th-parliament-members-bangla?layout=edit&amp;id=965" TargetMode="External"/><Relationship Id="rId700" Type="http://schemas.openxmlformats.org/officeDocument/2006/relationships/fontTable" Target="fontTable.xml"/><Relationship Id="rId132" Type="http://schemas.openxmlformats.org/officeDocument/2006/relationships/hyperlink" Target="http://www.parliament.gov.bd/index.php/en/mps/members-of-parliament/former-mp-s/list-of-9th-parliament-members-bangla?layout=edit&amp;id=713" TargetMode="External"/><Relationship Id="rId174" Type="http://schemas.openxmlformats.org/officeDocument/2006/relationships/hyperlink" Target="http://www.parliament.gov.bd/index.php/en/mps/members-of-parliament/former-mp-s/list-of-9th-parliament-members-bangla?layout=edit&amp;id=734" TargetMode="External"/><Relationship Id="rId381" Type="http://schemas.openxmlformats.org/officeDocument/2006/relationships/image" Target="media/image189.jpeg"/><Relationship Id="rId602" Type="http://schemas.openxmlformats.org/officeDocument/2006/relationships/hyperlink" Target="http://www.parliament.gov.bd/index.php/en/mps/members-of-parliament/former-mp-s/list-of-9th-parliament-members-bangla?layout=edit&amp;id=1189" TargetMode="External"/><Relationship Id="rId241" Type="http://schemas.openxmlformats.org/officeDocument/2006/relationships/image" Target="media/image119.jpeg"/><Relationship Id="rId437" Type="http://schemas.openxmlformats.org/officeDocument/2006/relationships/image" Target="media/image217.jpeg"/><Relationship Id="rId479" Type="http://schemas.openxmlformats.org/officeDocument/2006/relationships/image" Target="media/image238.jpeg"/><Relationship Id="rId644" Type="http://schemas.openxmlformats.org/officeDocument/2006/relationships/hyperlink" Target="http://www.parliament.gov.bd/index.php/en/mps/members-of-parliament/former-mp-s/list-of-9th-parliament-members-bangla?layout=edit&amp;id=1232" TargetMode="External"/><Relationship Id="rId686" Type="http://schemas.openxmlformats.org/officeDocument/2006/relationships/hyperlink" Target="http://www.parliament.gov.bd/index.php/en/mps/members-of-parliament/former-mp-s/list-of-9th-parliament-members-bangla?layout=edit&amp;id=1290" TargetMode="External"/><Relationship Id="rId36" Type="http://schemas.openxmlformats.org/officeDocument/2006/relationships/hyperlink" Target="http://www.parliament.gov.bd/index.php/en/mps/members-of-parliament/former-mp-s/list-of-9th-parliament-members-bangla?layout=edit&amp;id=665" TargetMode="External"/><Relationship Id="rId283" Type="http://schemas.openxmlformats.org/officeDocument/2006/relationships/image" Target="media/image140.jpeg"/><Relationship Id="rId339" Type="http://schemas.openxmlformats.org/officeDocument/2006/relationships/image" Target="media/image168.jpeg"/><Relationship Id="rId490" Type="http://schemas.openxmlformats.org/officeDocument/2006/relationships/hyperlink" Target="http://www.parliament.gov.bd/index.php/en/mps/members-of-parliament/former-mp-s/list-of-9th-parliament-members-bangla?layout=edit&amp;id=906" TargetMode="External"/><Relationship Id="rId504" Type="http://schemas.openxmlformats.org/officeDocument/2006/relationships/hyperlink" Target="http://www.parliament.gov.bd/href=index.php?option=com_content&amp;view=article&amp;layout=edit&amp;id=914" TargetMode="External"/><Relationship Id="rId546" Type="http://schemas.openxmlformats.org/officeDocument/2006/relationships/hyperlink" Target="http://www.parliament.gov.bd/index.php/en/mps/members-of-parliament/former-mp-s/list-of-9th-parliament-members-bangla?layout=edit&amp;id=948" TargetMode="External"/><Relationship Id="rId78" Type="http://schemas.openxmlformats.org/officeDocument/2006/relationships/hyperlink" Target="http://www.parliament.gov.bd/index.php/en/mps/members-of-parliament/former-mp-s/list-of-9th-parliament-members-bangla?layout=edit&amp;id=686" TargetMode="External"/><Relationship Id="rId101" Type="http://schemas.openxmlformats.org/officeDocument/2006/relationships/image" Target="media/image49.jpeg"/><Relationship Id="rId143" Type="http://schemas.openxmlformats.org/officeDocument/2006/relationships/image" Target="media/image70.jpeg"/><Relationship Id="rId185" Type="http://schemas.openxmlformats.org/officeDocument/2006/relationships/image" Target="media/image91.jpeg"/><Relationship Id="rId350" Type="http://schemas.openxmlformats.org/officeDocument/2006/relationships/hyperlink" Target="http://www.parliament.gov.bd/index.php/en/mps/members-of-parliament/former-mp-s/list-of-9th-parliament-members-bangla?layout=edit&amp;id=823" TargetMode="External"/><Relationship Id="rId406" Type="http://schemas.openxmlformats.org/officeDocument/2006/relationships/hyperlink" Target="http://www.parliament.gov.bd/index.php/en/mps/members-of-parliament/former-mp-s/list-of-9th-parliament-members-bangla?layout=edit&amp;id=852" TargetMode="External"/><Relationship Id="rId588" Type="http://schemas.openxmlformats.org/officeDocument/2006/relationships/hyperlink" Target="http://www.parliament.gov.bd/index.php/en/mps/members-of-parliament/former-mp-s/list-of-9th-parliament-members-bangla?layout=edit&amp;id=971" TargetMode="External"/><Relationship Id="rId9" Type="http://schemas.openxmlformats.org/officeDocument/2006/relationships/image" Target="media/image3.jpeg"/><Relationship Id="rId210" Type="http://schemas.openxmlformats.org/officeDocument/2006/relationships/hyperlink" Target="http://www.parliament.gov.bd/index.php/en/mps/members-of-parliament/former-mp-s/list-of-9th-parliament-members-bangla?layout=edit&amp;id=752" TargetMode="External"/><Relationship Id="rId392" Type="http://schemas.openxmlformats.org/officeDocument/2006/relationships/hyperlink" Target="http://www.parliament.gov.bd/index.php/en/mps/members-of-parliament/former-mp-s/list-of-9th-parliament-members-bangla?layout=edit&amp;id=845" TargetMode="External"/><Relationship Id="rId448" Type="http://schemas.openxmlformats.org/officeDocument/2006/relationships/hyperlink" Target="http://www.parliament.gov.bd/index.php/en/mps/members-of-parliament/former-mp-s/list-of-9th-parliament-members-bangla?layout=edit&amp;id=877" TargetMode="External"/><Relationship Id="rId613" Type="http://schemas.openxmlformats.org/officeDocument/2006/relationships/image" Target="media/image305.jpeg"/><Relationship Id="rId655" Type="http://schemas.openxmlformats.org/officeDocument/2006/relationships/image" Target="media/image326.jpeg"/><Relationship Id="rId697" Type="http://schemas.openxmlformats.org/officeDocument/2006/relationships/image" Target="media/image347.jpeg"/><Relationship Id="rId252" Type="http://schemas.openxmlformats.org/officeDocument/2006/relationships/hyperlink" Target="http://www.parliament.gov.bd/index.php/en/mps/members-of-parliament/former-mp-s/list-of-9th-parliament-members-bangla?layout=edit&amp;id=774" TargetMode="External"/><Relationship Id="rId294" Type="http://schemas.openxmlformats.org/officeDocument/2006/relationships/hyperlink" Target="http://www.parliament.gov.bd/index.php/en/mps/members-of-parliament/former-mp-s/list-of-9th-parliament-members-bangla?layout=edit&amp;id=795" TargetMode="External"/><Relationship Id="rId308" Type="http://schemas.openxmlformats.org/officeDocument/2006/relationships/hyperlink" Target="http://www.parliament.gov.bd/index.php/en/mps/members-of-parliament/former-mp-s/list-of-9th-parliament-members-bangla?layout=edit&amp;id=802" TargetMode="External"/><Relationship Id="rId515" Type="http://schemas.openxmlformats.org/officeDocument/2006/relationships/image" Target="media/image256.jpeg"/><Relationship Id="rId47" Type="http://schemas.openxmlformats.org/officeDocument/2006/relationships/image" Target="media/image22.jpeg"/><Relationship Id="rId89" Type="http://schemas.openxmlformats.org/officeDocument/2006/relationships/image" Target="media/image43.jpeg"/><Relationship Id="rId112" Type="http://schemas.openxmlformats.org/officeDocument/2006/relationships/hyperlink" Target="http://www.parliament.gov.bd/index.php/en/mps/members-of-parliament/former-mp-s/list-of-9th-parliament-members-bangla?layout=edit&amp;id=703" TargetMode="External"/><Relationship Id="rId154" Type="http://schemas.openxmlformats.org/officeDocument/2006/relationships/hyperlink" Target="http://www.parliament.gov.bd/index.php/en/mps/members-of-parliament/former-mp-s/list-of-9th-parliament-members-bangla?layout=edit&amp;id=724" TargetMode="External"/><Relationship Id="rId361" Type="http://schemas.openxmlformats.org/officeDocument/2006/relationships/image" Target="media/image179.jpeg"/><Relationship Id="rId557" Type="http://schemas.openxmlformats.org/officeDocument/2006/relationships/hyperlink" Target="http://www.parliament.gov.bd/index.php/en/mps/members-of-parliament/former-mp-s/list-of-9th-parliament-members-bangla?layout=edit&amp;id=955" TargetMode="External"/><Relationship Id="rId599" Type="http://schemas.openxmlformats.org/officeDocument/2006/relationships/image" Target="media/image298.jpeg"/><Relationship Id="rId196" Type="http://schemas.openxmlformats.org/officeDocument/2006/relationships/hyperlink" Target="http://www.parliament.gov.bd/index.php/en/mps/members-of-parliament/former-mp-s/list-of-9th-parliament-members-bangla?layout=edit&amp;id=745" TargetMode="External"/><Relationship Id="rId417" Type="http://schemas.openxmlformats.org/officeDocument/2006/relationships/image" Target="media/image207.jpeg"/><Relationship Id="rId459" Type="http://schemas.openxmlformats.org/officeDocument/2006/relationships/image" Target="media/image228.jpeg"/><Relationship Id="rId624" Type="http://schemas.openxmlformats.org/officeDocument/2006/relationships/hyperlink" Target="http://www.parliament.gov.bd/index.php/en/mps/members-of-parliament/former-mp-s/list-of-9th-parliament-members-bangla?layout=edit&amp;id=1206" TargetMode="External"/><Relationship Id="rId666" Type="http://schemas.openxmlformats.org/officeDocument/2006/relationships/hyperlink" Target="http://www.parliament.gov.bd/index.php/en/mps/members-of-parliament/former-mp-s/list-of-9th-parliament-members-bangla?layout=edit&amp;id=1273" TargetMode="External"/><Relationship Id="rId16" Type="http://schemas.openxmlformats.org/officeDocument/2006/relationships/hyperlink" Target="http://www.parliament.gov.bd/index.php/en/mps/members-of-parliament/former-mp-s/list-of-9th-parliament-members-bangla?layout=edit&amp;id=655" TargetMode="External"/><Relationship Id="rId221" Type="http://schemas.openxmlformats.org/officeDocument/2006/relationships/image" Target="media/image109.jpeg"/><Relationship Id="rId263" Type="http://schemas.openxmlformats.org/officeDocument/2006/relationships/image" Target="media/image130.jpeg"/><Relationship Id="rId319" Type="http://schemas.openxmlformats.org/officeDocument/2006/relationships/image" Target="media/image158.jpeg"/><Relationship Id="rId470" Type="http://schemas.openxmlformats.org/officeDocument/2006/relationships/hyperlink" Target="http://www.parliament.gov.bd/index.php/en/mps/members-of-parliament/former-mp-s/list-of-9th-parliament-members-bangla?layout=edit&amp;id=894" TargetMode="External"/><Relationship Id="rId526" Type="http://schemas.openxmlformats.org/officeDocument/2006/relationships/hyperlink" Target="http://www.parliament.gov.bd/index.php/en/mps/members-of-parliament/former-mp-s/list-of-9th-parliament-members-bangla?layout=edit&amp;id=939" TargetMode="External"/><Relationship Id="rId58" Type="http://schemas.openxmlformats.org/officeDocument/2006/relationships/hyperlink" Target="http://www.parliament.gov.bd/index.php/en/mps/members-of-parliament/former-mp-s/list-of-9th-parliament-members-bangla?layout=edit&amp;id=676" TargetMode="External"/><Relationship Id="rId123" Type="http://schemas.openxmlformats.org/officeDocument/2006/relationships/image" Target="media/image60.jpeg"/><Relationship Id="rId330" Type="http://schemas.openxmlformats.org/officeDocument/2006/relationships/hyperlink" Target="http://www.parliament.gov.bd/index.php/en/mps/members-of-parliament/former-mp-s/list-of-9th-parliament-members-bangla?layout=edit&amp;id=813" TargetMode="External"/><Relationship Id="rId568" Type="http://schemas.openxmlformats.org/officeDocument/2006/relationships/image" Target="media/image283.jpeg"/><Relationship Id="rId165" Type="http://schemas.openxmlformats.org/officeDocument/2006/relationships/image" Target="media/image81.jpeg"/><Relationship Id="rId372" Type="http://schemas.openxmlformats.org/officeDocument/2006/relationships/hyperlink" Target="http://www.parliament.gov.bd/index.php/en/mps/members-of-parliament/former-mp-s/list-of-9th-parliament-members-bangla?layout=edit&amp;id=835" TargetMode="External"/><Relationship Id="rId428" Type="http://schemas.openxmlformats.org/officeDocument/2006/relationships/hyperlink" Target="http://www.parliament.gov.bd/index.php/en/mps/members-of-parliament/former-mp-s/list-of-9th-parliament-members-bangla?layout=edit&amp;id=864" TargetMode="External"/><Relationship Id="rId635" Type="http://schemas.openxmlformats.org/officeDocument/2006/relationships/image" Target="media/image316.jpeg"/><Relationship Id="rId677" Type="http://schemas.openxmlformats.org/officeDocument/2006/relationships/image" Target="media/image337.jpeg"/><Relationship Id="rId232" Type="http://schemas.openxmlformats.org/officeDocument/2006/relationships/hyperlink" Target="http://www.parliament.gov.bd/index.php/en/mps/members-of-parliament/former-mp-s/list-of-9th-parliament-members-bangla?layout=edit&amp;id=764" TargetMode="External"/><Relationship Id="rId274" Type="http://schemas.openxmlformats.org/officeDocument/2006/relationships/hyperlink" Target="http://www.parliament.gov.bd/index.php/en/mps/members-of-parliament/former-mp-s/list-of-9th-parliament-members-bangla?layout=edit&amp;id=785" TargetMode="External"/><Relationship Id="rId481" Type="http://schemas.openxmlformats.org/officeDocument/2006/relationships/image" Target="media/image239.jpeg"/><Relationship Id="rId27" Type="http://schemas.openxmlformats.org/officeDocument/2006/relationships/image" Target="media/image12.jpeg"/><Relationship Id="rId69" Type="http://schemas.openxmlformats.org/officeDocument/2006/relationships/image" Target="media/image33.jpeg"/><Relationship Id="rId134" Type="http://schemas.openxmlformats.org/officeDocument/2006/relationships/hyperlink" Target="http://www.parliament.gov.bd/index.php/en/mps/members-of-parliament/former-mp-s/list-of-9th-parliament-members-bangla?layout=edit&amp;id=714" TargetMode="External"/><Relationship Id="rId537" Type="http://schemas.openxmlformats.org/officeDocument/2006/relationships/image" Target="media/image267.jpeg"/><Relationship Id="rId579" Type="http://schemas.openxmlformats.org/officeDocument/2006/relationships/image" Target="media/image288.jpeg"/><Relationship Id="rId80" Type="http://schemas.openxmlformats.org/officeDocument/2006/relationships/hyperlink" Target="http://www.parliament.gov.bd/index.php/en/mps/members-of-parliament/former-mp-s/list-of-9th-parliament-members-bangla?layout=edit&amp;id=687" TargetMode="External"/><Relationship Id="rId176" Type="http://schemas.openxmlformats.org/officeDocument/2006/relationships/hyperlink" Target="http://www.parliament.gov.bd/index.php/en/mps/members-of-parliament/former-mp-s/list-of-9th-parliament-members-bangla?layout=edit&amp;id=735" TargetMode="External"/><Relationship Id="rId341" Type="http://schemas.openxmlformats.org/officeDocument/2006/relationships/image" Target="media/image169.jpeg"/><Relationship Id="rId383" Type="http://schemas.openxmlformats.org/officeDocument/2006/relationships/image" Target="media/image190.jpeg"/><Relationship Id="rId439" Type="http://schemas.openxmlformats.org/officeDocument/2006/relationships/image" Target="media/image218.jpeg"/><Relationship Id="rId590" Type="http://schemas.openxmlformats.org/officeDocument/2006/relationships/hyperlink" Target="http://www.parliament.gov.bd/index.php/en/mps/members-of-parliament/former-mp-s/list-of-9th-parliament-members-bangla?layout=edit&amp;id=972" TargetMode="External"/><Relationship Id="rId604" Type="http://schemas.openxmlformats.org/officeDocument/2006/relationships/hyperlink" Target="http://www.parliament.gov.bd/index.php/en/mps/members-of-parliament/former-mp-s/list-of-9th-parliament-members-bangla?layout=edit&amp;id=1191" TargetMode="External"/><Relationship Id="rId646" Type="http://schemas.openxmlformats.org/officeDocument/2006/relationships/hyperlink" Target="http://www.parliament.gov.bd/index.php/en/mps/members-of-parliament/former-mp-s/list-of-9th-parliament-members-bangla?layout=edit&amp;id=1233" TargetMode="External"/><Relationship Id="rId201" Type="http://schemas.openxmlformats.org/officeDocument/2006/relationships/image" Target="media/image99.jpeg"/><Relationship Id="rId243" Type="http://schemas.openxmlformats.org/officeDocument/2006/relationships/image" Target="media/image120.jpeg"/><Relationship Id="rId285" Type="http://schemas.openxmlformats.org/officeDocument/2006/relationships/image" Target="media/image141.jpeg"/><Relationship Id="rId450" Type="http://schemas.openxmlformats.org/officeDocument/2006/relationships/hyperlink" Target="http://www.parliament.gov.bd/index.php/en/mps/members-of-parliament/former-mp-s/list-of-9th-parliament-members-bangla?layout=edit&amp;id=875" TargetMode="External"/><Relationship Id="rId506" Type="http://schemas.openxmlformats.org/officeDocument/2006/relationships/hyperlink" Target="http://www.parliament.gov.bd/href=index.php?option=com_content&amp;view=article&amp;layout=edit&amp;id=915" TargetMode="External"/><Relationship Id="rId688" Type="http://schemas.openxmlformats.org/officeDocument/2006/relationships/hyperlink" Target="http://www.parliament.gov.bd/index.php/en/mps/members-of-parliament/former-mp-s/list-of-9th-parliament-members-bangla?layout=edit&amp;id=1292" TargetMode="External"/><Relationship Id="rId38" Type="http://schemas.openxmlformats.org/officeDocument/2006/relationships/hyperlink" Target="http://www.parliament.gov.bd/index.php/en/mps/members-of-parliament/former-mp-s/list-of-9th-parliament-members-bangla?layout=edit&amp;id=666" TargetMode="External"/><Relationship Id="rId103" Type="http://schemas.openxmlformats.org/officeDocument/2006/relationships/image" Target="media/image50.jpeg"/><Relationship Id="rId310" Type="http://schemas.openxmlformats.org/officeDocument/2006/relationships/hyperlink" Target="http://www.parliament.gov.bd/index.php/en/mps/members-of-parliament/former-mp-s/list-of-9th-parliament-members-bangla?layout=edit&amp;id=803" TargetMode="External"/><Relationship Id="rId492" Type="http://schemas.openxmlformats.org/officeDocument/2006/relationships/hyperlink" Target="http://www.parliament.gov.bd/index.php/en/mps/members-of-parliament/former-mp-s/list-of-9th-parliament-members-bangla?layout=edit&amp;id=907" TargetMode="External"/><Relationship Id="rId548" Type="http://schemas.openxmlformats.org/officeDocument/2006/relationships/hyperlink" Target="http://www.parliament.gov.bd/index.php/en/mps/members-of-parliament/former-mp-s/list-of-9th-parliament-members-bangla?layout=edit&amp;id=951" TargetMode="External"/><Relationship Id="rId91" Type="http://schemas.openxmlformats.org/officeDocument/2006/relationships/image" Target="media/image44.jpeg"/><Relationship Id="rId145" Type="http://schemas.openxmlformats.org/officeDocument/2006/relationships/image" Target="media/image71.jpeg"/><Relationship Id="rId187" Type="http://schemas.openxmlformats.org/officeDocument/2006/relationships/image" Target="media/image92.jpeg"/><Relationship Id="rId352" Type="http://schemas.openxmlformats.org/officeDocument/2006/relationships/hyperlink" Target="http://www.parliament.gov.bd/index.php/en/mps/members-of-parliament/former-mp-s/list-of-9th-parliament-members-bangla?layout=edit&amp;id=824" TargetMode="External"/><Relationship Id="rId394" Type="http://schemas.openxmlformats.org/officeDocument/2006/relationships/hyperlink" Target="http://www.parliament.gov.bd/index.php/en/mps/members-of-parliament/former-mp-s/list-of-9th-parliament-members-bangla?layout=edit&amp;id=846" TargetMode="External"/><Relationship Id="rId408" Type="http://schemas.openxmlformats.org/officeDocument/2006/relationships/hyperlink" Target="http://www.parliament.gov.bd/index.php/en/mps/members-of-parliament/former-mp-s/list-of-9th-parliament-members-bangla?layout=edit&amp;id=853" TargetMode="External"/><Relationship Id="rId615" Type="http://schemas.openxmlformats.org/officeDocument/2006/relationships/image" Target="media/image306.jpeg"/><Relationship Id="rId212" Type="http://schemas.openxmlformats.org/officeDocument/2006/relationships/hyperlink" Target="http://www.parliament.gov.bd/index.php/en/mps/members-of-parliament/former-mp-s/list-of-9th-parliament-members-bangla?layout=edit&amp;id=753" TargetMode="External"/><Relationship Id="rId254" Type="http://schemas.openxmlformats.org/officeDocument/2006/relationships/hyperlink" Target="http://www.parliament.gov.bd/index.php/en/mps/members-of-parliament/former-mp-s/list-of-9th-parliament-members-bangla?layout=edit&amp;id=775" TargetMode="External"/><Relationship Id="rId657" Type="http://schemas.openxmlformats.org/officeDocument/2006/relationships/image" Target="media/image327.jpeg"/><Relationship Id="rId699" Type="http://schemas.openxmlformats.org/officeDocument/2006/relationships/image" Target="media/image348.jpeg"/><Relationship Id="rId49" Type="http://schemas.openxmlformats.org/officeDocument/2006/relationships/image" Target="media/image23.jpeg"/><Relationship Id="rId114" Type="http://schemas.openxmlformats.org/officeDocument/2006/relationships/hyperlink" Target="http://www.parliament.gov.bd/index.php/en/mps/members-of-parliament/former-mp-s/list-of-9th-parliament-members-bangla?layout=edit&amp;id=704" TargetMode="External"/><Relationship Id="rId296" Type="http://schemas.openxmlformats.org/officeDocument/2006/relationships/hyperlink" Target="http://www.parliament.gov.bd/index.php/en/mps/members-of-parliament/former-mp-s/list-of-9th-parliament-members-bangla?layout=edit&amp;id=796" TargetMode="External"/><Relationship Id="rId461" Type="http://schemas.openxmlformats.org/officeDocument/2006/relationships/image" Target="media/image229.jpeg"/><Relationship Id="rId517" Type="http://schemas.openxmlformats.org/officeDocument/2006/relationships/image" Target="media/image257.jpeg"/><Relationship Id="rId559" Type="http://schemas.openxmlformats.org/officeDocument/2006/relationships/hyperlink" Target="http://www.parliament.gov.bd/index.php/en/mps/members-of-parliament/former-mp-s/list-of-9th-parliament-members-bangla?layout=edit&amp;id=956" TargetMode="External"/><Relationship Id="rId60" Type="http://schemas.openxmlformats.org/officeDocument/2006/relationships/hyperlink" Target="http://www.parliament.gov.bd/index.php/en/mps/members-of-parliament/former-mp-s/list-of-9th-parliament-members-bangla?layout=edit&amp;id=677" TargetMode="External"/><Relationship Id="rId156" Type="http://schemas.openxmlformats.org/officeDocument/2006/relationships/hyperlink" Target="http://www.parliament.gov.bd/index.php/en/mps/members-of-parliament/former-mp-s/list-of-9th-parliament-members-bangla?layout=edit&amp;id=725" TargetMode="External"/><Relationship Id="rId198" Type="http://schemas.openxmlformats.org/officeDocument/2006/relationships/hyperlink" Target="http://www.parliament.gov.bd/index.php/en/mps/members-of-parliament/former-mp-s/list-of-9th-parliament-members-bangla?layout=edit&amp;id=746" TargetMode="External"/><Relationship Id="rId321" Type="http://schemas.openxmlformats.org/officeDocument/2006/relationships/image" Target="media/image159.jpeg"/><Relationship Id="rId363" Type="http://schemas.openxmlformats.org/officeDocument/2006/relationships/image" Target="media/image180.jpeg"/><Relationship Id="rId419" Type="http://schemas.openxmlformats.org/officeDocument/2006/relationships/image" Target="media/image208.jpeg"/><Relationship Id="rId570" Type="http://schemas.openxmlformats.org/officeDocument/2006/relationships/image" Target="media/image284.jpeg"/><Relationship Id="rId626" Type="http://schemas.openxmlformats.org/officeDocument/2006/relationships/hyperlink" Target="http://www.parliament.gov.bd/index.php/en/mps/members-of-parliament/former-mp-s/list-of-9th-parliament-members-bangla?layout=edit&amp;id=1208" TargetMode="External"/><Relationship Id="rId223" Type="http://schemas.openxmlformats.org/officeDocument/2006/relationships/image" Target="media/image110.jpeg"/><Relationship Id="rId430" Type="http://schemas.openxmlformats.org/officeDocument/2006/relationships/hyperlink" Target="http://www.parliament.gov.bd/index.php/en/mps/members-of-parliament/former-mp-s/list-of-9th-parliament-members-bangla?layout=edit&amp;id=865" TargetMode="External"/><Relationship Id="rId668" Type="http://schemas.openxmlformats.org/officeDocument/2006/relationships/hyperlink" Target="http://www.parliament.gov.bd/index.php/en/mps/members-of-parliament/former-mp-s/list-of-9th-parliament-members-bangla?layout=edit&amp;id=1275" TargetMode="External"/><Relationship Id="rId18" Type="http://schemas.openxmlformats.org/officeDocument/2006/relationships/hyperlink" Target="http://www.parliament.gov.bd/index.php/en/mps/members-of-parliament/former-mp-s/list-of-9th-parliament-members-bangla?layout=edit&amp;id=656" TargetMode="External"/><Relationship Id="rId265" Type="http://schemas.openxmlformats.org/officeDocument/2006/relationships/image" Target="media/image131.jpeg"/><Relationship Id="rId472" Type="http://schemas.openxmlformats.org/officeDocument/2006/relationships/hyperlink" Target="http://www.parliament.gov.bd/index.php/en/mps/members-of-parliament/former-mp-s/list-of-9th-parliament-members-bangla?layout=edit&amp;id=895" TargetMode="External"/><Relationship Id="rId528" Type="http://schemas.openxmlformats.org/officeDocument/2006/relationships/hyperlink" Target="http://www.parliament.gov.bd/index.php/en/mps/members-of-parliament/former-mp-s/list-of-9th-parliament-members-bangla?layout=edit&amp;id=940" TargetMode="External"/><Relationship Id="rId125" Type="http://schemas.openxmlformats.org/officeDocument/2006/relationships/image" Target="media/image61.jpeg"/><Relationship Id="rId167" Type="http://schemas.openxmlformats.org/officeDocument/2006/relationships/image" Target="media/image82.jpeg"/><Relationship Id="rId332" Type="http://schemas.openxmlformats.org/officeDocument/2006/relationships/hyperlink" Target="http://www.parliament.gov.bd/index.php/en/mps/members-of-parliament/former-mp-s/list-of-9th-parliament-members-bangla?layout=edit&amp;id=814" TargetMode="External"/><Relationship Id="rId374" Type="http://schemas.openxmlformats.org/officeDocument/2006/relationships/hyperlink" Target="http://www.parliament.gov.bd/index.php/en/mps/members-of-parliament/former-mp-s/list-of-9th-parliament-members-bangla?layout=edit&amp;id=836" TargetMode="External"/><Relationship Id="rId581" Type="http://schemas.openxmlformats.org/officeDocument/2006/relationships/image" Target="media/image289.jpeg"/><Relationship Id="rId71" Type="http://schemas.openxmlformats.org/officeDocument/2006/relationships/image" Target="media/image34.jpeg"/><Relationship Id="rId234" Type="http://schemas.openxmlformats.org/officeDocument/2006/relationships/hyperlink" Target="http://www.parliament.gov.bd/index.php/en/mps/members-of-parliament/former-mp-s/list-of-9th-parliament-members-bangla?layout=edit&amp;id=765" TargetMode="External"/><Relationship Id="rId637" Type="http://schemas.openxmlformats.org/officeDocument/2006/relationships/image" Target="media/image317.jpeg"/><Relationship Id="rId679" Type="http://schemas.openxmlformats.org/officeDocument/2006/relationships/image" Target="media/image338.jpeg"/><Relationship Id="rId2" Type="http://schemas.openxmlformats.org/officeDocument/2006/relationships/settings" Target="settings.xml"/><Relationship Id="rId29" Type="http://schemas.openxmlformats.org/officeDocument/2006/relationships/image" Target="media/image13.jpeg"/><Relationship Id="rId276" Type="http://schemas.openxmlformats.org/officeDocument/2006/relationships/hyperlink" Target="http://www.parliament.gov.bd/index.php/en/mps/members-of-parliament/former-mp-s/list-of-9th-parliament-members-bangla?layout=edit&amp;id=786" TargetMode="External"/><Relationship Id="rId441" Type="http://schemas.openxmlformats.org/officeDocument/2006/relationships/image" Target="media/image219.jpeg"/><Relationship Id="rId483" Type="http://schemas.openxmlformats.org/officeDocument/2006/relationships/image" Target="media/image240.jpeg"/><Relationship Id="rId539" Type="http://schemas.openxmlformats.org/officeDocument/2006/relationships/image" Target="media/image268.jpeg"/><Relationship Id="rId690" Type="http://schemas.openxmlformats.org/officeDocument/2006/relationships/hyperlink" Target="http://www.parliament.gov.bd/index.php/en/mps/members-of-parliament/former-mp-s/list-of-9th-parliament-members-bangla?layout=edit&amp;id=1293" TargetMode="External"/><Relationship Id="rId40" Type="http://schemas.openxmlformats.org/officeDocument/2006/relationships/hyperlink" Target="http://www.parliament.gov.bd/index.php/en/mps/members-of-parliament/former-mp-s/list-of-9th-parliament-members-bangla?layout=edit&amp;id=667" TargetMode="External"/><Relationship Id="rId136" Type="http://schemas.openxmlformats.org/officeDocument/2006/relationships/hyperlink" Target="http://www.parliament.gov.bd/index.php/en/mps/members-of-parliament/former-mp-s/list-of-9th-parliament-members-bangla?layout=edit&amp;id=715" TargetMode="External"/><Relationship Id="rId178" Type="http://schemas.openxmlformats.org/officeDocument/2006/relationships/hyperlink" Target="http://www.parliament.gov.bd/index.php/en/mps/members-of-parliament/former-mp-s/list-of-9th-parliament-members-bangla?layout=edit&amp;id=736" TargetMode="External"/><Relationship Id="rId301" Type="http://schemas.openxmlformats.org/officeDocument/2006/relationships/image" Target="media/image149.jpeg"/><Relationship Id="rId343" Type="http://schemas.openxmlformats.org/officeDocument/2006/relationships/image" Target="media/image170.jpeg"/><Relationship Id="rId550" Type="http://schemas.openxmlformats.org/officeDocument/2006/relationships/image" Target="media/image274.jpeg"/><Relationship Id="rId61" Type="http://schemas.openxmlformats.org/officeDocument/2006/relationships/image" Target="media/image29.jpeg"/><Relationship Id="rId82" Type="http://schemas.openxmlformats.org/officeDocument/2006/relationships/hyperlink" Target="http://www.parliament.gov.bd/index.php/en/mps/members-of-parliament/former-mp-s/list-of-9th-parliament-members-bangla?layout=edit&amp;id=688" TargetMode="External"/><Relationship Id="rId199" Type="http://schemas.openxmlformats.org/officeDocument/2006/relationships/image" Target="media/image98.jpeg"/><Relationship Id="rId203" Type="http://schemas.openxmlformats.org/officeDocument/2006/relationships/image" Target="media/image100.jpeg"/><Relationship Id="rId385" Type="http://schemas.openxmlformats.org/officeDocument/2006/relationships/image" Target="media/image191.jpeg"/><Relationship Id="rId571" Type="http://schemas.openxmlformats.org/officeDocument/2006/relationships/hyperlink" Target="http://www.parliament.gov.bd/index.php/en/mps/members-of-parliament/former-mp-s/list-of-9th-parliament-members-bangla?layout=edit&amp;id=962" TargetMode="External"/><Relationship Id="rId592" Type="http://schemas.openxmlformats.org/officeDocument/2006/relationships/hyperlink" Target="http://www.parliament.gov.bd/index.php/en/mps/members-of-parliament/former-mp-s/list-of-9th-parliament-members-bangla?layout=edit&amp;id=973" TargetMode="External"/><Relationship Id="rId606" Type="http://schemas.openxmlformats.org/officeDocument/2006/relationships/hyperlink" Target="http://www.parliament.gov.bd/index.php/en/mps/members-of-parliament/former-mp-s/list-of-9th-parliament-members-bangla?layout=edit&amp;id=1192" TargetMode="External"/><Relationship Id="rId627" Type="http://schemas.openxmlformats.org/officeDocument/2006/relationships/image" Target="media/image312.jpeg"/><Relationship Id="rId648" Type="http://schemas.openxmlformats.org/officeDocument/2006/relationships/hyperlink" Target="http://www.parliament.gov.bd/index.php/en/mps/members-of-parliament/former-mp-s/list-of-9th-parliament-members-bangla?layout=edit&amp;id=1234" TargetMode="External"/><Relationship Id="rId669" Type="http://schemas.openxmlformats.org/officeDocument/2006/relationships/image" Target="media/image333.jpeg"/><Relationship Id="rId19" Type="http://schemas.openxmlformats.org/officeDocument/2006/relationships/image" Target="media/image8.jpeg"/><Relationship Id="rId224" Type="http://schemas.openxmlformats.org/officeDocument/2006/relationships/hyperlink" Target="http://www.parliament.gov.bd/index.php/en/mps/members-of-parliament/former-mp-s/list-of-9th-parliament-members-bangla?layout=edit&amp;id=760" TargetMode="External"/><Relationship Id="rId245" Type="http://schemas.openxmlformats.org/officeDocument/2006/relationships/image" Target="media/image121.jpeg"/><Relationship Id="rId266" Type="http://schemas.openxmlformats.org/officeDocument/2006/relationships/hyperlink" Target="http://www.parliament.gov.bd/index.php/en/mps/members-of-parliament/former-mp-s/list-of-9th-parliament-members-bangla?layout=edit&amp;id=781" TargetMode="External"/><Relationship Id="rId287" Type="http://schemas.openxmlformats.org/officeDocument/2006/relationships/image" Target="media/image142.jpeg"/><Relationship Id="rId410" Type="http://schemas.openxmlformats.org/officeDocument/2006/relationships/hyperlink" Target="http://www.parliament.gov.bd/index.php/en/mps/members-of-parliament/former-mp-s/list-of-9th-parliament-members-bangla?layout=edit&amp;id=854" TargetMode="External"/><Relationship Id="rId431" Type="http://schemas.openxmlformats.org/officeDocument/2006/relationships/image" Target="media/image214.jpeg"/><Relationship Id="rId452" Type="http://schemas.openxmlformats.org/officeDocument/2006/relationships/hyperlink" Target="http://www.parliament.gov.bd/index.php/en/mps/members-of-parliament/former-mp-s/list-of-9th-parliament-members-bangla?layout=edit&amp;id=881" TargetMode="External"/><Relationship Id="rId473" Type="http://schemas.openxmlformats.org/officeDocument/2006/relationships/image" Target="media/image235.jpeg"/><Relationship Id="rId494" Type="http://schemas.openxmlformats.org/officeDocument/2006/relationships/hyperlink" Target="http://www.parliament.gov.bd/index.php/en/mps/members-of-parliament/former-mp-s/list-of-9th-parliament-members-bangla?layout=edit&amp;id=908" TargetMode="External"/><Relationship Id="rId508" Type="http://schemas.openxmlformats.org/officeDocument/2006/relationships/hyperlink" Target="http://www.parliament.gov.bd/href=index.php?option=com_content&amp;view=article&amp;layout=edit&amp;id=916" TargetMode="External"/><Relationship Id="rId529" Type="http://schemas.openxmlformats.org/officeDocument/2006/relationships/image" Target="media/image263.jpeg"/><Relationship Id="rId680" Type="http://schemas.openxmlformats.org/officeDocument/2006/relationships/hyperlink" Target="http://www.parliament.gov.bd/index.php/en/mps/members-of-parliament/former-mp-s/list-of-9th-parliament-members-bangla?layout=edit&amp;id=1287" TargetMode="External"/><Relationship Id="rId30" Type="http://schemas.openxmlformats.org/officeDocument/2006/relationships/hyperlink" Target="http://www.parliament.gov.bd/index.php/en/mps/members-of-parliament/former-mp-s/list-of-9th-parliament-members-bangla?layout=edit&amp;id=662" TargetMode="External"/><Relationship Id="rId105" Type="http://schemas.openxmlformats.org/officeDocument/2006/relationships/image" Target="media/image51.jpeg"/><Relationship Id="rId126" Type="http://schemas.openxmlformats.org/officeDocument/2006/relationships/hyperlink" Target="http://www.parliament.gov.bd/index.php/en/mps/members-of-parliament/former-mp-s/list-of-9th-parliament-members-bangla?layout=edit&amp;id=710" TargetMode="External"/><Relationship Id="rId147" Type="http://schemas.openxmlformats.org/officeDocument/2006/relationships/image" Target="media/image72.jpeg"/><Relationship Id="rId168" Type="http://schemas.openxmlformats.org/officeDocument/2006/relationships/hyperlink" Target="http://www.parliament.gov.bd/index.php/en/mps/members-of-parliament/former-mp-s/list-of-9th-parliament-members-bangla?layout=edit&amp;id=731" TargetMode="External"/><Relationship Id="rId312" Type="http://schemas.openxmlformats.org/officeDocument/2006/relationships/hyperlink" Target="http://www.parliament.gov.bd/index.php/en/mps/members-of-parliament/former-mp-s/list-of-9th-parliament-members-bangla?layout=edit&amp;id=804" TargetMode="External"/><Relationship Id="rId333" Type="http://schemas.openxmlformats.org/officeDocument/2006/relationships/image" Target="media/image165.jpeg"/><Relationship Id="rId354" Type="http://schemas.openxmlformats.org/officeDocument/2006/relationships/hyperlink" Target="http://www.parliament.gov.bd/index.php/en/mps/members-of-parliament/former-mp-s/list-of-9th-parliament-members-bangla?layout=edit&amp;id=825" TargetMode="External"/><Relationship Id="rId540" Type="http://schemas.openxmlformats.org/officeDocument/2006/relationships/hyperlink" Target="http://www.parliament.gov.bd/index.php/en/mps/members-of-parliament/former-mp-s/list-of-9th-parliament-members-bangla?layout=edit&amp;id=946" TargetMode="External"/><Relationship Id="rId51" Type="http://schemas.openxmlformats.org/officeDocument/2006/relationships/image" Target="media/image24.jpeg"/><Relationship Id="rId72" Type="http://schemas.openxmlformats.org/officeDocument/2006/relationships/hyperlink" Target="http://www.parliament.gov.bd/index.php/en/mps/members-of-parliament/former-mp-s/list-of-9th-parliament-members-bangla?layout=edit&amp;id=683" TargetMode="External"/><Relationship Id="rId93" Type="http://schemas.openxmlformats.org/officeDocument/2006/relationships/image" Target="media/image45.jpeg"/><Relationship Id="rId189" Type="http://schemas.openxmlformats.org/officeDocument/2006/relationships/image" Target="media/image93.jpeg"/><Relationship Id="rId375" Type="http://schemas.openxmlformats.org/officeDocument/2006/relationships/image" Target="media/image186.jpeg"/><Relationship Id="rId396" Type="http://schemas.openxmlformats.org/officeDocument/2006/relationships/hyperlink" Target="http://www.parliament.gov.bd/index.php/en/mps/members-of-parliament/former-mp-s/list-of-9th-parliament-members-bangla?layout=edit&amp;id=847" TargetMode="External"/><Relationship Id="rId561" Type="http://schemas.openxmlformats.org/officeDocument/2006/relationships/hyperlink" Target="http://www.parliament.gov.bd/index.php/en/mps/members-of-parliament/former-mp-s/list-of-9th-parliament-members-bangla?layout=edit&amp;id=957" TargetMode="External"/><Relationship Id="rId582" Type="http://schemas.openxmlformats.org/officeDocument/2006/relationships/hyperlink" Target="http://www.parliament.gov.bd/index.php/en/mps/members-of-parliament/former-mp-s/list-of-9th-parliament-members-bangla?layout=edit&amp;id=968" TargetMode="External"/><Relationship Id="rId617" Type="http://schemas.openxmlformats.org/officeDocument/2006/relationships/image" Target="media/image307.jpeg"/><Relationship Id="rId638" Type="http://schemas.openxmlformats.org/officeDocument/2006/relationships/hyperlink" Target="http://www.parliament.gov.bd/index.php/en/mps/members-of-parliament/former-mp-s/list-of-9th-parliament-members-bangla?layout=edit&amp;id=1223" TargetMode="External"/><Relationship Id="rId659" Type="http://schemas.openxmlformats.org/officeDocument/2006/relationships/image" Target="media/image328.jpeg"/><Relationship Id="rId3" Type="http://schemas.openxmlformats.org/officeDocument/2006/relationships/webSettings" Target="webSettings.xml"/><Relationship Id="rId214" Type="http://schemas.openxmlformats.org/officeDocument/2006/relationships/hyperlink" Target="http://www.parliament.gov.bd/index.php/en/mps/members-of-parliament/former-mp-s/list-of-9th-parliament-members-bangla?layout=edit&amp;id=755" TargetMode="External"/><Relationship Id="rId235" Type="http://schemas.openxmlformats.org/officeDocument/2006/relationships/image" Target="media/image116.jpeg"/><Relationship Id="rId256" Type="http://schemas.openxmlformats.org/officeDocument/2006/relationships/hyperlink" Target="http://www.parliament.gov.bd/index.php/en/mps/members-of-parliament/former-mp-s/list-of-9th-parliament-members-bangla?layout=edit&amp;id=776" TargetMode="External"/><Relationship Id="rId277" Type="http://schemas.openxmlformats.org/officeDocument/2006/relationships/image" Target="media/image137.jpeg"/><Relationship Id="rId298" Type="http://schemas.openxmlformats.org/officeDocument/2006/relationships/hyperlink" Target="http://www.parliament.gov.bd/index.php/en/mps/members-of-parliament/former-mp-s/list-of-9th-parliament-members-bangla?layout=edit&amp;id=797" TargetMode="External"/><Relationship Id="rId400" Type="http://schemas.openxmlformats.org/officeDocument/2006/relationships/hyperlink" Target="http://www.parliament.gov.bd/index.php/en/mps/members-of-parliament/former-mp-s/list-of-9th-parliament-members-bangla?layout=edit&amp;id=849" TargetMode="External"/><Relationship Id="rId421" Type="http://schemas.openxmlformats.org/officeDocument/2006/relationships/image" Target="media/image209.jpeg"/><Relationship Id="rId442" Type="http://schemas.openxmlformats.org/officeDocument/2006/relationships/hyperlink" Target="http://www.parliament.gov.bd/index.php/en/mps/members-of-parliament/former-mp-s/list-of-9th-parliament-members-bangla?layout=edit&amp;id=871" TargetMode="External"/><Relationship Id="rId463" Type="http://schemas.openxmlformats.org/officeDocument/2006/relationships/image" Target="media/image230.jpeg"/><Relationship Id="rId484" Type="http://schemas.openxmlformats.org/officeDocument/2006/relationships/hyperlink" Target="http://www.parliament.gov.bd/index.php/en/mps/members-of-parliament/former-mp-s/list-of-9th-parliament-members-bangla?layout=edit&amp;id=902" TargetMode="External"/><Relationship Id="rId519" Type="http://schemas.openxmlformats.org/officeDocument/2006/relationships/image" Target="media/image258.jpeg"/><Relationship Id="rId670" Type="http://schemas.openxmlformats.org/officeDocument/2006/relationships/hyperlink" Target="http://www.parliament.gov.bd/index.php/en/mps/members-of-parliament/former-mp-s/list-of-9th-parliament-members-bangla?layout=edit&amp;id=1278" TargetMode="External"/><Relationship Id="rId116" Type="http://schemas.openxmlformats.org/officeDocument/2006/relationships/hyperlink" Target="http://www.parliament.gov.bd/index.php/en/mps/members-of-parliament/former-mp-s/list-of-9th-parliament-members-bangla?layout=edit&amp;id=705" TargetMode="External"/><Relationship Id="rId137" Type="http://schemas.openxmlformats.org/officeDocument/2006/relationships/image" Target="media/image67.jpeg"/><Relationship Id="rId158" Type="http://schemas.openxmlformats.org/officeDocument/2006/relationships/hyperlink" Target="http://www.parliament.gov.bd/index.php/en/mps/members-of-parliament/former-mp-s/list-of-9th-parliament-members-bangla?layout=edit&amp;id=726" TargetMode="External"/><Relationship Id="rId302" Type="http://schemas.openxmlformats.org/officeDocument/2006/relationships/hyperlink" Target="http://www.parliament.gov.bd/index.php/en/mps/members-of-parliament/former-mp-s/list-of-9th-parliament-members-bangla?layout=edit&amp;id=799" TargetMode="External"/><Relationship Id="rId323" Type="http://schemas.openxmlformats.org/officeDocument/2006/relationships/image" Target="media/image160.jpeg"/><Relationship Id="rId344" Type="http://schemas.openxmlformats.org/officeDocument/2006/relationships/hyperlink" Target="http://www.parliament.gov.bd/index.php/en/mps/members-of-parliament/former-mp-s/list-of-9th-parliament-members-bangla?layout=edit&amp;id=820" TargetMode="External"/><Relationship Id="rId530" Type="http://schemas.openxmlformats.org/officeDocument/2006/relationships/hyperlink" Target="http://www.parliament.gov.bd/index.php/en/mps/members-of-parliament/former-mp-s/list-of-9th-parliament-members-bangla?layout=edit&amp;id=941" TargetMode="External"/><Relationship Id="rId691" Type="http://schemas.openxmlformats.org/officeDocument/2006/relationships/image" Target="media/image344.jpeg"/><Relationship Id="rId20" Type="http://schemas.openxmlformats.org/officeDocument/2006/relationships/hyperlink" Target="http://www.parliament.gov.bd/index.php/en/mps/members-of-parliament/former-mp-s/list-of-9th-parliament-members-bangla?layout=edit&amp;id=657" TargetMode="External"/><Relationship Id="rId41" Type="http://schemas.openxmlformats.org/officeDocument/2006/relationships/image" Target="media/image19.jpeg"/><Relationship Id="rId62" Type="http://schemas.openxmlformats.org/officeDocument/2006/relationships/hyperlink" Target="http://www.parliament.gov.bd/index.php/en/mps/members-of-parliament/former-mp-s/list-of-9th-parliament-members-bangla?layout=edit&amp;id=678" TargetMode="External"/><Relationship Id="rId83" Type="http://schemas.openxmlformats.org/officeDocument/2006/relationships/image" Target="media/image40.jpeg"/><Relationship Id="rId179" Type="http://schemas.openxmlformats.org/officeDocument/2006/relationships/image" Target="media/image88.jpeg"/><Relationship Id="rId365" Type="http://schemas.openxmlformats.org/officeDocument/2006/relationships/image" Target="media/image181.jpeg"/><Relationship Id="rId386" Type="http://schemas.openxmlformats.org/officeDocument/2006/relationships/hyperlink" Target="http://www.parliament.gov.bd/index.php/en/mps/members-of-parliament/former-mp-s/list-of-9th-parliament-members-bangla?layout=edit&amp;id=842" TargetMode="External"/><Relationship Id="rId551" Type="http://schemas.openxmlformats.org/officeDocument/2006/relationships/hyperlink" Target="http://www.parliament.gov.bd/MP_Profile_276_B.html" TargetMode="External"/><Relationship Id="rId572" Type="http://schemas.openxmlformats.org/officeDocument/2006/relationships/image" Target="media/image285.jpeg"/><Relationship Id="rId593" Type="http://schemas.openxmlformats.org/officeDocument/2006/relationships/image" Target="media/image295.jpeg"/><Relationship Id="rId607" Type="http://schemas.openxmlformats.org/officeDocument/2006/relationships/image" Target="media/image302.jpeg"/><Relationship Id="rId628" Type="http://schemas.openxmlformats.org/officeDocument/2006/relationships/hyperlink" Target="http://www.parliament.gov.bd/index.php/en/mps/members-of-parliament/former-mp-s/list-of-9th-parliament-members-bangla?layout=edit&amp;id=1215" TargetMode="External"/><Relationship Id="rId649" Type="http://schemas.openxmlformats.org/officeDocument/2006/relationships/image" Target="media/image323.jpeg"/><Relationship Id="rId190" Type="http://schemas.openxmlformats.org/officeDocument/2006/relationships/hyperlink" Target="http://www.parliament.gov.bd/index.php/en/mps/members-of-parliament/former-mp-s/list-of-9th-parliament-members-bangla?layout=edit&amp;id=742" TargetMode="External"/><Relationship Id="rId204" Type="http://schemas.openxmlformats.org/officeDocument/2006/relationships/hyperlink" Target="http://www.parliament.gov.bd/index.php/en/mps/members-of-parliament/former-mp-s/list-of-9th-parliament-members-bangla?layout=edit&amp;id=749" TargetMode="External"/><Relationship Id="rId225" Type="http://schemas.openxmlformats.org/officeDocument/2006/relationships/image" Target="media/image111.jpeg"/><Relationship Id="rId246" Type="http://schemas.openxmlformats.org/officeDocument/2006/relationships/hyperlink" Target="http://www.parliament.gov.bd/index.php/en/mps/members-of-parliament/former-mp-s/list-of-9th-parliament-members-bangla?layout=edit&amp;id=771" TargetMode="External"/><Relationship Id="rId267" Type="http://schemas.openxmlformats.org/officeDocument/2006/relationships/image" Target="media/image132.jpeg"/><Relationship Id="rId288" Type="http://schemas.openxmlformats.org/officeDocument/2006/relationships/hyperlink" Target="http://www.parliament.gov.bd/index.php/en/mps/members-of-parliament/former-mp-s/list-of-9th-parliament-members-bangla?layout=edit&amp;id=792" TargetMode="External"/><Relationship Id="rId411" Type="http://schemas.openxmlformats.org/officeDocument/2006/relationships/image" Target="media/image204.jpeg"/><Relationship Id="rId432" Type="http://schemas.openxmlformats.org/officeDocument/2006/relationships/hyperlink" Target="http://www.parliament.gov.bd/index.php/en/mps/members-of-parliament/former-mp-s/list-of-9th-parliament-members-bangla?layout=edit&amp;id=866" TargetMode="External"/><Relationship Id="rId453" Type="http://schemas.openxmlformats.org/officeDocument/2006/relationships/image" Target="media/image225.jpeg"/><Relationship Id="rId474" Type="http://schemas.openxmlformats.org/officeDocument/2006/relationships/hyperlink" Target="http://www.parliament.gov.bd/index.php/en/mps/members-of-parliament/former-mp-s/list-of-9th-parliament-members-bangla?layout=edit&amp;id=896" TargetMode="External"/><Relationship Id="rId509" Type="http://schemas.openxmlformats.org/officeDocument/2006/relationships/image" Target="media/image253.jpeg"/><Relationship Id="rId660" Type="http://schemas.openxmlformats.org/officeDocument/2006/relationships/hyperlink" Target="http://www.parliament.gov.bd/index.php/en/mps/members-of-parliament/former-mp-s/list-of-9th-parliament-members-bangla?layout=edit&amp;id=1260" TargetMode="External"/><Relationship Id="rId106" Type="http://schemas.openxmlformats.org/officeDocument/2006/relationships/hyperlink" Target="http://www.parliament.gov.bd/index.php/en/mps/members-of-parliament/former-mp-s/list-of-9th-parliament-members-bangla?layout=edit&amp;id=700" TargetMode="External"/><Relationship Id="rId127" Type="http://schemas.openxmlformats.org/officeDocument/2006/relationships/image" Target="media/image62.jpeg"/><Relationship Id="rId313" Type="http://schemas.openxmlformats.org/officeDocument/2006/relationships/image" Target="media/image155.jpeg"/><Relationship Id="rId495" Type="http://schemas.openxmlformats.org/officeDocument/2006/relationships/image" Target="media/image246.jpeg"/><Relationship Id="rId681" Type="http://schemas.openxmlformats.org/officeDocument/2006/relationships/image" Target="media/image339.jpeg"/><Relationship Id="rId10" Type="http://schemas.openxmlformats.org/officeDocument/2006/relationships/hyperlink" Target="http://www.parliament.gov.bd/index.php/en/mps/members-of-parliament/former-mp-s/list-of-9th-parliament-members-bangla?layout=edit&amp;id=652" TargetMode="External"/><Relationship Id="rId31" Type="http://schemas.openxmlformats.org/officeDocument/2006/relationships/image" Target="media/image14.jpeg"/><Relationship Id="rId52" Type="http://schemas.openxmlformats.org/officeDocument/2006/relationships/hyperlink" Target="http://www.parliament.gov.bd/index.php/en/mps/members-of-parliament/former-mp-s/list-of-9th-parliament-members-bangla?layout=edit&amp;id=673" TargetMode="External"/><Relationship Id="rId73" Type="http://schemas.openxmlformats.org/officeDocument/2006/relationships/image" Target="media/image35.jpeg"/><Relationship Id="rId94" Type="http://schemas.openxmlformats.org/officeDocument/2006/relationships/hyperlink" Target="http://www.parliament.gov.bd/index.php/en/mps/members-of-parliament/former-mp-s/list-of-9th-parliament-members-bangla?layout=edit&amp;id=694" TargetMode="External"/><Relationship Id="rId148" Type="http://schemas.openxmlformats.org/officeDocument/2006/relationships/hyperlink" Target="http://www.parliament.gov.bd/index.php/en/mps/members-of-parliament/former-mp-s/list-of-9th-parliament-members-bangla?layout=edit&amp;id=721" TargetMode="External"/><Relationship Id="rId169" Type="http://schemas.openxmlformats.org/officeDocument/2006/relationships/image" Target="media/image83.jpeg"/><Relationship Id="rId334" Type="http://schemas.openxmlformats.org/officeDocument/2006/relationships/hyperlink" Target="http://www.parliament.gov.bd/index.php/en/mps/members-of-parliament/former-mp-s/list-of-9th-parliament-members-bangla?layout=edit&amp;id=815" TargetMode="External"/><Relationship Id="rId355" Type="http://schemas.openxmlformats.org/officeDocument/2006/relationships/image" Target="media/image176.jpeg"/><Relationship Id="rId376" Type="http://schemas.openxmlformats.org/officeDocument/2006/relationships/hyperlink" Target="http://www.parliament.gov.bd/index.php/en/mps/members-of-parliament/former-mp-s/list-of-9th-parliament-members-bangla?layout=edit&amp;id=837" TargetMode="External"/><Relationship Id="rId397" Type="http://schemas.openxmlformats.org/officeDocument/2006/relationships/image" Target="media/image197.jpeg"/><Relationship Id="rId520" Type="http://schemas.openxmlformats.org/officeDocument/2006/relationships/hyperlink" Target="http://www.parliament.gov.bd/href=index.php?option=com_content&amp;view=article&amp;layout=edit&amp;id=922" TargetMode="External"/><Relationship Id="rId541" Type="http://schemas.openxmlformats.org/officeDocument/2006/relationships/image" Target="media/image269.jpeg"/><Relationship Id="rId562" Type="http://schemas.openxmlformats.org/officeDocument/2006/relationships/image" Target="media/image280.jpeg"/><Relationship Id="rId583" Type="http://schemas.openxmlformats.org/officeDocument/2006/relationships/image" Target="media/image290.jpeg"/><Relationship Id="rId618" Type="http://schemas.openxmlformats.org/officeDocument/2006/relationships/hyperlink" Target="http://www.parliament.gov.bd/index.php/en/mps/members-of-parliament/former-mp-s/list-of-9th-parliament-members-bangla?layout=edit&amp;id=1201" TargetMode="External"/><Relationship Id="rId639" Type="http://schemas.openxmlformats.org/officeDocument/2006/relationships/image" Target="media/image318.jpeg"/><Relationship Id="rId4" Type="http://schemas.openxmlformats.org/officeDocument/2006/relationships/hyperlink" Target="http://www.parliament.gov.bd/index.php/en/mps/members-of-parliament/former-mp-s/list-of-9th-parliament-members-bangla?layout=edit&amp;id=860" TargetMode="External"/><Relationship Id="rId180" Type="http://schemas.openxmlformats.org/officeDocument/2006/relationships/hyperlink" Target="http://www.parliament.gov.bd/index.php/en/mps/members-of-parliament/former-mp-s/list-of-9th-parliament-members-bangla?layout=edit&amp;id=737" TargetMode="External"/><Relationship Id="rId215" Type="http://schemas.openxmlformats.org/officeDocument/2006/relationships/image" Target="media/image106.jpeg"/><Relationship Id="rId236" Type="http://schemas.openxmlformats.org/officeDocument/2006/relationships/hyperlink" Target="http://www.parliament.gov.bd/index.php/en/mps/members-of-parliament/former-mp-s/list-of-9th-parliament-members-bangla?layout=edit&amp;id=766" TargetMode="External"/><Relationship Id="rId257" Type="http://schemas.openxmlformats.org/officeDocument/2006/relationships/image" Target="media/image127.jpeg"/><Relationship Id="rId278" Type="http://schemas.openxmlformats.org/officeDocument/2006/relationships/hyperlink" Target="http://www.parliament.gov.bd/index.php/en/mps/members-of-parliament/former-mp-s/list-of-9th-parliament-members-bangla?layout=edit&amp;id=787" TargetMode="External"/><Relationship Id="rId401" Type="http://schemas.openxmlformats.org/officeDocument/2006/relationships/image" Target="media/image199.jpeg"/><Relationship Id="rId422" Type="http://schemas.openxmlformats.org/officeDocument/2006/relationships/hyperlink" Target="http://www.parliament.gov.bd/index.php/en/mps/members-of-parliament/former-mp-s/list-of-9th-parliament-members-bangla?layout=edit&amp;id=861" TargetMode="External"/><Relationship Id="rId443" Type="http://schemas.openxmlformats.org/officeDocument/2006/relationships/image" Target="media/image220.jpeg"/><Relationship Id="rId464" Type="http://schemas.openxmlformats.org/officeDocument/2006/relationships/hyperlink" Target="http://www.parliament.gov.bd/index.php/en/mps/members-of-parliament/former-mp-s/list-of-9th-parliament-members-bangla?layout=edit&amp;id=889" TargetMode="External"/><Relationship Id="rId650" Type="http://schemas.openxmlformats.org/officeDocument/2006/relationships/hyperlink" Target="http://www.parliament.gov.bd/index.php/en/mps/members-of-parliament/former-mp-s/list-of-9th-parliament-members-bangla?layout=edit&amp;id=1235" TargetMode="External"/><Relationship Id="rId303" Type="http://schemas.openxmlformats.org/officeDocument/2006/relationships/image" Target="media/image150.jpeg"/><Relationship Id="rId485" Type="http://schemas.openxmlformats.org/officeDocument/2006/relationships/image" Target="media/image241.jpeg"/><Relationship Id="rId692" Type="http://schemas.openxmlformats.org/officeDocument/2006/relationships/hyperlink" Target="http://www.parliament.gov.bd/index.php/en/mps/members-of-parliament/former-mp-s/list-of-9th-parliament-members-bangla?layout=edit&amp;id=1295" TargetMode="External"/><Relationship Id="rId42" Type="http://schemas.openxmlformats.org/officeDocument/2006/relationships/hyperlink" Target="http://www.parliament.gov.bd/index.php/en/mps/members-of-parliament/former-mp-s/list-of-9th-parliament-members-bangla?layout=edit&amp;id=668" TargetMode="External"/><Relationship Id="rId84" Type="http://schemas.openxmlformats.org/officeDocument/2006/relationships/hyperlink" Target="http://www.parliament.gov.bd/index.php/en/mps/members-of-parliament/former-mp-s/list-of-9th-parliament-members-bangla?layout=edit&amp;id=689" TargetMode="External"/><Relationship Id="rId138" Type="http://schemas.openxmlformats.org/officeDocument/2006/relationships/hyperlink" Target="http://www.parliament.gov.bd/index.php/en/mps/members-of-parliament/former-mp-s/list-of-9th-parliament-members-bangla?layout=edit&amp;id=716" TargetMode="External"/><Relationship Id="rId345" Type="http://schemas.openxmlformats.org/officeDocument/2006/relationships/image" Target="media/image171.jpeg"/><Relationship Id="rId387" Type="http://schemas.openxmlformats.org/officeDocument/2006/relationships/image" Target="media/image192.jpeg"/><Relationship Id="rId510" Type="http://schemas.openxmlformats.org/officeDocument/2006/relationships/hyperlink" Target="http://www.parliament.gov.bd/href=index.php?option=com_content&amp;view=article&amp;layout=edit&amp;id=917" TargetMode="External"/><Relationship Id="rId552" Type="http://schemas.openxmlformats.org/officeDocument/2006/relationships/image" Target="media/image275.jpeg"/><Relationship Id="rId594" Type="http://schemas.openxmlformats.org/officeDocument/2006/relationships/hyperlink" Target="http://www.parliament.gov.bd/index.php/en/mps/members-of-parliament/former-mp-s/list-of-9th-parliament-members-bangla?layout=edit&amp;id=974" TargetMode="External"/><Relationship Id="rId608" Type="http://schemas.openxmlformats.org/officeDocument/2006/relationships/hyperlink" Target="http://www.parliament.gov.bd/index.php/en/mps/members-of-parliament/former-mp-s/list-of-9th-parliament-members-bangla?layout=edit&amp;id=1193" TargetMode="External"/><Relationship Id="rId191" Type="http://schemas.openxmlformats.org/officeDocument/2006/relationships/image" Target="media/image94.jpeg"/><Relationship Id="rId205" Type="http://schemas.openxmlformats.org/officeDocument/2006/relationships/image" Target="media/image101.jpeg"/><Relationship Id="rId247" Type="http://schemas.openxmlformats.org/officeDocument/2006/relationships/image" Target="media/image122.jpeg"/><Relationship Id="rId412" Type="http://schemas.openxmlformats.org/officeDocument/2006/relationships/hyperlink" Target="http://www.parliament.gov.bd/index.php/en/mps/members-of-parliament/former-mp-s/list-of-9th-parliament-members-bangla?layout=edit&amp;id=855" TargetMode="External"/><Relationship Id="rId107" Type="http://schemas.openxmlformats.org/officeDocument/2006/relationships/image" Target="media/image52.jpeg"/><Relationship Id="rId289" Type="http://schemas.openxmlformats.org/officeDocument/2006/relationships/image" Target="media/image143.jpeg"/><Relationship Id="rId454" Type="http://schemas.openxmlformats.org/officeDocument/2006/relationships/hyperlink" Target="http://www.parliament.gov.bd/index.php/en/mps/members-of-parliament/former-mp-s/list-of-9th-parliament-members-bangla?layout=edit&amp;id=882" TargetMode="External"/><Relationship Id="rId496" Type="http://schemas.openxmlformats.org/officeDocument/2006/relationships/hyperlink" Target="http://www.parliament.gov.bd/index.php/en/mps/members-of-parliament/former-mp-s/list-of-9th-parliament-members-bangla?layout=edit&amp;id=909" TargetMode="External"/><Relationship Id="rId661" Type="http://schemas.openxmlformats.org/officeDocument/2006/relationships/image" Target="media/image329.jpeg"/><Relationship Id="rId11" Type="http://schemas.openxmlformats.org/officeDocument/2006/relationships/image" Target="media/image4.jpeg"/><Relationship Id="rId53" Type="http://schemas.openxmlformats.org/officeDocument/2006/relationships/image" Target="media/image25.jpeg"/><Relationship Id="rId149" Type="http://schemas.openxmlformats.org/officeDocument/2006/relationships/image" Target="media/image73.jpeg"/><Relationship Id="rId314" Type="http://schemas.openxmlformats.org/officeDocument/2006/relationships/hyperlink" Target="http://www.parliament.gov.bd/index.php/en/mps/members-of-parliament/former-mp-s/list-of-9th-parliament-members-bangla?layout=edit&amp;id=805" TargetMode="External"/><Relationship Id="rId356" Type="http://schemas.openxmlformats.org/officeDocument/2006/relationships/hyperlink" Target="http://www.parliament.gov.bd/index.php/en/mps/members-of-parliament/former-mp-s/list-of-9th-parliament-members-bangla?layout=edit&amp;id=826" TargetMode="External"/><Relationship Id="rId398" Type="http://schemas.openxmlformats.org/officeDocument/2006/relationships/hyperlink" Target="http://www.parliament.gov.bd/index.php/en/mps/members-of-parliament/former-mp-s/list-of-9th-parliament-members-bangla?layout=edit&amp;id=848" TargetMode="External"/><Relationship Id="rId521" Type="http://schemas.openxmlformats.org/officeDocument/2006/relationships/image" Target="media/image259.jpeg"/><Relationship Id="rId563" Type="http://schemas.openxmlformats.org/officeDocument/2006/relationships/hyperlink" Target="http://www.parliament.gov.bd/index.php/en/mps/members-of-parliament/former-mp-s/list-of-9th-parliament-members-bangla?layout=edit&amp;id=958" TargetMode="External"/><Relationship Id="rId619" Type="http://schemas.openxmlformats.org/officeDocument/2006/relationships/image" Target="media/image308.jpeg"/><Relationship Id="rId95" Type="http://schemas.openxmlformats.org/officeDocument/2006/relationships/image" Target="media/image46.jpeg"/><Relationship Id="rId160" Type="http://schemas.openxmlformats.org/officeDocument/2006/relationships/hyperlink" Target="http://www.parliament.gov.bd/index.php/en/mps/members-of-parliament/former-mp-s/list-of-9th-parliament-members-bangla?layout=edit&amp;id=727" TargetMode="External"/><Relationship Id="rId216" Type="http://schemas.openxmlformats.org/officeDocument/2006/relationships/hyperlink" Target="http://www.parliament.gov.bd/index.php/en/mps/members-of-parliament/former-mp-s/list-of-9th-parliament-members-bangla?layout=edit&amp;id=756" TargetMode="External"/><Relationship Id="rId423" Type="http://schemas.openxmlformats.org/officeDocument/2006/relationships/image" Target="media/image210.jpeg"/><Relationship Id="rId258" Type="http://schemas.openxmlformats.org/officeDocument/2006/relationships/hyperlink" Target="http://www.parliament.gov.bd/index.php/en/mps/members-of-parliament/former-mp-s/list-of-9th-parliament-members-bangla?layout=edit&amp;id=777" TargetMode="External"/><Relationship Id="rId465" Type="http://schemas.openxmlformats.org/officeDocument/2006/relationships/image" Target="media/image231.jpeg"/><Relationship Id="rId630" Type="http://schemas.openxmlformats.org/officeDocument/2006/relationships/hyperlink" Target="http://www.parliament.gov.bd/index.php/en/mps/members-of-parliament/former-mp-s/list-of-9th-parliament-members-bangla?layout=edit&amp;id=1217" TargetMode="External"/><Relationship Id="rId672" Type="http://schemas.openxmlformats.org/officeDocument/2006/relationships/hyperlink" Target="http://www.parliament.gov.bd/index.php/en/mps/members-of-parliament/former-mp-s/list-of-9th-parliament-members-bangla?layout=edit&amp;id=1279" TargetMode="External"/><Relationship Id="rId22" Type="http://schemas.openxmlformats.org/officeDocument/2006/relationships/hyperlink" Target="http://www.parliament.gov.bd/index.php/en/mps/members-of-parliament/former-mp-s/list-of-9th-parliament-members-bangla?layout=edit&amp;id=658" TargetMode="External"/><Relationship Id="rId64" Type="http://schemas.openxmlformats.org/officeDocument/2006/relationships/hyperlink" Target="http://www.parliament.gov.bd/index.php/en/mps/members-of-parliament/former-mp-s/list-of-9th-parliament-members-bangla?layout=edit&amp;id=679" TargetMode="External"/><Relationship Id="rId118" Type="http://schemas.openxmlformats.org/officeDocument/2006/relationships/hyperlink" Target="http://www.parliament.gov.bd/index.php/en/mps/members-of-parliament/former-mp-s/list-of-9th-parliament-members-bangla?layout=edit&amp;id=706" TargetMode="External"/><Relationship Id="rId325" Type="http://schemas.openxmlformats.org/officeDocument/2006/relationships/image" Target="media/image161.jpeg"/><Relationship Id="rId367" Type="http://schemas.openxmlformats.org/officeDocument/2006/relationships/image" Target="media/image182.jpeg"/><Relationship Id="rId532" Type="http://schemas.openxmlformats.org/officeDocument/2006/relationships/hyperlink" Target="http://www.parliament.gov.bd/index.php/en/mps/members-of-parliament/former-mp-s/list-of-9th-parliament-members-bangla?layout=edit&amp;id=942" TargetMode="External"/><Relationship Id="rId574" Type="http://schemas.openxmlformats.org/officeDocument/2006/relationships/image" Target="media/image286.jpeg"/><Relationship Id="rId171" Type="http://schemas.openxmlformats.org/officeDocument/2006/relationships/image" Target="media/image84.jpeg"/><Relationship Id="rId227" Type="http://schemas.openxmlformats.org/officeDocument/2006/relationships/image" Target="media/image112.jpeg"/><Relationship Id="rId269" Type="http://schemas.openxmlformats.org/officeDocument/2006/relationships/image" Target="media/image133.jpeg"/><Relationship Id="rId434" Type="http://schemas.openxmlformats.org/officeDocument/2006/relationships/hyperlink" Target="http://www.parliament.gov.bd/index.php/en/mps/members-of-parliament/former-mp-s/list-of-9th-parliament-members-bangla?layout=edit&amp;id=867" TargetMode="External"/><Relationship Id="rId476" Type="http://schemas.openxmlformats.org/officeDocument/2006/relationships/hyperlink" Target="http://www.parliament.gov.bd/index.php/en/mps/members-of-parliament/former-mp-s/list-of-9th-parliament-members-bangla?layout=edit&amp;id=897" TargetMode="External"/><Relationship Id="rId641" Type="http://schemas.openxmlformats.org/officeDocument/2006/relationships/image" Target="media/image319.jpeg"/><Relationship Id="rId683" Type="http://schemas.openxmlformats.org/officeDocument/2006/relationships/image" Target="media/image340.jpeg"/><Relationship Id="rId33" Type="http://schemas.openxmlformats.org/officeDocument/2006/relationships/image" Target="media/image15.jpeg"/><Relationship Id="rId129" Type="http://schemas.openxmlformats.org/officeDocument/2006/relationships/image" Target="media/image63.jpeg"/><Relationship Id="rId280" Type="http://schemas.openxmlformats.org/officeDocument/2006/relationships/hyperlink" Target="http://www.parliament.gov.bd/index.php/en/mps/members-of-parliament/former-mp-s/list-of-9th-parliament-members-bangla?layout=edit&amp;id=788" TargetMode="External"/><Relationship Id="rId336" Type="http://schemas.openxmlformats.org/officeDocument/2006/relationships/hyperlink" Target="http://www.parliament.gov.bd/index.php/en/mps/members-of-parliament/former-mp-s/list-of-9th-parliament-members-bangla?layout=edit&amp;id=816" TargetMode="External"/><Relationship Id="rId501" Type="http://schemas.openxmlformats.org/officeDocument/2006/relationships/image" Target="media/image249.jpeg"/><Relationship Id="rId543" Type="http://schemas.openxmlformats.org/officeDocument/2006/relationships/image" Target="media/image270.jpeg"/><Relationship Id="rId75" Type="http://schemas.openxmlformats.org/officeDocument/2006/relationships/image" Target="media/image36.jpeg"/><Relationship Id="rId140" Type="http://schemas.openxmlformats.org/officeDocument/2006/relationships/hyperlink" Target="http://www.parliament.gov.bd/index.php/en/mps/members-of-parliament/former-mp-s/list-of-9th-parliament-members-bangla?layout=edit&amp;id=717" TargetMode="External"/><Relationship Id="rId182" Type="http://schemas.openxmlformats.org/officeDocument/2006/relationships/hyperlink" Target="http://www.parliament.gov.bd/index.php/en/mps/members-of-parliament/former-mp-s/list-of-9th-parliament-members-bangla?layout=edit&amp;id=738" TargetMode="External"/><Relationship Id="rId378" Type="http://schemas.openxmlformats.org/officeDocument/2006/relationships/hyperlink" Target="http://www.parliament.gov.bd/index.php/en/mps/members-of-parliament/former-mp-s/list-of-9th-parliament-members-bangla?layout=edit&amp;id=838" TargetMode="External"/><Relationship Id="rId403" Type="http://schemas.openxmlformats.org/officeDocument/2006/relationships/image" Target="media/image200.jpeg"/><Relationship Id="rId585" Type="http://schemas.openxmlformats.org/officeDocument/2006/relationships/image" Target="media/image291.jpeg"/><Relationship Id="rId6" Type="http://schemas.openxmlformats.org/officeDocument/2006/relationships/hyperlink" Target="http://www.parliament.gov.bd/index.php/en/mps/members-of-parliament/former-mp-s/list-of-9th-parliament-members-bangla?layout=edit&amp;id=650" TargetMode="External"/><Relationship Id="rId238" Type="http://schemas.openxmlformats.org/officeDocument/2006/relationships/hyperlink" Target="http://www.parliament.gov.bd/index.php/en/mps/members-of-parliament/former-mp-s/list-of-9th-parliament-members-bangla?layout=edit&amp;id=767" TargetMode="External"/><Relationship Id="rId445" Type="http://schemas.openxmlformats.org/officeDocument/2006/relationships/image" Target="media/image221.jpeg"/><Relationship Id="rId487" Type="http://schemas.openxmlformats.org/officeDocument/2006/relationships/image" Target="media/image242.jpeg"/><Relationship Id="rId610" Type="http://schemas.openxmlformats.org/officeDocument/2006/relationships/hyperlink" Target="http://www.parliament.gov.bd/index.php/en/mps/members-of-parliament/former-mp-s/list-of-9th-parliament-members-bangla?layout=edit&amp;id=1194" TargetMode="External"/><Relationship Id="rId652" Type="http://schemas.openxmlformats.org/officeDocument/2006/relationships/hyperlink" Target="http://www.parliament.gov.bd/index.php/en/mps/members-of-parliament/former-mp-s/list-of-9th-parliament-members-bangla?layout=edit&amp;id=1236" TargetMode="External"/><Relationship Id="rId694" Type="http://schemas.openxmlformats.org/officeDocument/2006/relationships/hyperlink" Target="http://www.parliament.gov.bd/index.php/en/mps/members-of-parliament/former-mp-s/list-of-9th-parliament-members-bangla?layout=edit&amp;id=1297" TargetMode="External"/><Relationship Id="rId291" Type="http://schemas.openxmlformats.org/officeDocument/2006/relationships/image" Target="media/image144.jpeg"/><Relationship Id="rId305" Type="http://schemas.openxmlformats.org/officeDocument/2006/relationships/image" Target="media/image151.jpeg"/><Relationship Id="rId347" Type="http://schemas.openxmlformats.org/officeDocument/2006/relationships/image" Target="media/image172.jpeg"/><Relationship Id="rId512" Type="http://schemas.openxmlformats.org/officeDocument/2006/relationships/hyperlink" Target="http://www.parliament.gov.bd/href=index.php?option=com_content&amp;view=article&amp;layout=edit&amp;id=918" TargetMode="External"/><Relationship Id="rId44" Type="http://schemas.openxmlformats.org/officeDocument/2006/relationships/hyperlink" Target="http://www.parliament.gov.bd/index.php/en/mps/members-of-parliament/former-mp-s/list-of-9th-parliament-members-bangla?layout=edit&amp;id=669" TargetMode="External"/><Relationship Id="rId86" Type="http://schemas.openxmlformats.org/officeDocument/2006/relationships/hyperlink" Target="http://www.parliament.gov.bd/index.php/en/mps/members-of-parliament/former-mp-s/list-of-9th-parliament-members-bangla?layout=edit&amp;id=690" TargetMode="External"/><Relationship Id="rId151" Type="http://schemas.openxmlformats.org/officeDocument/2006/relationships/image" Target="media/image74.jpeg"/><Relationship Id="rId389" Type="http://schemas.openxmlformats.org/officeDocument/2006/relationships/image" Target="media/image193.jpeg"/><Relationship Id="rId554" Type="http://schemas.openxmlformats.org/officeDocument/2006/relationships/image" Target="media/image276.jpeg"/><Relationship Id="rId596" Type="http://schemas.openxmlformats.org/officeDocument/2006/relationships/hyperlink" Target="http://www.parliament.gov.bd/index.php/en/mps/members-of-parliament/former-mp-s/list-of-9th-parliament-members-bangla?layout=edit&amp;id=975" TargetMode="External"/><Relationship Id="rId193" Type="http://schemas.openxmlformats.org/officeDocument/2006/relationships/image" Target="media/image95.jpeg"/><Relationship Id="rId207" Type="http://schemas.openxmlformats.org/officeDocument/2006/relationships/image" Target="media/image102.jpeg"/><Relationship Id="rId249" Type="http://schemas.openxmlformats.org/officeDocument/2006/relationships/image" Target="media/image123.jpeg"/><Relationship Id="rId414" Type="http://schemas.openxmlformats.org/officeDocument/2006/relationships/hyperlink" Target="http://www.parliament.gov.bd/index.php/en/mps/members-of-parliament/former-mp-s/list-of-9th-parliament-members-bangla?layout=edit&amp;id=856" TargetMode="External"/><Relationship Id="rId456" Type="http://schemas.openxmlformats.org/officeDocument/2006/relationships/hyperlink" Target="http://www.parliament.gov.bd/index.php/en/mps/members-of-parliament/former-mp-s/list-of-9th-parliament-members-bangla?layout=edit&amp;id=884" TargetMode="External"/><Relationship Id="rId498" Type="http://schemas.openxmlformats.org/officeDocument/2006/relationships/hyperlink" Target="http://www.parliament.gov.bd/index.php/en/mps/members-of-parliament/former-mp-s/list-of-9th-parliament-members-bangla?layout=edit&amp;id=911" TargetMode="External"/><Relationship Id="rId621" Type="http://schemas.openxmlformats.org/officeDocument/2006/relationships/image" Target="media/image309.jpeg"/><Relationship Id="rId663" Type="http://schemas.openxmlformats.org/officeDocument/2006/relationships/image" Target="media/image330.jpeg"/><Relationship Id="rId13" Type="http://schemas.openxmlformats.org/officeDocument/2006/relationships/image" Target="media/image5.jpeg"/><Relationship Id="rId109" Type="http://schemas.openxmlformats.org/officeDocument/2006/relationships/image" Target="media/image53.jpeg"/><Relationship Id="rId260" Type="http://schemas.openxmlformats.org/officeDocument/2006/relationships/hyperlink" Target="http://www.parliament.gov.bd/index.php/en/mps/members-of-parliament/former-mp-s/list-of-9th-parliament-members-bangla?layout=edit&amp;id=778" TargetMode="External"/><Relationship Id="rId316" Type="http://schemas.openxmlformats.org/officeDocument/2006/relationships/hyperlink" Target="http://www.parliament.gov.bd/index.php/en/mps/members-of-parliament/former-mp-s/list-of-9th-parliament-members-bangla?layout=edit&amp;id=806" TargetMode="External"/><Relationship Id="rId523" Type="http://schemas.openxmlformats.org/officeDocument/2006/relationships/image" Target="media/image260.jpeg"/><Relationship Id="rId55" Type="http://schemas.openxmlformats.org/officeDocument/2006/relationships/image" Target="media/image26.jpeg"/><Relationship Id="rId97" Type="http://schemas.openxmlformats.org/officeDocument/2006/relationships/image" Target="media/image47.jpeg"/><Relationship Id="rId120" Type="http://schemas.openxmlformats.org/officeDocument/2006/relationships/hyperlink" Target="http://www.parliament.gov.bd/index.php/en/mps/members-of-parliament/former-mp-s/list-of-9th-parliament-members-bangla?layout=edit&amp;id=707" TargetMode="External"/><Relationship Id="rId358" Type="http://schemas.openxmlformats.org/officeDocument/2006/relationships/hyperlink" Target="http://www.parliament.gov.bd/index.php/en/mps/members-of-parliament/former-mp-s/list-of-9th-parliament-members-bangla?layout=edit&amp;id=827" TargetMode="External"/><Relationship Id="rId565" Type="http://schemas.openxmlformats.org/officeDocument/2006/relationships/hyperlink" Target="http://www.parliament.gov.bd/index.php/en/mps/members-of-parliament/former-mp-s/list-of-9th-parliament-members-bangla?layout=edit&amp;id=959" TargetMode="External"/><Relationship Id="rId162" Type="http://schemas.openxmlformats.org/officeDocument/2006/relationships/hyperlink" Target="http://www.parliament.gov.bd/index.php/en/mps/members-of-parliament/former-mp-s/list-of-9th-parliament-members-bangla?layout=edit&amp;id=728" TargetMode="External"/><Relationship Id="rId218" Type="http://schemas.openxmlformats.org/officeDocument/2006/relationships/hyperlink" Target="http://www.parliament.gov.bd/index.php/en/mps/members-of-parliament/former-mp-s/list-of-9th-parliament-members-bangla?layout=edit&amp;id=757" TargetMode="External"/><Relationship Id="rId425" Type="http://schemas.openxmlformats.org/officeDocument/2006/relationships/image" Target="media/image211.jpeg"/><Relationship Id="rId467" Type="http://schemas.openxmlformats.org/officeDocument/2006/relationships/image" Target="media/image232.jpeg"/><Relationship Id="rId632" Type="http://schemas.openxmlformats.org/officeDocument/2006/relationships/hyperlink" Target="http://www.parliament.gov.bd/index.php/en/mps/members-of-parliament/former-mp-s/list-of-9th-parliament-members-bangla?layout=edit&amp;id=1220" TargetMode="External"/><Relationship Id="rId271" Type="http://schemas.openxmlformats.org/officeDocument/2006/relationships/image" Target="media/image134.jpeg"/><Relationship Id="rId674" Type="http://schemas.openxmlformats.org/officeDocument/2006/relationships/hyperlink" Target="http://www.parliament.gov.bd/index.php/en/mps/members-of-parliament/former-mp-s/list-of-9th-parliament-members-bangla?layout=edit&amp;id=1282" TargetMode="External"/><Relationship Id="rId24" Type="http://schemas.openxmlformats.org/officeDocument/2006/relationships/hyperlink" Target="http://www.parliament.gov.bd/index.php/en/mps/members-of-parliament/former-mp-s/list-of-9th-parliament-members-bangla?layout=edit&amp;id=659" TargetMode="External"/><Relationship Id="rId66" Type="http://schemas.openxmlformats.org/officeDocument/2006/relationships/hyperlink" Target="http://www.parliament.gov.bd/index.php/en/mps/members-of-parliament/former-mp-s/list-of-9th-parliament-members-bangla?layout=edit&amp;id=680" TargetMode="External"/><Relationship Id="rId131" Type="http://schemas.openxmlformats.org/officeDocument/2006/relationships/image" Target="media/image64.jpeg"/><Relationship Id="rId327" Type="http://schemas.openxmlformats.org/officeDocument/2006/relationships/image" Target="media/image162.jpeg"/><Relationship Id="rId369" Type="http://schemas.openxmlformats.org/officeDocument/2006/relationships/image" Target="media/image183.jpeg"/><Relationship Id="rId534" Type="http://schemas.openxmlformats.org/officeDocument/2006/relationships/hyperlink" Target="http://www.parliament.gov.bd/index.php/en/mps/members-of-parliament/former-mp-s/list-of-9th-parliament-members-bangla?layout=edit&amp;id=943" TargetMode="External"/><Relationship Id="rId576" Type="http://schemas.openxmlformats.org/officeDocument/2006/relationships/image" Target="media/image287.jpeg"/><Relationship Id="rId173" Type="http://schemas.openxmlformats.org/officeDocument/2006/relationships/image" Target="media/image85.jpeg"/><Relationship Id="rId229" Type="http://schemas.openxmlformats.org/officeDocument/2006/relationships/image" Target="media/image113.jpeg"/><Relationship Id="rId380" Type="http://schemas.openxmlformats.org/officeDocument/2006/relationships/hyperlink" Target="http://www.parliament.gov.bd/index.php/en/mps/members-of-parliament/former-mp-s/list-of-9th-parliament-members-bangla?layout=edit&amp;id=839" TargetMode="External"/><Relationship Id="rId436" Type="http://schemas.openxmlformats.org/officeDocument/2006/relationships/hyperlink" Target="http://www.parliament.gov.bd/index.php/en/mps/members-of-parliament/former-mp-s/list-of-9th-parliament-members-bangla?layout=edit&amp;id=868" TargetMode="External"/><Relationship Id="rId601" Type="http://schemas.openxmlformats.org/officeDocument/2006/relationships/image" Target="media/image299.jpeg"/><Relationship Id="rId643" Type="http://schemas.openxmlformats.org/officeDocument/2006/relationships/image" Target="media/image320.jpeg"/><Relationship Id="rId240" Type="http://schemas.openxmlformats.org/officeDocument/2006/relationships/hyperlink" Target="http://www.parliament.gov.bd/index.php/en/mps/members-of-parliament/former-mp-s/list-of-9th-parliament-members-bangla?layout=edit&amp;id=768" TargetMode="External"/><Relationship Id="rId478" Type="http://schemas.openxmlformats.org/officeDocument/2006/relationships/hyperlink" Target="http://www.parliament.gov.bd/index.php/en/mps/members-of-parliament/former-mp-s/list-of-9th-parliament-members-bangla?layout=edit&amp;id=898" TargetMode="External"/><Relationship Id="rId685" Type="http://schemas.openxmlformats.org/officeDocument/2006/relationships/image" Target="media/image341.jpeg"/><Relationship Id="rId35" Type="http://schemas.openxmlformats.org/officeDocument/2006/relationships/image" Target="media/image16.jpeg"/><Relationship Id="rId77" Type="http://schemas.openxmlformats.org/officeDocument/2006/relationships/image" Target="media/image37.jpeg"/><Relationship Id="rId100" Type="http://schemas.openxmlformats.org/officeDocument/2006/relationships/hyperlink" Target="http://www.parliament.gov.bd/index.php/en/mps/members-of-parliament/former-mp-s/list-of-9th-parliament-members-bangla?layout=edit&amp;id=697" TargetMode="External"/><Relationship Id="rId282" Type="http://schemas.openxmlformats.org/officeDocument/2006/relationships/hyperlink" Target="http://www.parliament.gov.bd/index.php/en/mps/members-of-parliament/former-mp-s/list-of-9th-parliament-members-bangla?layout=edit&amp;id=789" TargetMode="External"/><Relationship Id="rId338" Type="http://schemas.openxmlformats.org/officeDocument/2006/relationships/hyperlink" Target="http://www.parliament.gov.bd/index.php/en/mps/members-of-parliament/former-mp-s/list-of-9th-parliament-members-bangla?layout=edit&amp;id=817" TargetMode="External"/><Relationship Id="rId503" Type="http://schemas.openxmlformats.org/officeDocument/2006/relationships/image" Target="media/image250.jpeg"/><Relationship Id="rId545" Type="http://schemas.openxmlformats.org/officeDocument/2006/relationships/image" Target="media/image271.jpeg"/><Relationship Id="rId587" Type="http://schemas.openxmlformats.org/officeDocument/2006/relationships/image" Target="media/image292.jpeg"/><Relationship Id="rId8" Type="http://schemas.openxmlformats.org/officeDocument/2006/relationships/hyperlink" Target="http://www.parliament.gov.bd/index.php/en/mps/members-of-parliament/former-mp-s/list-of-9th-parliament-members-bangla?layout=edit&amp;id=651" TargetMode="External"/><Relationship Id="rId142" Type="http://schemas.openxmlformats.org/officeDocument/2006/relationships/hyperlink" Target="http://www.parliament.gov.bd/index.php/en/mps/members-of-parliament/former-mp-s/list-of-9th-parliament-members-bangla?layout=edit&amp;id=718" TargetMode="External"/><Relationship Id="rId184" Type="http://schemas.openxmlformats.org/officeDocument/2006/relationships/hyperlink" Target="http://www.parliament.gov.bd/index.php/en/mps/members-of-parliament/former-mp-s/list-of-9th-parliament-members-bangla?layout=edit&amp;id=739" TargetMode="External"/><Relationship Id="rId391" Type="http://schemas.openxmlformats.org/officeDocument/2006/relationships/image" Target="media/image194.jpeg"/><Relationship Id="rId405" Type="http://schemas.openxmlformats.org/officeDocument/2006/relationships/image" Target="media/image201.jpeg"/><Relationship Id="rId447" Type="http://schemas.openxmlformats.org/officeDocument/2006/relationships/image" Target="media/image222.jpeg"/><Relationship Id="rId612" Type="http://schemas.openxmlformats.org/officeDocument/2006/relationships/hyperlink" Target="http://www.parliament.gov.bd/index.php/en/mps/members-of-parliament/former-mp-s/list-of-9th-parliament-members-bangla?layout=edit&amp;id=1195" TargetMode="External"/><Relationship Id="rId251" Type="http://schemas.openxmlformats.org/officeDocument/2006/relationships/image" Target="media/image124.jpeg"/><Relationship Id="rId489" Type="http://schemas.openxmlformats.org/officeDocument/2006/relationships/image" Target="media/image243.jpeg"/><Relationship Id="rId654" Type="http://schemas.openxmlformats.org/officeDocument/2006/relationships/hyperlink" Target="http://www.parliament.gov.bd/index.php/en/mps/members-of-parliament/former-mp-s/list-of-9th-parliament-members-bangla?layout=edit&amp;id=1239" TargetMode="External"/><Relationship Id="rId696" Type="http://schemas.openxmlformats.org/officeDocument/2006/relationships/hyperlink" Target="http://www.parliament.gov.bd/index.php/en/mps/members-of-parliament/former-mp-s/list-of-9th-parliament-members-bangla?layout=edit&amp;id=1300" TargetMode="External"/><Relationship Id="rId46" Type="http://schemas.openxmlformats.org/officeDocument/2006/relationships/hyperlink" Target="http://www.parliament.gov.bd/index.php/en/mps/members-of-parliament/former-mp-s/list-of-9th-parliament-members-bangla?layout=edit&amp;id=670" TargetMode="External"/><Relationship Id="rId293" Type="http://schemas.openxmlformats.org/officeDocument/2006/relationships/image" Target="media/image145.jpeg"/><Relationship Id="rId307" Type="http://schemas.openxmlformats.org/officeDocument/2006/relationships/image" Target="media/image152.jpeg"/><Relationship Id="rId349" Type="http://schemas.openxmlformats.org/officeDocument/2006/relationships/image" Target="media/image173.jpeg"/><Relationship Id="rId514" Type="http://schemas.openxmlformats.org/officeDocument/2006/relationships/hyperlink" Target="http://www.parliament.gov.bd/href=index.php?option=com_content&amp;view=article&amp;layout=edit&amp;id=919" TargetMode="External"/><Relationship Id="rId556" Type="http://schemas.openxmlformats.org/officeDocument/2006/relationships/image" Target="media/image277.jpeg"/><Relationship Id="rId88" Type="http://schemas.openxmlformats.org/officeDocument/2006/relationships/hyperlink" Target="http://www.parliament.gov.bd/index.php/en/mps/members-of-parliament/former-mp-s/list-of-9th-parliament-members-bangla?layout=edit&amp;id=691" TargetMode="External"/><Relationship Id="rId111" Type="http://schemas.openxmlformats.org/officeDocument/2006/relationships/image" Target="media/image54.jpeg"/><Relationship Id="rId153" Type="http://schemas.openxmlformats.org/officeDocument/2006/relationships/image" Target="media/image75.jpeg"/><Relationship Id="rId195" Type="http://schemas.openxmlformats.org/officeDocument/2006/relationships/image" Target="media/image96.jpeg"/><Relationship Id="rId209" Type="http://schemas.openxmlformats.org/officeDocument/2006/relationships/image" Target="media/image103.jpeg"/><Relationship Id="rId360" Type="http://schemas.openxmlformats.org/officeDocument/2006/relationships/hyperlink" Target="http://www.parliament.gov.bd/index.php/en/mps/members-of-parliament/former-mp-s/list-of-9th-parliament-members-bangla?layout=edit&amp;id=829" TargetMode="External"/><Relationship Id="rId416" Type="http://schemas.openxmlformats.org/officeDocument/2006/relationships/hyperlink" Target="http://www.parliament.gov.bd/index.php/en/mps/members-of-parliament/former-mp-s/list-of-9th-parliament-members-bangla?layout=edit&amp;id=857" TargetMode="External"/><Relationship Id="rId598" Type="http://schemas.openxmlformats.org/officeDocument/2006/relationships/hyperlink" Target="http://www.parliament.gov.bd/index.php/en/mps/members-of-parliament/former-mp-s/list-of-9th-parliament-members-bangla?layout=edit&amp;id=976" TargetMode="External"/><Relationship Id="rId220" Type="http://schemas.openxmlformats.org/officeDocument/2006/relationships/hyperlink" Target="http://www.parliament.gov.bd/index.php/en/mps/members-of-parliament/former-mp-s/list-of-9th-parliament-members-bangla?layout=edit&amp;id=758" TargetMode="External"/><Relationship Id="rId458" Type="http://schemas.openxmlformats.org/officeDocument/2006/relationships/hyperlink" Target="http://www.parliament.gov.bd/index.php/en/mps/members-of-parliament/former-mp-s/list-of-9th-parliament-members-bangla?layout=edit&amp;id=885" TargetMode="External"/><Relationship Id="rId623" Type="http://schemas.openxmlformats.org/officeDocument/2006/relationships/image" Target="media/image310.jpeg"/><Relationship Id="rId665" Type="http://schemas.openxmlformats.org/officeDocument/2006/relationships/image" Target="media/image331.jpeg"/><Relationship Id="rId15" Type="http://schemas.openxmlformats.org/officeDocument/2006/relationships/image" Target="media/image6.jpeg"/><Relationship Id="rId57" Type="http://schemas.openxmlformats.org/officeDocument/2006/relationships/image" Target="media/image27.jpeg"/><Relationship Id="rId262" Type="http://schemas.openxmlformats.org/officeDocument/2006/relationships/hyperlink" Target="http://www.parliament.gov.bd/index.php/en/mps/members-of-parliament/former-mp-s/list-of-9th-parliament-members-bangla?layout=edit&amp;id=779" TargetMode="External"/><Relationship Id="rId318" Type="http://schemas.openxmlformats.org/officeDocument/2006/relationships/hyperlink" Target="http://www.parliament.gov.bd/index.php/en/mps/members-of-parliament/former-mp-s/list-of-9th-parliament-members-bangla?layout=edit&amp;id=807" TargetMode="External"/><Relationship Id="rId525" Type="http://schemas.openxmlformats.org/officeDocument/2006/relationships/image" Target="media/image261.jpeg"/><Relationship Id="rId567" Type="http://schemas.openxmlformats.org/officeDocument/2006/relationships/hyperlink" Target="http://www.parliament.gov.bd/index.php/en/mps/members-of-parliament/former-mp-s/list-of-9th-parliament-members-bangla?layout=edit&amp;id=960" TargetMode="External"/><Relationship Id="rId99" Type="http://schemas.openxmlformats.org/officeDocument/2006/relationships/image" Target="media/image48.jpeg"/><Relationship Id="rId122" Type="http://schemas.openxmlformats.org/officeDocument/2006/relationships/hyperlink" Target="http://www.parliament.gov.bd/index.php/en/mps/members-of-parliament/former-mp-s/list-of-9th-parliament-members-bangla?layout=edit&amp;id=708" TargetMode="External"/><Relationship Id="rId164" Type="http://schemas.openxmlformats.org/officeDocument/2006/relationships/hyperlink" Target="http://www.parliament.gov.bd/index.php/en/mps/members-of-parliament/former-mp-s/list-of-9th-parliament-members-bangla?layout=edit&amp;id=729" TargetMode="External"/><Relationship Id="rId371" Type="http://schemas.openxmlformats.org/officeDocument/2006/relationships/image" Target="media/image184.jpeg"/><Relationship Id="rId427" Type="http://schemas.openxmlformats.org/officeDocument/2006/relationships/image" Target="media/image212.jpeg"/><Relationship Id="rId469" Type="http://schemas.openxmlformats.org/officeDocument/2006/relationships/image" Target="media/image233.jpeg"/><Relationship Id="rId634" Type="http://schemas.openxmlformats.org/officeDocument/2006/relationships/hyperlink" Target="http://www.parliament.gov.bd/index.php/en/mps/members-of-parliament/former-mp-s/list-of-9th-parliament-members-bangla?layout=edit&amp;id=1221" TargetMode="External"/><Relationship Id="rId676" Type="http://schemas.openxmlformats.org/officeDocument/2006/relationships/hyperlink" Target="http://www.parliament.gov.bd/index.php/en/mps/members-of-parliament/former-mp-s/list-of-9th-parliament-members-bangla?layout=edit&amp;id=1284" TargetMode="External"/><Relationship Id="rId26" Type="http://schemas.openxmlformats.org/officeDocument/2006/relationships/hyperlink" Target="http://www.parliament.gov.bd/index.php/en/mps/members-of-parliament/former-mp-s/list-of-9th-parliament-members-bangla?layout=edit&amp;id=660" TargetMode="External"/><Relationship Id="rId231" Type="http://schemas.openxmlformats.org/officeDocument/2006/relationships/image" Target="media/image114.jpeg"/><Relationship Id="rId273" Type="http://schemas.openxmlformats.org/officeDocument/2006/relationships/image" Target="media/image135.jpeg"/><Relationship Id="rId329" Type="http://schemas.openxmlformats.org/officeDocument/2006/relationships/image" Target="media/image163.jpeg"/><Relationship Id="rId480" Type="http://schemas.openxmlformats.org/officeDocument/2006/relationships/hyperlink" Target="http://www.parliament.gov.bd/index.php/en/mps/members-of-parliament/former-mp-s/list-of-9th-parliament-members-bangla?layout=edit&amp;id=899" TargetMode="External"/><Relationship Id="rId536" Type="http://schemas.openxmlformats.org/officeDocument/2006/relationships/hyperlink" Target="http://www.parliament.gov.bd/index.php/en/mps/members-of-parliament/former-mp-s/list-of-9th-parliament-members-bangla?layout=edit&amp;id=945" TargetMode="External"/><Relationship Id="rId701" Type="http://schemas.openxmlformats.org/officeDocument/2006/relationships/theme" Target="theme/theme1.xml"/><Relationship Id="rId68" Type="http://schemas.openxmlformats.org/officeDocument/2006/relationships/hyperlink" Target="http://www.parliament.gov.bd/index.php/en/mps/members-of-parliament/former-mp-s/list-of-9th-parliament-members-bangla?layout=edit&amp;id=681" TargetMode="External"/><Relationship Id="rId133" Type="http://schemas.openxmlformats.org/officeDocument/2006/relationships/image" Target="media/image65.jpeg"/><Relationship Id="rId175" Type="http://schemas.openxmlformats.org/officeDocument/2006/relationships/image" Target="media/image86.jpeg"/><Relationship Id="rId340" Type="http://schemas.openxmlformats.org/officeDocument/2006/relationships/hyperlink" Target="http://www.parliament.gov.bd/index.php/en/mps/members-of-parliament/former-mp-s/list-of-9th-parliament-members-bangla?layout=edit&amp;id=818" TargetMode="External"/><Relationship Id="rId578" Type="http://schemas.openxmlformats.org/officeDocument/2006/relationships/hyperlink" Target="http://www.parliament.gov.bd/index.php/en/mps/members-of-parliament/former-mp-s/list-of-9th-parliament-members-bangla?layout=edit&amp;id=966" TargetMode="External"/><Relationship Id="rId200" Type="http://schemas.openxmlformats.org/officeDocument/2006/relationships/hyperlink" Target="http://www.parliament.gov.bd/index.php/en/mps/members-of-parliament/former-mp-s/list-of-9th-parliament-members-bangla?layout=edit&amp;id=747" TargetMode="External"/><Relationship Id="rId382" Type="http://schemas.openxmlformats.org/officeDocument/2006/relationships/hyperlink" Target="http://www.parliament.gov.bd/index.php/en/mps/members-of-parliament/former-mp-s/list-of-9th-parliament-members-bangla?layout=edit&amp;id=840" TargetMode="External"/><Relationship Id="rId438" Type="http://schemas.openxmlformats.org/officeDocument/2006/relationships/hyperlink" Target="http://www.parliament.gov.bd/index.php/en/mps/members-of-parliament/former-mp-s/list-of-9th-parliament-members-bangla?layout=edit&amp;id=869" TargetMode="External"/><Relationship Id="rId603" Type="http://schemas.openxmlformats.org/officeDocument/2006/relationships/image" Target="media/image300.jpeg"/><Relationship Id="rId645" Type="http://schemas.openxmlformats.org/officeDocument/2006/relationships/image" Target="media/image321.jpeg"/><Relationship Id="rId687" Type="http://schemas.openxmlformats.org/officeDocument/2006/relationships/image" Target="media/image342.jpeg"/><Relationship Id="rId242" Type="http://schemas.openxmlformats.org/officeDocument/2006/relationships/hyperlink" Target="http://www.parliament.gov.bd/index.php/en/mps/members-of-parliament/former-mp-s/list-of-9th-parliament-members-bangla?layout=edit&amp;id=769" TargetMode="External"/><Relationship Id="rId284" Type="http://schemas.openxmlformats.org/officeDocument/2006/relationships/hyperlink" Target="http://www.parliament.gov.bd/index.php/en/mps/members-of-parliament/former-mp-s/list-of-9th-parliament-members-bangla?layout=edit&amp;id=790" TargetMode="External"/><Relationship Id="rId491" Type="http://schemas.openxmlformats.org/officeDocument/2006/relationships/image" Target="media/image244.jpeg"/><Relationship Id="rId505" Type="http://schemas.openxmlformats.org/officeDocument/2006/relationships/image" Target="media/image251.jpeg"/><Relationship Id="rId37" Type="http://schemas.openxmlformats.org/officeDocument/2006/relationships/image" Target="media/image17.jpeg"/><Relationship Id="rId79" Type="http://schemas.openxmlformats.org/officeDocument/2006/relationships/image" Target="media/image38.jpeg"/><Relationship Id="rId102" Type="http://schemas.openxmlformats.org/officeDocument/2006/relationships/hyperlink" Target="http://www.parliament.gov.bd/index.php/en/mps/members-of-parliament/former-mp-s/list-of-9th-parliament-members-bangla?layout=edit&amp;id=698" TargetMode="External"/><Relationship Id="rId144" Type="http://schemas.openxmlformats.org/officeDocument/2006/relationships/hyperlink" Target="http://www.parliament.gov.bd/index.php/en/mps/members-of-parliament/former-mp-s/list-of-9th-parliament-members-bangla?layout=edit&amp;id=719" TargetMode="External"/><Relationship Id="rId547" Type="http://schemas.openxmlformats.org/officeDocument/2006/relationships/image" Target="media/image272.jpeg"/><Relationship Id="rId589" Type="http://schemas.openxmlformats.org/officeDocument/2006/relationships/image" Target="media/image293.jpeg"/><Relationship Id="rId90" Type="http://schemas.openxmlformats.org/officeDocument/2006/relationships/hyperlink" Target="http://www.parliament.gov.bd/index.php/en/mps/members-of-parliament/former-mp-s/list-of-9th-parliament-members-bangla?layout=edit&amp;id=692" TargetMode="External"/><Relationship Id="rId186" Type="http://schemas.openxmlformats.org/officeDocument/2006/relationships/hyperlink" Target="http://www.parliament.gov.bd/index.php/en/mps/members-of-parliament/former-mp-s/list-of-9th-parliament-members-bangla?layout=edit&amp;id=740" TargetMode="External"/><Relationship Id="rId351" Type="http://schemas.openxmlformats.org/officeDocument/2006/relationships/image" Target="media/image174.jpeg"/><Relationship Id="rId393" Type="http://schemas.openxmlformats.org/officeDocument/2006/relationships/image" Target="media/image195.jpeg"/><Relationship Id="rId407" Type="http://schemas.openxmlformats.org/officeDocument/2006/relationships/image" Target="media/image202.jpeg"/><Relationship Id="rId449" Type="http://schemas.openxmlformats.org/officeDocument/2006/relationships/image" Target="media/image223.jpeg"/><Relationship Id="rId614" Type="http://schemas.openxmlformats.org/officeDocument/2006/relationships/hyperlink" Target="http://www.parliament.gov.bd/index.php/en/mps/members-of-parliament/former-mp-s/list-of-9th-parliament-members-bangla?layout=edit&amp;id=1197" TargetMode="External"/><Relationship Id="rId656" Type="http://schemas.openxmlformats.org/officeDocument/2006/relationships/hyperlink" Target="http://www.parliament.gov.bd/index.php/en/mps/members-of-parliament/former-mp-s/list-of-9th-parliament-members-bangla?layout=edit&amp;id=1245" TargetMode="External"/><Relationship Id="rId211" Type="http://schemas.openxmlformats.org/officeDocument/2006/relationships/image" Target="media/image104.jpeg"/><Relationship Id="rId253" Type="http://schemas.openxmlformats.org/officeDocument/2006/relationships/image" Target="media/image125.jpeg"/><Relationship Id="rId295" Type="http://schemas.openxmlformats.org/officeDocument/2006/relationships/image" Target="media/image146.jpeg"/><Relationship Id="rId309" Type="http://schemas.openxmlformats.org/officeDocument/2006/relationships/image" Target="media/image153.jpeg"/><Relationship Id="rId460" Type="http://schemas.openxmlformats.org/officeDocument/2006/relationships/hyperlink" Target="http://www.parliament.gov.bd/index.php/en/mps/members-of-parliament/former-mp-s/list-of-9th-parliament-members-bangla?layout=edit&amp;id=886" TargetMode="External"/><Relationship Id="rId516" Type="http://schemas.openxmlformats.org/officeDocument/2006/relationships/hyperlink" Target="http://www.parliament.gov.bd/href=index.php?option=com_content&amp;view=article&amp;layout=edit&amp;id=920" TargetMode="External"/><Relationship Id="rId698" Type="http://schemas.openxmlformats.org/officeDocument/2006/relationships/hyperlink" Target="http://www.parliament.gov.bd/index.php/en/mps/members-of-parliament/former-mp-s/list-of-9th-parliament-members-bangla?layout=edit&amp;id=1302" TargetMode="External"/><Relationship Id="rId48" Type="http://schemas.openxmlformats.org/officeDocument/2006/relationships/hyperlink" Target="http://www.parliament.gov.bd/index.php/en/mps/members-of-parliament/former-mp-s/list-of-9th-parliament-members-bangla?layout=edit&amp;id=671" TargetMode="External"/><Relationship Id="rId113" Type="http://schemas.openxmlformats.org/officeDocument/2006/relationships/image" Target="media/image55.jpeg"/><Relationship Id="rId320" Type="http://schemas.openxmlformats.org/officeDocument/2006/relationships/hyperlink" Target="http://www.parliament.gov.bd/index.php/en/mps/members-of-parliament/former-mp-s/list-of-9th-parliament-members-bangla?layout=edit&amp;id=808" TargetMode="External"/><Relationship Id="rId558" Type="http://schemas.openxmlformats.org/officeDocument/2006/relationships/image" Target="media/image278.jpeg"/><Relationship Id="rId155" Type="http://schemas.openxmlformats.org/officeDocument/2006/relationships/image" Target="media/image76.jpeg"/><Relationship Id="rId197" Type="http://schemas.openxmlformats.org/officeDocument/2006/relationships/image" Target="media/image97.jpeg"/><Relationship Id="rId362" Type="http://schemas.openxmlformats.org/officeDocument/2006/relationships/hyperlink" Target="http://www.parliament.gov.bd/index.php/en/mps/members-of-parliament/former-mp-s/list-of-9th-parliament-members-bangla?layout=edit&amp;id=830" TargetMode="External"/><Relationship Id="rId418" Type="http://schemas.openxmlformats.org/officeDocument/2006/relationships/hyperlink" Target="http://www.parliament.gov.bd/index.php/en/mps/members-of-parliament/former-mp-s/list-of-9th-parliament-members-bangla?layout=edit&amp;id=858" TargetMode="External"/><Relationship Id="rId625" Type="http://schemas.openxmlformats.org/officeDocument/2006/relationships/image" Target="media/image311.jpeg"/><Relationship Id="rId222" Type="http://schemas.openxmlformats.org/officeDocument/2006/relationships/hyperlink" Target="http://www.parliament.gov.bd/index.php/en/mps/members-of-parliament/former-mp-s/list-of-9th-parliament-members-bangla?layout=edit&amp;id=759" TargetMode="External"/><Relationship Id="rId264" Type="http://schemas.openxmlformats.org/officeDocument/2006/relationships/hyperlink" Target="http://www.parliament.gov.bd/index.php/en/mps/members-of-parliament/former-mp-s/list-of-9th-parliament-members-bangla?layout=edit&amp;id=780" TargetMode="External"/><Relationship Id="rId471" Type="http://schemas.openxmlformats.org/officeDocument/2006/relationships/image" Target="media/image234.jpeg"/><Relationship Id="rId667" Type="http://schemas.openxmlformats.org/officeDocument/2006/relationships/image" Target="media/image332.jpeg"/><Relationship Id="rId17" Type="http://schemas.openxmlformats.org/officeDocument/2006/relationships/image" Target="media/image7.jpeg"/><Relationship Id="rId59" Type="http://schemas.openxmlformats.org/officeDocument/2006/relationships/image" Target="media/image28.jpeg"/><Relationship Id="rId124" Type="http://schemas.openxmlformats.org/officeDocument/2006/relationships/hyperlink" Target="http://www.parliament.gov.bd/index.php/en/mps/members-of-parliament/former-mp-s/list-of-9th-parliament-members-bangla?layout=edit&amp;id=709" TargetMode="External"/><Relationship Id="rId527" Type="http://schemas.openxmlformats.org/officeDocument/2006/relationships/image" Target="media/image262.jpeg"/><Relationship Id="rId569" Type="http://schemas.openxmlformats.org/officeDocument/2006/relationships/hyperlink" Target="http://www.parliament.gov.bd/index.php/en/mps/members-of-parliament/former-mp-s/list-of-9th-parliament-members-bangla?layout=edit&amp;id=961" TargetMode="External"/><Relationship Id="rId70" Type="http://schemas.openxmlformats.org/officeDocument/2006/relationships/hyperlink" Target="http://www.parliament.gov.bd/index.php/en/mps/members-of-parliament/former-mp-s/list-of-9th-parliament-members-bangla?layout=edit&amp;id=682" TargetMode="External"/><Relationship Id="rId166" Type="http://schemas.openxmlformats.org/officeDocument/2006/relationships/hyperlink" Target="http://www.parliament.gov.bd/index.php/en/mps/members-of-parliament/former-mp-s/list-of-9th-parliament-members-bangla?layout=edit&amp;id=730" TargetMode="External"/><Relationship Id="rId331" Type="http://schemas.openxmlformats.org/officeDocument/2006/relationships/image" Target="media/image164.jpeg"/><Relationship Id="rId373" Type="http://schemas.openxmlformats.org/officeDocument/2006/relationships/image" Target="media/image185.jpeg"/><Relationship Id="rId429" Type="http://schemas.openxmlformats.org/officeDocument/2006/relationships/image" Target="media/image213.jpeg"/><Relationship Id="rId580" Type="http://schemas.openxmlformats.org/officeDocument/2006/relationships/hyperlink" Target="http://www.parliament.gov.bd/index.php/en/mps/members-of-parliament/former-mp-s/list-of-9th-parliament-members-bangla?layout=edit&amp;id=967" TargetMode="External"/><Relationship Id="rId636" Type="http://schemas.openxmlformats.org/officeDocument/2006/relationships/hyperlink" Target="http://www.parliament.gov.bd/index.php/en/mps/members-of-parliament/former-mp-s/list-of-9th-parliament-members-bangla?layout=edit&amp;id=1222" TargetMode="External"/><Relationship Id="rId1" Type="http://schemas.openxmlformats.org/officeDocument/2006/relationships/styles" Target="styles.xml"/><Relationship Id="rId233" Type="http://schemas.openxmlformats.org/officeDocument/2006/relationships/image" Target="media/image115.jpeg"/><Relationship Id="rId440" Type="http://schemas.openxmlformats.org/officeDocument/2006/relationships/hyperlink" Target="http://www.parliament.gov.bd/index.php/en/mps/members-of-parliament/former-mp-s/list-of-9th-parliament-members-bangla?layout=edit&amp;id=870" TargetMode="External"/><Relationship Id="rId678" Type="http://schemas.openxmlformats.org/officeDocument/2006/relationships/hyperlink" Target="http://www.parliament.gov.bd/index.php/en/mps/members-of-parliament/former-mp-s/list-of-9th-parliament-members-bangla?layout=edit&amp;id=1285" TargetMode="External"/><Relationship Id="rId28" Type="http://schemas.openxmlformats.org/officeDocument/2006/relationships/hyperlink" Target="http://www.parliament.gov.bd/index.php/en/mps/members-of-parliament/former-mp-s/list-of-9th-parliament-members-bangla?layout=edit&amp;id=661" TargetMode="External"/><Relationship Id="rId275" Type="http://schemas.openxmlformats.org/officeDocument/2006/relationships/image" Target="media/image136.jpeg"/><Relationship Id="rId300" Type="http://schemas.openxmlformats.org/officeDocument/2006/relationships/hyperlink" Target="http://www.parliament.gov.bd/index.php/en/mps/members-of-parliament/former-mp-s/list-of-9th-parliament-members-bangla?layout=edit&amp;id=798" TargetMode="External"/><Relationship Id="rId482" Type="http://schemas.openxmlformats.org/officeDocument/2006/relationships/hyperlink" Target="http://www.parliament.gov.bd/index.php/en/mps/members-of-parliament/former-mp-s/list-of-9th-parliament-members-bangla?layout=edit&amp;id=901" TargetMode="External"/><Relationship Id="rId538" Type="http://schemas.openxmlformats.org/officeDocument/2006/relationships/hyperlink" Target="http://www.parliament.gov.bd/index.php/en/mps/members-of-parliament/former-mp-s/list-of-9th-parliament-members-bangla?layout=edit&amp;id=944" TargetMode="External"/><Relationship Id="rId81" Type="http://schemas.openxmlformats.org/officeDocument/2006/relationships/image" Target="media/image39.jpeg"/><Relationship Id="rId135" Type="http://schemas.openxmlformats.org/officeDocument/2006/relationships/image" Target="media/image66.jpeg"/><Relationship Id="rId177" Type="http://schemas.openxmlformats.org/officeDocument/2006/relationships/image" Target="media/image87.jpeg"/><Relationship Id="rId342" Type="http://schemas.openxmlformats.org/officeDocument/2006/relationships/hyperlink" Target="http://www.parliament.gov.bd/index.php/en/mps/members-of-parliament/former-mp-s/list-of-9th-parliament-members-bangla?layout=edit&amp;id=819" TargetMode="External"/><Relationship Id="rId384" Type="http://schemas.openxmlformats.org/officeDocument/2006/relationships/hyperlink" Target="http://www.parliament.gov.bd/index.php/en/mps/members-of-parliament/former-mp-s/list-of-9th-parliament-members-bangla?layout=edit&amp;id=841" TargetMode="External"/><Relationship Id="rId591" Type="http://schemas.openxmlformats.org/officeDocument/2006/relationships/image" Target="media/image294.jpeg"/><Relationship Id="rId605" Type="http://schemas.openxmlformats.org/officeDocument/2006/relationships/image" Target="media/image301.jpeg"/><Relationship Id="rId202" Type="http://schemas.openxmlformats.org/officeDocument/2006/relationships/hyperlink" Target="http://www.parliament.gov.bd/index.php/en/mps/members-of-parliament/former-mp-s/list-of-9th-parliament-members-bangla?layout=edit&amp;id=748" TargetMode="External"/><Relationship Id="rId244" Type="http://schemas.openxmlformats.org/officeDocument/2006/relationships/hyperlink" Target="http://www.parliament.gov.bd/index.php/en/mps/members-of-parliament/former-mp-s/list-of-9th-parliament-members-bangla?layout=edit&amp;id=770" TargetMode="External"/><Relationship Id="rId647" Type="http://schemas.openxmlformats.org/officeDocument/2006/relationships/image" Target="media/image322.jpeg"/><Relationship Id="rId689" Type="http://schemas.openxmlformats.org/officeDocument/2006/relationships/image" Target="media/image343.jpeg"/><Relationship Id="rId39" Type="http://schemas.openxmlformats.org/officeDocument/2006/relationships/image" Target="media/image18.jpeg"/><Relationship Id="rId286" Type="http://schemas.openxmlformats.org/officeDocument/2006/relationships/hyperlink" Target="http://www.parliament.gov.bd/index.php/en/mps/members-of-parliament/former-mp-s/list-of-9th-parliament-members-bangla?layout=edit&amp;id=791" TargetMode="External"/><Relationship Id="rId451" Type="http://schemas.openxmlformats.org/officeDocument/2006/relationships/image" Target="media/image224.jpeg"/><Relationship Id="rId493" Type="http://schemas.openxmlformats.org/officeDocument/2006/relationships/image" Target="media/image245.jpeg"/><Relationship Id="rId507" Type="http://schemas.openxmlformats.org/officeDocument/2006/relationships/image" Target="media/image252.jpeg"/><Relationship Id="rId549" Type="http://schemas.openxmlformats.org/officeDocument/2006/relationships/image" Target="media/image273.jpeg"/><Relationship Id="rId50" Type="http://schemas.openxmlformats.org/officeDocument/2006/relationships/hyperlink" Target="http://www.parliament.gov.bd/index.php/en/mps/members-of-parliament/former-mp-s/list-of-9th-parliament-members-bangla?layout=edit&amp;id=672" TargetMode="External"/><Relationship Id="rId104" Type="http://schemas.openxmlformats.org/officeDocument/2006/relationships/hyperlink" Target="http://www.parliament.gov.bd/index.php/en/mps/members-of-parliament/former-mp-s/list-of-9th-parliament-members-bangla?layout=edit&amp;id=699" TargetMode="External"/><Relationship Id="rId146" Type="http://schemas.openxmlformats.org/officeDocument/2006/relationships/hyperlink" Target="http://www.parliament.gov.bd/index.php/en/mps/members-of-parliament/former-mp-s/list-of-9th-parliament-members-bangla?layout=edit&amp;id=720" TargetMode="External"/><Relationship Id="rId188" Type="http://schemas.openxmlformats.org/officeDocument/2006/relationships/hyperlink" Target="http://www.parliament.gov.bd/index.php/en/mps/members-of-parliament/former-mp-s/list-of-9th-parliament-members-bangla?layout=edit&amp;id=741" TargetMode="External"/><Relationship Id="rId311" Type="http://schemas.openxmlformats.org/officeDocument/2006/relationships/image" Target="media/image154.jpeg"/><Relationship Id="rId353" Type="http://schemas.openxmlformats.org/officeDocument/2006/relationships/image" Target="media/image175.jpeg"/><Relationship Id="rId395" Type="http://schemas.openxmlformats.org/officeDocument/2006/relationships/image" Target="media/image196.jpeg"/><Relationship Id="rId409" Type="http://schemas.openxmlformats.org/officeDocument/2006/relationships/image" Target="media/image203.jpeg"/><Relationship Id="rId560" Type="http://schemas.openxmlformats.org/officeDocument/2006/relationships/image" Target="media/image279.jpeg"/><Relationship Id="rId92" Type="http://schemas.openxmlformats.org/officeDocument/2006/relationships/hyperlink" Target="http://www.parliament.gov.bd/index.php/en/mps/members-of-parliament/former-mp-s/list-of-9th-parliament-members-bangla?layout=edit&amp;id=693" TargetMode="External"/><Relationship Id="rId213" Type="http://schemas.openxmlformats.org/officeDocument/2006/relationships/image" Target="media/image105.jpeg"/><Relationship Id="rId420" Type="http://schemas.openxmlformats.org/officeDocument/2006/relationships/hyperlink" Target="http://www.parliament.gov.bd/index.php/en/mps/members-of-parliament/former-mp-s/list-of-9th-parliament-members-bangla?layout=edit&amp;id=859" TargetMode="External"/><Relationship Id="rId616" Type="http://schemas.openxmlformats.org/officeDocument/2006/relationships/hyperlink" Target="http://www.parliament.gov.bd/index.php/en/mps/members-of-parliament/former-mp-s/list-of-9th-parliament-members-bangla?layout=edit&amp;id=1199" TargetMode="External"/><Relationship Id="rId658" Type="http://schemas.openxmlformats.org/officeDocument/2006/relationships/hyperlink" Target="http://www.parliament.gov.bd/index.php/en/mps/members-of-parliament/former-mp-s/list-of-9th-parliament-members-bangla?layout=edit&amp;id=1248" TargetMode="External"/><Relationship Id="rId255" Type="http://schemas.openxmlformats.org/officeDocument/2006/relationships/image" Target="media/image126.jpeg"/><Relationship Id="rId297" Type="http://schemas.openxmlformats.org/officeDocument/2006/relationships/image" Target="media/image147.jpeg"/><Relationship Id="rId462" Type="http://schemas.openxmlformats.org/officeDocument/2006/relationships/hyperlink" Target="http://www.parliament.gov.bd/index.php/en/mps/members-of-parliament/former-mp-s/list-of-9th-parliament-members-bangla?layout=edit&amp;id=2127" TargetMode="External"/><Relationship Id="rId518" Type="http://schemas.openxmlformats.org/officeDocument/2006/relationships/hyperlink" Target="http://www.parliament.gov.bd/href=index.php?option=com_content&amp;view=article&amp;layout=edit&amp;id=921" TargetMode="External"/><Relationship Id="rId115" Type="http://schemas.openxmlformats.org/officeDocument/2006/relationships/image" Target="media/image56.jpeg"/><Relationship Id="rId157" Type="http://schemas.openxmlformats.org/officeDocument/2006/relationships/image" Target="media/image77.jpeg"/><Relationship Id="rId322" Type="http://schemas.openxmlformats.org/officeDocument/2006/relationships/hyperlink" Target="http://www.parliament.gov.bd/index.php/en/mps/members-of-parliament/former-mp-s/list-of-9th-parliament-members-bangla?layout=edit&amp;id=809" TargetMode="External"/><Relationship Id="rId364" Type="http://schemas.openxmlformats.org/officeDocument/2006/relationships/hyperlink" Target="http://www.parliament.gov.bd/index.php/en/mps/members-of-parliament/former-mp-s/list-of-9th-parliament-members-bangla?layout=edit&amp;id=8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3268</Words>
  <Characters>18629</Characters>
  <Application>Microsoft Office Word</Application>
  <DocSecurity>0</DocSecurity>
  <Lines>155</Lines>
  <Paragraphs>43</Paragraphs>
  <ScaleCrop>false</ScaleCrop>
  <Company/>
  <LinksUpToDate>false</LinksUpToDate>
  <CharactersWithSpaces>218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bir Bidhan</dc:creator>
  <cp:lastModifiedBy>Probir Bidhan</cp:lastModifiedBy>
  <cp:revision>2</cp:revision>
  <dcterms:created xsi:type="dcterms:W3CDTF">2023-06-26T10:02:00Z</dcterms:created>
  <dcterms:modified xsi:type="dcterms:W3CDTF">2023-08-05T04:40:00Z</dcterms:modified>
</cp:coreProperties>
</file>